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9E005" w14:textId="7C8E4407" w:rsidR="003E2794" w:rsidRDefault="000C4C01" w:rsidP="003E2794">
      <w:pPr>
        <w:jc w:val="center"/>
      </w:pPr>
      <w:r>
        <w:t xml:space="preserve"> </w:t>
      </w:r>
      <w:r w:rsidR="003E2794">
        <w:rPr>
          <w:b/>
          <w:smallCaps/>
          <w:noProof/>
          <w:sz w:val="28"/>
          <w:szCs w:val="28"/>
          <w:lang w:eastAsia="en-US"/>
        </w:rPr>
        <w:drawing>
          <wp:inline distT="0" distB="0" distL="0" distR="0" wp14:anchorId="20C38475" wp14:editId="07BD493C">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solidFill>
                      <a:srgbClr val="FFFFFF"/>
                    </a:solidFill>
                    <a:ln>
                      <a:noFill/>
                    </a:ln>
                  </pic:spPr>
                </pic:pic>
              </a:graphicData>
            </a:graphic>
          </wp:inline>
        </w:drawing>
      </w:r>
    </w:p>
    <w:p w14:paraId="3BE40C2A" w14:textId="77777777" w:rsidR="003E2794" w:rsidRPr="00530966" w:rsidRDefault="003E2794" w:rsidP="003E2794"/>
    <w:p w14:paraId="36B373C3" w14:textId="77777777" w:rsidR="003E2794" w:rsidRPr="00D84CA2" w:rsidRDefault="003E2794" w:rsidP="003E2794">
      <w:pPr>
        <w:jc w:val="center"/>
        <w:rPr>
          <w:b/>
          <w:caps/>
          <w:sz w:val="72"/>
          <w:szCs w:val="72"/>
        </w:rPr>
      </w:pPr>
      <w:r w:rsidRPr="00D84CA2">
        <w:rPr>
          <w:b/>
          <w:caps/>
          <w:sz w:val="72"/>
          <w:szCs w:val="72"/>
        </w:rPr>
        <w:t>Faculty/course</w:t>
      </w:r>
    </w:p>
    <w:p w14:paraId="1D6CC4C7" w14:textId="77777777" w:rsidR="003E2794" w:rsidRPr="00D84CA2" w:rsidRDefault="003E2794" w:rsidP="003E2794">
      <w:pPr>
        <w:jc w:val="center"/>
        <w:rPr>
          <w:b/>
          <w:caps/>
          <w:sz w:val="72"/>
          <w:szCs w:val="72"/>
        </w:rPr>
      </w:pPr>
      <w:r w:rsidRPr="00D84CA2">
        <w:rPr>
          <w:b/>
          <w:caps/>
          <w:sz w:val="72"/>
          <w:szCs w:val="72"/>
        </w:rPr>
        <w:t>Handbook/docket</w:t>
      </w:r>
    </w:p>
    <w:tbl>
      <w:tblPr>
        <w:tblW w:w="9828" w:type="dxa"/>
        <w:jc w:val="center"/>
        <w:tblLook w:val="00A0" w:firstRow="1" w:lastRow="0" w:firstColumn="1" w:lastColumn="0" w:noHBand="0" w:noVBand="0"/>
      </w:tblPr>
      <w:tblGrid>
        <w:gridCol w:w="4518"/>
        <w:gridCol w:w="5310"/>
      </w:tblGrid>
      <w:tr w:rsidR="003E2794" w:rsidRPr="008000F9" w14:paraId="15420F9F" w14:textId="77777777" w:rsidTr="00D25636">
        <w:trPr>
          <w:trHeight w:val="737"/>
          <w:jc w:val="center"/>
        </w:trPr>
        <w:tc>
          <w:tcPr>
            <w:tcW w:w="4518" w:type="dxa"/>
          </w:tcPr>
          <w:p w14:paraId="6D1584FE" w14:textId="77777777" w:rsidR="003E2794" w:rsidRPr="00196836" w:rsidRDefault="003E2794" w:rsidP="00D25636">
            <w:pPr>
              <w:spacing w:line="276" w:lineRule="auto"/>
              <w:rPr>
                <w:b/>
                <w:caps/>
                <w:sz w:val="36"/>
                <w:szCs w:val="36"/>
              </w:rPr>
            </w:pPr>
            <w:r w:rsidRPr="00196836">
              <w:rPr>
                <w:b/>
                <w:sz w:val="36"/>
                <w:szCs w:val="36"/>
              </w:rPr>
              <w:t xml:space="preserve">Name                               </w:t>
            </w:r>
            <w:r w:rsidRPr="00196836">
              <w:rPr>
                <w:b/>
                <w:caps/>
                <w:sz w:val="36"/>
                <w:szCs w:val="36"/>
              </w:rPr>
              <w:t xml:space="preserve">: </w:t>
            </w:r>
          </w:p>
        </w:tc>
        <w:tc>
          <w:tcPr>
            <w:tcW w:w="5310" w:type="dxa"/>
          </w:tcPr>
          <w:p w14:paraId="6D9C0393" w14:textId="00CE4FF7" w:rsidR="003E2794" w:rsidRPr="00196836" w:rsidRDefault="004C014E" w:rsidP="00196836">
            <w:pPr>
              <w:spacing w:line="276" w:lineRule="auto"/>
              <w:rPr>
                <w:b/>
                <w:sz w:val="36"/>
                <w:szCs w:val="36"/>
              </w:rPr>
            </w:pPr>
            <w:r>
              <w:rPr>
                <w:b/>
                <w:sz w:val="36"/>
                <w:szCs w:val="36"/>
              </w:rPr>
              <w:t xml:space="preserve">Dr. Wazir </w:t>
            </w:r>
            <w:r w:rsidR="008E0723">
              <w:rPr>
                <w:b/>
                <w:sz w:val="36"/>
                <w:szCs w:val="36"/>
              </w:rPr>
              <w:t xml:space="preserve">Muhammad </w:t>
            </w:r>
          </w:p>
        </w:tc>
      </w:tr>
      <w:tr w:rsidR="003E2794" w:rsidRPr="008000F9" w14:paraId="40C9ADF7" w14:textId="77777777" w:rsidTr="00D25636">
        <w:trPr>
          <w:trHeight w:val="719"/>
          <w:jc w:val="center"/>
        </w:trPr>
        <w:tc>
          <w:tcPr>
            <w:tcW w:w="4518" w:type="dxa"/>
          </w:tcPr>
          <w:p w14:paraId="225E0BEC" w14:textId="77777777" w:rsidR="003E2794" w:rsidRPr="00196836" w:rsidRDefault="003E2794" w:rsidP="00D25636">
            <w:pPr>
              <w:spacing w:line="276" w:lineRule="auto"/>
              <w:rPr>
                <w:b/>
                <w:sz w:val="36"/>
                <w:szCs w:val="36"/>
              </w:rPr>
            </w:pPr>
            <w:r w:rsidRPr="00196836">
              <w:rPr>
                <w:b/>
                <w:sz w:val="36"/>
                <w:szCs w:val="36"/>
              </w:rPr>
              <w:t xml:space="preserve">Title of Degree Program: </w:t>
            </w:r>
          </w:p>
        </w:tc>
        <w:tc>
          <w:tcPr>
            <w:tcW w:w="5310" w:type="dxa"/>
          </w:tcPr>
          <w:p w14:paraId="0CFC2951" w14:textId="195D4455" w:rsidR="003E2794" w:rsidRPr="00196836" w:rsidRDefault="00C42C4D" w:rsidP="00CB0AEB">
            <w:pPr>
              <w:spacing w:line="276" w:lineRule="auto"/>
              <w:rPr>
                <w:b/>
                <w:sz w:val="36"/>
                <w:szCs w:val="36"/>
              </w:rPr>
            </w:pPr>
            <w:r w:rsidRPr="00196836">
              <w:rPr>
                <w:bCs/>
                <w:sz w:val="36"/>
                <w:szCs w:val="36"/>
                <w:u w:val="single"/>
              </w:rPr>
              <w:t xml:space="preserve">B.E </w:t>
            </w:r>
            <w:r w:rsidR="004C014E">
              <w:rPr>
                <w:bCs/>
                <w:sz w:val="36"/>
                <w:szCs w:val="36"/>
                <w:u w:val="single"/>
              </w:rPr>
              <w:t xml:space="preserve">Electrical </w:t>
            </w:r>
            <w:r w:rsidR="00AE0D29">
              <w:rPr>
                <w:bCs/>
                <w:sz w:val="36"/>
                <w:szCs w:val="36"/>
                <w:u w:val="single"/>
              </w:rPr>
              <w:t xml:space="preserve">Engineering </w:t>
            </w:r>
          </w:p>
        </w:tc>
      </w:tr>
      <w:tr w:rsidR="003E2794" w:rsidRPr="008000F9" w14:paraId="77242CA7" w14:textId="77777777" w:rsidTr="00D25636">
        <w:trPr>
          <w:trHeight w:val="701"/>
          <w:jc w:val="center"/>
        </w:trPr>
        <w:tc>
          <w:tcPr>
            <w:tcW w:w="4518" w:type="dxa"/>
          </w:tcPr>
          <w:p w14:paraId="1423B6A6" w14:textId="77777777" w:rsidR="003E2794" w:rsidRPr="00196836" w:rsidRDefault="003E2794" w:rsidP="00D25636">
            <w:pPr>
              <w:spacing w:line="276" w:lineRule="auto"/>
              <w:rPr>
                <w:b/>
                <w:sz w:val="36"/>
                <w:szCs w:val="36"/>
              </w:rPr>
            </w:pPr>
            <w:r w:rsidRPr="00196836">
              <w:rPr>
                <w:b/>
                <w:sz w:val="36"/>
                <w:szCs w:val="36"/>
              </w:rPr>
              <w:t>Title of Course                :</w:t>
            </w:r>
          </w:p>
        </w:tc>
        <w:tc>
          <w:tcPr>
            <w:tcW w:w="5310" w:type="dxa"/>
          </w:tcPr>
          <w:p w14:paraId="02DD1967" w14:textId="7798B643" w:rsidR="003E2794" w:rsidRPr="00703954" w:rsidRDefault="00AE0D29" w:rsidP="00703954">
            <w:pPr>
              <w:rPr>
                <w:b/>
                <w:sz w:val="32"/>
                <w:szCs w:val="32"/>
                <w:u w:val="single"/>
              </w:rPr>
            </w:pPr>
            <w:r>
              <w:rPr>
                <w:b/>
                <w:sz w:val="32"/>
                <w:szCs w:val="32"/>
                <w:u w:val="single"/>
              </w:rPr>
              <w:t xml:space="preserve">Linear </w:t>
            </w:r>
            <w:r w:rsidR="005A7CF0">
              <w:rPr>
                <w:b/>
                <w:sz w:val="32"/>
                <w:szCs w:val="32"/>
                <w:u w:val="single"/>
              </w:rPr>
              <w:t>Control System</w:t>
            </w:r>
            <w:r>
              <w:rPr>
                <w:b/>
                <w:sz w:val="32"/>
                <w:szCs w:val="32"/>
                <w:u w:val="single"/>
              </w:rPr>
              <w:t xml:space="preserve"> </w:t>
            </w:r>
          </w:p>
        </w:tc>
      </w:tr>
      <w:tr w:rsidR="003E2794" w:rsidRPr="008000F9" w14:paraId="580A94D3" w14:textId="77777777" w:rsidTr="00D25636">
        <w:trPr>
          <w:trHeight w:val="719"/>
          <w:jc w:val="center"/>
        </w:trPr>
        <w:tc>
          <w:tcPr>
            <w:tcW w:w="4518" w:type="dxa"/>
          </w:tcPr>
          <w:p w14:paraId="41D1F144" w14:textId="77777777" w:rsidR="003E2794" w:rsidRPr="00196836" w:rsidRDefault="003E2794" w:rsidP="00D25636">
            <w:pPr>
              <w:spacing w:line="276" w:lineRule="auto"/>
              <w:rPr>
                <w:b/>
                <w:sz w:val="36"/>
                <w:szCs w:val="36"/>
              </w:rPr>
            </w:pPr>
            <w:r w:rsidRPr="00196836">
              <w:rPr>
                <w:b/>
                <w:sz w:val="36"/>
                <w:szCs w:val="36"/>
              </w:rPr>
              <w:t xml:space="preserve">Code                                :  </w:t>
            </w:r>
            <w:r w:rsidRPr="00196836">
              <w:rPr>
                <w:b/>
                <w:sz w:val="36"/>
                <w:szCs w:val="36"/>
              </w:rPr>
              <w:tab/>
            </w:r>
            <w:r w:rsidRPr="00196836">
              <w:rPr>
                <w:b/>
                <w:sz w:val="36"/>
                <w:szCs w:val="36"/>
              </w:rPr>
              <w:tab/>
            </w:r>
            <w:r w:rsidRPr="00196836">
              <w:rPr>
                <w:b/>
                <w:sz w:val="36"/>
                <w:szCs w:val="36"/>
              </w:rPr>
              <w:tab/>
            </w:r>
            <w:r w:rsidRPr="00196836">
              <w:rPr>
                <w:b/>
                <w:sz w:val="36"/>
                <w:szCs w:val="36"/>
              </w:rPr>
              <w:tab/>
              <w:t xml:space="preserve"> </w:t>
            </w:r>
          </w:p>
        </w:tc>
        <w:tc>
          <w:tcPr>
            <w:tcW w:w="5310" w:type="dxa"/>
          </w:tcPr>
          <w:p w14:paraId="2E218C28" w14:textId="1E908924" w:rsidR="003E2794" w:rsidRPr="003A44D2" w:rsidRDefault="005A7CF0" w:rsidP="00CB0E07">
            <w:pPr>
              <w:spacing w:line="276" w:lineRule="auto"/>
              <w:rPr>
                <w:sz w:val="36"/>
                <w:szCs w:val="36"/>
              </w:rPr>
            </w:pPr>
            <w:r>
              <w:rPr>
                <w:sz w:val="36"/>
                <w:szCs w:val="36"/>
              </w:rPr>
              <w:t>EE-324</w:t>
            </w:r>
          </w:p>
        </w:tc>
      </w:tr>
      <w:tr w:rsidR="003E2794" w:rsidRPr="008000F9" w14:paraId="1D1A1418" w14:textId="77777777" w:rsidTr="00D25636">
        <w:trPr>
          <w:trHeight w:val="611"/>
          <w:jc w:val="center"/>
        </w:trPr>
        <w:tc>
          <w:tcPr>
            <w:tcW w:w="4518" w:type="dxa"/>
          </w:tcPr>
          <w:p w14:paraId="28FC48A2" w14:textId="77777777" w:rsidR="003E2794" w:rsidRPr="00196836" w:rsidRDefault="003E2794" w:rsidP="00D25636">
            <w:pPr>
              <w:rPr>
                <w:rFonts w:ascii="Calibri" w:hAnsi="Calibri" w:cs="Calibri"/>
                <w:b/>
                <w:bCs/>
                <w:sz w:val="36"/>
                <w:szCs w:val="36"/>
                <w:lang w:eastAsia="ar-SA"/>
              </w:rPr>
            </w:pPr>
            <w:r w:rsidRPr="00196836">
              <w:rPr>
                <w:b/>
                <w:sz w:val="36"/>
                <w:szCs w:val="36"/>
              </w:rPr>
              <w:t>Total Credit Hours        :</w:t>
            </w:r>
          </w:p>
        </w:tc>
        <w:tc>
          <w:tcPr>
            <w:tcW w:w="5310" w:type="dxa"/>
          </w:tcPr>
          <w:p w14:paraId="717B2A7E" w14:textId="4F39DCBC" w:rsidR="003E2794" w:rsidRPr="00196836" w:rsidRDefault="007519D7" w:rsidP="00CB0E07">
            <w:pPr>
              <w:rPr>
                <w:b/>
                <w:sz w:val="36"/>
                <w:szCs w:val="36"/>
              </w:rPr>
            </w:pPr>
            <w:r>
              <w:rPr>
                <w:sz w:val="36"/>
                <w:szCs w:val="36"/>
                <w:u w:val="single"/>
                <w:lang w:eastAsia="ar-SA"/>
              </w:rPr>
              <w:t>3+1</w:t>
            </w:r>
            <w:r w:rsidR="003E2794" w:rsidRPr="00196836">
              <w:rPr>
                <w:sz w:val="36"/>
                <w:szCs w:val="36"/>
                <w:u w:val="single"/>
                <w:lang w:eastAsia="ar-SA"/>
              </w:rPr>
              <w:t xml:space="preserve"> </w:t>
            </w:r>
          </w:p>
        </w:tc>
      </w:tr>
      <w:tr w:rsidR="003E2794" w:rsidRPr="008000F9" w14:paraId="65ED3E63" w14:textId="77777777" w:rsidTr="00D25636">
        <w:trPr>
          <w:trHeight w:val="620"/>
          <w:jc w:val="center"/>
        </w:trPr>
        <w:tc>
          <w:tcPr>
            <w:tcW w:w="4518" w:type="dxa"/>
          </w:tcPr>
          <w:p w14:paraId="0C819AFD" w14:textId="77777777" w:rsidR="003E2794" w:rsidRPr="00196836" w:rsidRDefault="003E2794" w:rsidP="00D25636">
            <w:pPr>
              <w:spacing w:line="276" w:lineRule="auto"/>
              <w:rPr>
                <w:b/>
                <w:sz w:val="36"/>
                <w:szCs w:val="36"/>
              </w:rPr>
            </w:pPr>
            <w:r w:rsidRPr="00196836">
              <w:rPr>
                <w:b/>
                <w:sz w:val="36"/>
                <w:szCs w:val="36"/>
              </w:rPr>
              <w:t>Total Contact Hours      :</w:t>
            </w:r>
          </w:p>
        </w:tc>
        <w:tc>
          <w:tcPr>
            <w:tcW w:w="5310" w:type="dxa"/>
          </w:tcPr>
          <w:p w14:paraId="63238D36" w14:textId="7995AD65" w:rsidR="003E2794" w:rsidRPr="00196836" w:rsidRDefault="007519D7" w:rsidP="00CB0E07">
            <w:pPr>
              <w:spacing w:line="276" w:lineRule="auto"/>
              <w:rPr>
                <w:b/>
                <w:sz w:val="36"/>
                <w:szCs w:val="36"/>
              </w:rPr>
            </w:pPr>
            <w:r>
              <w:rPr>
                <w:bCs/>
                <w:sz w:val="36"/>
                <w:szCs w:val="36"/>
                <w:u w:val="single"/>
              </w:rPr>
              <w:t xml:space="preserve">3 </w:t>
            </w:r>
            <w:r w:rsidR="009A21B1">
              <w:rPr>
                <w:bCs/>
                <w:sz w:val="36"/>
                <w:szCs w:val="36"/>
                <w:u w:val="single"/>
              </w:rPr>
              <w:t>Hr</w:t>
            </w:r>
          </w:p>
        </w:tc>
      </w:tr>
      <w:tr w:rsidR="009A21B1" w:rsidRPr="00196836" w14:paraId="6F615DE0" w14:textId="77777777" w:rsidTr="009A21B1">
        <w:trPr>
          <w:trHeight w:val="620"/>
          <w:jc w:val="center"/>
        </w:trPr>
        <w:tc>
          <w:tcPr>
            <w:tcW w:w="4518" w:type="dxa"/>
          </w:tcPr>
          <w:p w14:paraId="1CAADD30" w14:textId="0CBD28B4" w:rsidR="009A21B1" w:rsidRPr="00196836" w:rsidRDefault="00BC3F7A" w:rsidP="00292CF2">
            <w:pPr>
              <w:spacing w:line="276" w:lineRule="auto"/>
              <w:rPr>
                <w:b/>
                <w:sz w:val="36"/>
                <w:szCs w:val="36"/>
              </w:rPr>
            </w:pPr>
            <w:r>
              <w:rPr>
                <w:b/>
                <w:sz w:val="36"/>
                <w:szCs w:val="36"/>
                <w:vertAlign w:val="superscript"/>
              </w:rPr>
              <w:t>6th</w:t>
            </w:r>
            <w:r w:rsidR="00703954">
              <w:rPr>
                <w:b/>
                <w:sz w:val="36"/>
                <w:szCs w:val="36"/>
              </w:rPr>
              <w:t xml:space="preserve"> Semester </w:t>
            </w:r>
            <w:r>
              <w:rPr>
                <w:b/>
                <w:sz w:val="36"/>
                <w:szCs w:val="36"/>
              </w:rPr>
              <w:t>Fall</w:t>
            </w:r>
            <w:r w:rsidR="00703954">
              <w:rPr>
                <w:b/>
                <w:sz w:val="36"/>
                <w:szCs w:val="36"/>
              </w:rPr>
              <w:t xml:space="preserve"> 2021</w:t>
            </w:r>
          </w:p>
        </w:tc>
        <w:tc>
          <w:tcPr>
            <w:tcW w:w="5310" w:type="dxa"/>
          </w:tcPr>
          <w:p w14:paraId="61F42CA3" w14:textId="6630C23E" w:rsidR="009A21B1" w:rsidRPr="009A21B1" w:rsidRDefault="009A21B1" w:rsidP="00292CF2">
            <w:pPr>
              <w:spacing w:line="276" w:lineRule="auto"/>
              <w:rPr>
                <w:bCs/>
                <w:sz w:val="36"/>
                <w:szCs w:val="36"/>
                <w:u w:val="single"/>
              </w:rPr>
            </w:pPr>
          </w:p>
        </w:tc>
      </w:tr>
    </w:tbl>
    <w:p w14:paraId="597F39C6" w14:textId="77777777" w:rsidR="003E2794" w:rsidRDefault="003E2794" w:rsidP="003E2794">
      <w:pPr>
        <w:rPr>
          <w:b/>
          <w:sz w:val="56"/>
          <w:szCs w:val="56"/>
        </w:rPr>
      </w:pPr>
    </w:p>
    <w:p w14:paraId="00D84AA8" w14:textId="77777777" w:rsidR="008B52EB" w:rsidRDefault="003E2794" w:rsidP="003E2794">
      <w:pPr>
        <w:jc w:val="center"/>
        <w:rPr>
          <w:sz w:val="36"/>
          <w:szCs w:val="56"/>
        </w:rPr>
      </w:pPr>
      <w:r w:rsidRPr="001C4CAE">
        <w:rPr>
          <w:b/>
          <w:sz w:val="72"/>
          <w:szCs w:val="56"/>
        </w:rPr>
        <w:t>Balochistan University of Engineering &amp; Technology Khuzdar</w:t>
      </w:r>
    </w:p>
    <w:p w14:paraId="04B4CDD3" w14:textId="77777777" w:rsidR="008B52EB" w:rsidRDefault="008B52EB" w:rsidP="003E2794">
      <w:pPr>
        <w:jc w:val="center"/>
        <w:rPr>
          <w:sz w:val="36"/>
          <w:szCs w:val="56"/>
        </w:rPr>
        <w:sectPr w:rsidR="008B52EB" w:rsidSect="001C71C0">
          <w:pgSz w:w="12240" w:h="15840"/>
          <w:pgMar w:top="1440" w:right="1440" w:bottom="1440" w:left="1800" w:header="720" w:footer="720" w:gutter="0"/>
          <w:cols w:space="720"/>
          <w:docGrid w:linePitch="360"/>
        </w:sectPr>
      </w:pPr>
    </w:p>
    <w:p w14:paraId="2748D360" w14:textId="77777777" w:rsidR="008B52EB" w:rsidRDefault="008B52EB" w:rsidP="003E2794">
      <w:pPr>
        <w:spacing w:line="360" w:lineRule="auto"/>
        <w:jc w:val="center"/>
        <w:rPr>
          <w:rFonts w:ascii="Cambria" w:hAnsi="Cambria"/>
          <w:b/>
          <w:smallCaps/>
          <w:sz w:val="30"/>
          <w:szCs w:val="30"/>
        </w:rPr>
      </w:pPr>
      <w:r>
        <w:rPr>
          <w:noProof/>
          <w:lang w:eastAsia="en-US"/>
        </w:rPr>
        <w:lastRenderedPageBreak/>
        <w:drawing>
          <wp:anchor distT="0" distB="0" distL="114300" distR="114300" simplePos="0" relativeHeight="251661312" behindDoc="1" locked="0" layoutInCell="1" allowOverlap="1" wp14:anchorId="03AF3647" wp14:editId="73C1ED19">
            <wp:simplePos x="0" y="0"/>
            <wp:positionH relativeFrom="margin">
              <wp:align>center</wp:align>
            </wp:positionH>
            <wp:positionV relativeFrom="paragraph">
              <wp:posOffset>5080</wp:posOffset>
            </wp:positionV>
            <wp:extent cx="916305" cy="9702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6305" cy="970280"/>
                    </a:xfrm>
                    <a:prstGeom prst="rect">
                      <a:avLst/>
                    </a:prstGeom>
                    <a:noFill/>
                  </pic:spPr>
                </pic:pic>
              </a:graphicData>
            </a:graphic>
          </wp:anchor>
        </w:drawing>
      </w:r>
    </w:p>
    <w:p w14:paraId="2FE1BFEF" w14:textId="77777777" w:rsidR="008B52EB" w:rsidRDefault="008B52EB" w:rsidP="003E2794">
      <w:pPr>
        <w:spacing w:line="360" w:lineRule="auto"/>
        <w:jc w:val="center"/>
        <w:rPr>
          <w:rFonts w:ascii="Cambria" w:hAnsi="Cambria"/>
          <w:b/>
          <w:smallCaps/>
          <w:sz w:val="30"/>
          <w:szCs w:val="30"/>
        </w:rPr>
      </w:pPr>
    </w:p>
    <w:p w14:paraId="028CF4E7" w14:textId="77777777" w:rsidR="008B52EB" w:rsidRDefault="008B52EB" w:rsidP="003E2794">
      <w:pPr>
        <w:spacing w:line="360" w:lineRule="auto"/>
        <w:jc w:val="center"/>
        <w:rPr>
          <w:rFonts w:ascii="Cambria" w:hAnsi="Cambria"/>
          <w:b/>
          <w:smallCaps/>
          <w:sz w:val="30"/>
          <w:szCs w:val="30"/>
        </w:rPr>
      </w:pPr>
    </w:p>
    <w:p w14:paraId="749BFF2B" w14:textId="77777777" w:rsidR="003E2794" w:rsidRPr="008666D4" w:rsidRDefault="003E2794" w:rsidP="003E2794">
      <w:pPr>
        <w:spacing w:line="360" w:lineRule="auto"/>
        <w:jc w:val="center"/>
        <w:rPr>
          <w:sz w:val="28"/>
          <w:szCs w:val="28"/>
        </w:rPr>
      </w:pPr>
      <w:r w:rsidRPr="001104E9">
        <w:rPr>
          <w:rFonts w:ascii="Cambria" w:hAnsi="Cambria"/>
          <w:b/>
          <w:smallCaps/>
          <w:sz w:val="30"/>
          <w:szCs w:val="30"/>
        </w:rPr>
        <w:t>B</w:t>
      </w:r>
      <w:r w:rsidRPr="001104E9">
        <w:rPr>
          <w:rFonts w:ascii="Cambria" w:hAnsi="Cambria"/>
          <w:smallCaps/>
          <w:sz w:val="30"/>
          <w:szCs w:val="30"/>
        </w:rPr>
        <w:t xml:space="preserve">alochistan </w:t>
      </w:r>
      <w:r w:rsidRPr="001104E9">
        <w:rPr>
          <w:rFonts w:ascii="Cambria" w:hAnsi="Cambria"/>
          <w:b/>
          <w:smallCaps/>
          <w:sz w:val="30"/>
          <w:szCs w:val="30"/>
        </w:rPr>
        <w:t>U</w:t>
      </w:r>
      <w:r w:rsidRPr="001104E9">
        <w:rPr>
          <w:rFonts w:ascii="Cambria" w:hAnsi="Cambria"/>
          <w:smallCaps/>
          <w:sz w:val="30"/>
          <w:szCs w:val="30"/>
        </w:rPr>
        <w:t xml:space="preserve">niversity of </w:t>
      </w:r>
      <w:r w:rsidRPr="001104E9">
        <w:rPr>
          <w:rFonts w:ascii="Cambria" w:hAnsi="Cambria"/>
          <w:b/>
          <w:smallCaps/>
          <w:sz w:val="30"/>
          <w:szCs w:val="30"/>
        </w:rPr>
        <w:t>E</w:t>
      </w:r>
      <w:r w:rsidRPr="001104E9">
        <w:rPr>
          <w:rFonts w:ascii="Cambria" w:hAnsi="Cambria"/>
          <w:smallCaps/>
          <w:sz w:val="30"/>
          <w:szCs w:val="30"/>
        </w:rPr>
        <w:t xml:space="preserve">ngineering and </w:t>
      </w:r>
      <w:r w:rsidRPr="001104E9">
        <w:rPr>
          <w:rFonts w:ascii="Cambria" w:hAnsi="Cambria"/>
          <w:b/>
          <w:smallCaps/>
          <w:sz w:val="30"/>
          <w:szCs w:val="30"/>
        </w:rPr>
        <w:t>T</w:t>
      </w:r>
      <w:r w:rsidRPr="001104E9">
        <w:rPr>
          <w:rFonts w:ascii="Cambria" w:hAnsi="Cambria"/>
          <w:smallCaps/>
          <w:sz w:val="30"/>
          <w:szCs w:val="30"/>
        </w:rPr>
        <w:t xml:space="preserve">echnology, </w:t>
      </w:r>
      <w:r w:rsidRPr="001104E9">
        <w:rPr>
          <w:rFonts w:ascii="Cambria" w:hAnsi="Cambria"/>
          <w:b/>
          <w:smallCaps/>
          <w:sz w:val="30"/>
          <w:szCs w:val="30"/>
        </w:rPr>
        <w:t>K</w:t>
      </w:r>
      <w:r w:rsidRPr="001104E9">
        <w:rPr>
          <w:rFonts w:ascii="Cambria" w:hAnsi="Cambria"/>
          <w:smallCaps/>
          <w:sz w:val="30"/>
          <w:szCs w:val="30"/>
        </w:rPr>
        <w:t>huzda</w:t>
      </w:r>
      <w:r w:rsidRPr="001104E9">
        <w:rPr>
          <w:rFonts w:ascii="Cambria" w:hAnsi="Cambria"/>
          <w:b/>
          <w:smallCaps/>
          <w:sz w:val="30"/>
          <w:szCs w:val="30"/>
        </w:rPr>
        <w:t>R</w:t>
      </w:r>
    </w:p>
    <w:p w14:paraId="1F99147E" w14:textId="77777777" w:rsidR="003E2794" w:rsidRPr="008666D4" w:rsidRDefault="003E2794" w:rsidP="003E2794">
      <w:pPr>
        <w:spacing w:line="360" w:lineRule="auto"/>
        <w:jc w:val="center"/>
        <w:rPr>
          <w:sz w:val="28"/>
          <w:szCs w:val="28"/>
        </w:rPr>
      </w:pPr>
      <w:r w:rsidRPr="008666D4">
        <w:rPr>
          <w:sz w:val="28"/>
          <w:szCs w:val="28"/>
        </w:rPr>
        <w:t>It is certified that the course folder (Docket) of the course</w:t>
      </w:r>
    </w:p>
    <w:p w14:paraId="4EB3DBF2" w14:textId="03829D4B" w:rsidR="003E2794" w:rsidRPr="008666D4" w:rsidRDefault="00AE0D29" w:rsidP="003E2794">
      <w:pPr>
        <w:spacing w:line="360" w:lineRule="auto"/>
        <w:jc w:val="center"/>
        <w:rPr>
          <w:b/>
          <w:sz w:val="28"/>
          <w:szCs w:val="28"/>
          <w:u w:val="single"/>
        </w:rPr>
      </w:pPr>
      <w:r>
        <w:rPr>
          <w:b/>
          <w:smallCaps/>
          <w:sz w:val="28"/>
          <w:szCs w:val="28"/>
          <w:u w:val="single"/>
        </w:rPr>
        <w:t xml:space="preserve">Linear </w:t>
      </w:r>
      <w:r w:rsidR="00F93422">
        <w:rPr>
          <w:b/>
          <w:smallCaps/>
          <w:sz w:val="28"/>
          <w:szCs w:val="28"/>
          <w:u w:val="single"/>
        </w:rPr>
        <w:t>CONTROL SYSTEM</w:t>
      </w:r>
      <w:r>
        <w:rPr>
          <w:b/>
          <w:smallCaps/>
          <w:sz w:val="28"/>
          <w:szCs w:val="28"/>
          <w:u w:val="single"/>
        </w:rPr>
        <w:t xml:space="preserve"> </w:t>
      </w:r>
    </w:p>
    <w:p w14:paraId="6509B944" w14:textId="77777777" w:rsidR="003E2794" w:rsidRPr="008666D4" w:rsidRDefault="003E2794" w:rsidP="003E2794">
      <w:pPr>
        <w:jc w:val="center"/>
        <w:rPr>
          <w:b/>
          <w:sz w:val="28"/>
          <w:szCs w:val="28"/>
        </w:rPr>
      </w:pPr>
    </w:p>
    <w:p w14:paraId="41154430" w14:textId="245D84B8" w:rsidR="003E2794" w:rsidRPr="008666D4" w:rsidRDefault="008E0723" w:rsidP="003E2794">
      <w:pPr>
        <w:jc w:val="center"/>
        <w:rPr>
          <w:sz w:val="28"/>
          <w:szCs w:val="28"/>
        </w:rPr>
      </w:pPr>
      <w:r>
        <w:rPr>
          <w:sz w:val="28"/>
          <w:szCs w:val="28"/>
        </w:rPr>
        <w:t xml:space="preserve">Being offered in the </w:t>
      </w:r>
      <w:r w:rsidR="00BC3F7A">
        <w:rPr>
          <w:sz w:val="28"/>
          <w:szCs w:val="28"/>
        </w:rPr>
        <w:t>6</w:t>
      </w:r>
      <w:r w:rsidR="00BC3F7A">
        <w:rPr>
          <w:sz w:val="28"/>
          <w:szCs w:val="28"/>
          <w:vertAlign w:val="superscript"/>
        </w:rPr>
        <w:t>th</w:t>
      </w:r>
      <w:r w:rsidR="00AE0D29">
        <w:rPr>
          <w:sz w:val="28"/>
          <w:szCs w:val="28"/>
          <w:vertAlign w:val="superscript"/>
        </w:rPr>
        <w:t xml:space="preserve"> </w:t>
      </w:r>
      <w:r w:rsidR="00AE0D29">
        <w:rPr>
          <w:sz w:val="28"/>
          <w:szCs w:val="28"/>
        </w:rPr>
        <w:t>Semester,</w:t>
      </w:r>
      <w:r w:rsidR="003E2794">
        <w:rPr>
          <w:sz w:val="28"/>
          <w:szCs w:val="28"/>
        </w:rPr>
        <w:t xml:space="preserve"> </w:t>
      </w:r>
      <w:r w:rsidR="00AE0D29">
        <w:rPr>
          <w:sz w:val="28"/>
          <w:szCs w:val="28"/>
          <w:u w:val="single"/>
        </w:rPr>
        <w:t>2021</w:t>
      </w:r>
    </w:p>
    <w:p w14:paraId="67E5C126" w14:textId="64F076CE" w:rsidR="003E2794" w:rsidRPr="008666D4" w:rsidRDefault="00FF0A38" w:rsidP="003E2794">
      <w:pPr>
        <w:jc w:val="center"/>
        <w:rPr>
          <w:sz w:val="28"/>
          <w:szCs w:val="28"/>
        </w:rPr>
      </w:pPr>
      <w:r>
        <w:rPr>
          <w:b/>
          <w:bCs/>
          <w:sz w:val="28"/>
          <w:szCs w:val="28"/>
          <w:u w:val="single"/>
        </w:rPr>
        <w:t xml:space="preserve">Electrical </w:t>
      </w:r>
      <w:r w:rsidR="00AE0D29">
        <w:rPr>
          <w:b/>
          <w:bCs/>
          <w:sz w:val="28"/>
          <w:szCs w:val="28"/>
          <w:u w:val="single"/>
        </w:rPr>
        <w:t xml:space="preserve">Engineering </w:t>
      </w:r>
      <w:r w:rsidR="00D33E52">
        <w:rPr>
          <w:b/>
          <w:bCs/>
          <w:sz w:val="28"/>
          <w:szCs w:val="28"/>
          <w:u w:val="single"/>
        </w:rPr>
        <w:t>Department</w:t>
      </w:r>
    </w:p>
    <w:p w14:paraId="742FB53B" w14:textId="5E163433" w:rsidR="003E2794" w:rsidRPr="008666D4" w:rsidRDefault="003E2794" w:rsidP="003E2794">
      <w:pPr>
        <w:jc w:val="center"/>
        <w:rPr>
          <w:sz w:val="28"/>
          <w:szCs w:val="28"/>
        </w:rPr>
      </w:pPr>
      <w:r w:rsidRPr="008666D4">
        <w:rPr>
          <w:sz w:val="28"/>
          <w:szCs w:val="28"/>
        </w:rPr>
        <w:t>In the session</w:t>
      </w:r>
      <w:r>
        <w:rPr>
          <w:sz w:val="28"/>
          <w:szCs w:val="28"/>
        </w:rPr>
        <w:t xml:space="preserve"> </w:t>
      </w:r>
      <w:r w:rsidR="00AE0D29">
        <w:rPr>
          <w:b/>
          <w:bCs/>
          <w:sz w:val="28"/>
          <w:szCs w:val="28"/>
          <w:u w:val="single"/>
        </w:rPr>
        <w:t>2021</w:t>
      </w:r>
    </w:p>
    <w:p w14:paraId="65487DE2" w14:textId="77777777" w:rsidR="003E2794" w:rsidRPr="008666D4" w:rsidRDefault="003E2794" w:rsidP="003E2794">
      <w:pPr>
        <w:rPr>
          <w:b/>
          <w:sz w:val="28"/>
          <w:szCs w:val="28"/>
          <w:u w:val="single"/>
        </w:rPr>
      </w:pPr>
    </w:p>
    <w:p w14:paraId="29124535" w14:textId="77777777" w:rsidR="003E2794" w:rsidRPr="008666D4" w:rsidRDefault="003E2794" w:rsidP="003E2794">
      <w:pPr>
        <w:rPr>
          <w:b/>
          <w:sz w:val="28"/>
          <w:szCs w:val="28"/>
        </w:rPr>
      </w:pPr>
    </w:p>
    <w:p w14:paraId="3CF5D0A1" w14:textId="77777777" w:rsidR="003E2794" w:rsidRPr="008666D4" w:rsidRDefault="003E2794" w:rsidP="003E2794">
      <w:pPr>
        <w:spacing w:line="276" w:lineRule="auto"/>
        <w:jc w:val="center"/>
        <w:rPr>
          <w:sz w:val="28"/>
          <w:szCs w:val="28"/>
        </w:rPr>
      </w:pPr>
      <w:r w:rsidRPr="008666D4">
        <w:rPr>
          <w:sz w:val="28"/>
          <w:szCs w:val="28"/>
        </w:rPr>
        <w:t xml:space="preserve">Course Taught by the Faculty </w:t>
      </w:r>
    </w:p>
    <w:p w14:paraId="3D518A2E" w14:textId="7F0AB9A8" w:rsidR="003E2794" w:rsidRPr="00533E9A" w:rsidRDefault="00D33E52" w:rsidP="003E2794">
      <w:pPr>
        <w:spacing w:line="276" w:lineRule="auto"/>
        <w:jc w:val="center"/>
        <w:rPr>
          <w:bCs/>
          <w:caps/>
          <w:sz w:val="28"/>
          <w:szCs w:val="28"/>
          <w:u w:val="single"/>
        </w:rPr>
      </w:pPr>
      <w:r>
        <w:rPr>
          <w:b/>
          <w:sz w:val="28"/>
          <w:szCs w:val="28"/>
          <w:u w:val="single"/>
        </w:rPr>
        <w:t>Dr. Wazir Muhammad</w:t>
      </w:r>
      <w:r w:rsidR="003E2794" w:rsidRPr="003332BD">
        <w:rPr>
          <w:bCs/>
          <w:sz w:val="28"/>
          <w:szCs w:val="28"/>
        </w:rPr>
        <w:tab/>
      </w:r>
      <w:r w:rsidR="003E2794" w:rsidRPr="008666D4">
        <w:rPr>
          <w:bCs/>
          <w:sz w:val="28"/>
          <w:szCs w:val="28"/>
        </w:rPr>
        <w:tab/>
        <w:t>Designation</w:t>
      </w:r>
      <w:r w:rsidR="00533E9A">
        <w:rPr>
          <w:b/>
          <w:sz w:val="28"/>
          <w:szCs w:val="28"/>
        </w:rPr>
        <w:t xml:space="preserve">: </w:t>
      </w:r>
      <w:r w:rsidR="003E2794" w:rsidRPr="00533E9A">
        <w:rPr>
          <w:b/>
          <w:sz w:val="28"/>
          <w:szCs w:val="28"/>
          <w:u w:val="single"/>
        </w:rPr>
        <w:t>Lecturer</w:t>
      </w:r>
    </w:p>
    <w:p w14:paraId="7C2ECA71" w14:textId="77777777" w:rsidR="003E2794" w:rsidRPr="008666D4" w:rsidRDefault="003E2794" w:rsidP="003E2794">
      <w:pPr>
        <w:rPr>
          <w:b/>
          <w:sz w:val="28"/>
          <w:szCs w:val="28"/>
          <w:u w:val="single"/>
        </w:rPr>
      </w:pPr>
    </w:p>
    <w:p w14:paraId="2A19590C" w14:textId="77777777" w:rsidR="003E2794" w:rsidRPr="008666D4" w:rsidRDefault="003E2794" w:rsidP="003E2794">
      <w:pPr>
        <w:rPr>
          <w:sz w:val="28"/>
          <w:szCs w:val="28"/>
        </w:rPr>
      </w:pPr>
      <w:r w:rsidRPr="008666D4">
        <w:rPr>
          <w:sz w:val="28"/>
          <w:szCs w:val="28"/>
        </w:rPr>
        <w:t>is thoroughly checked and is found to be complete and fulfilling all the quality requirements.</w:t>
      </w:r>
    </w:p>
    <w:p w14:paraId="2979EEE9" w14:textId="77777777" w:rsidR="003E2794" w:rsidRPr="008666D4" w:rsidRDefault="003E2794" w:rsidP="003E2794">
      <w:pPr>
        <w:rPr>
          <w:sz w:val="28"/>
          <w:szCs w:val="28"/>
        </w:rPr>
      </w:pPr>
      <w:r w:rsidRPr="008666D4">
        <w:rPr>
          <w:sz w:val="28"/>
          <w:szCs w:val="28"/>
        </w:rPr>
        <w:t xml:space="preserve">P.T. Member QEC_____________ </w:t>
      </w:r>
      <w:r w:rsidRPr="008666D4">
        <w:rPr>
          <w:sz w:val="28"/>
          <w:szCs w:val="28"/>
        </w:rPr>
        <w:tab/>
      </w:r>
      <w:r w:rsidRPr="008666D4">
        <w:rPr>
          <w:sz w:val="28"/>
          <w:szCs w:val="28"/>
        </w:rPr>
        <w:tab/>
      </w:r>
      <w:r w:rsidRPr="008666D4">
        <w:rPr>
          <w:sz w:val="28"/>
          <w:szCs w:val="28"/>
        </w:rPr>
        <w:tab/>
      </w:r>
      <w:r w:rsidRPr="008666D4">
        <w:rPr>
          <w:sz w:val="28"/>
          <w:szCs w:val="28"/>
        </w:rPr>
        <w:tab/>
      </w:r>
      <w:r w:rsidRPr="008666D4">
        <w:rPr>
          <w:sz w:val="28"/>
          <w:szCs w:val="28"/>
        </w:rPr>
        <w:tab/>
      </w:r>
      <w:r>
        <w:rPr>
          <w:sz w:val="28"/>
          <w:szCs w:val="28"/>
        </w:rPr>
        <w:tab/>
      </w:r>
      <w:r>
        <w:rPr>
          <w:sz w:val="28"/>
          <w:szCs w:val="28"/>
        </w:rPr>
        <w:tab/>
      </w:r>
      <w:r w:rsidRPr="008666D4">
        <w:rPr>
          <w:sz w:val="28"/>
          <w:szCs w:val="28"/>
        </w:rPr>
        <w:t>P.T. Member QEC_____</w:t>
      </w:r>
      <w:r>
        <w:rPr>
          <w:sz w:val="28"/>
          <w:szCs w:val="28"/>
        </w:rPr>
        <w:t>__</w:t>
      </w:r>
      <w:r w:rsidRPr="008666D4">
        <w:rPr>
          <w:sz w:val="28"/>
          <w:szCs w:val="28"/>
        </w:rPr>
        <w:t>________</w:t>
      </w:r>
    </w:p>
    <w:p w14:paraId="45CF3A69" w14:textId="77777777" w:rsidR="003E2794" w:rsidRPr="008666D4" w:rsidRDefault="003E2794" w:rsidP="003E2794">
      <w:pPr>
        <w:ind w:left="8640"/>
        <w:jc w:val="center"/>
        <w:rPr>
          <w:sz w:val="28"/>
          <w:szCs w:val="28"/>
        </w:rPr>
      </w:pPr>
    </w:p>
    <w:p w14:paraId="3A0098D9" w14:textId="77777777" w:rsidR="003E2794" w:rsidRPr="008666D4" w:rsidRDefault="003E2794" w:rsidP="003E2794">
      <w:pPr>
        <w:rPr>
          <w:sz w:val="28"/>
          <w:szCs w:val="28"/>
        </w:rPr>
      </w:pPr>
      <w:r>
        <w:rPr>
          <w:sz w:val="28"/>
          <w:szCs w:val="28"/>
        </w:rPr>
        <w:t xml:space="preserve">              </w:t>
      </w:r>
      <w:r w:rsidRPr="008666D4">
        <w:rPr>
          <w:sz w:val="28"/>
          <w:szCs w:val="28"/>
        </w:rPr>
        <w:t>Chairman</w:t>
      </w:r>
    </w:p>
    <w:p w14:paraId="43F49A58" w14:textId="77777777" w:rsidR="003E2794" w:rsidRPr="008666D4" w:rsidRDefault="00CB0AEB" w:rsidP="003E2794">
      <w:pPr>
        <w:ind w:left="8550" w:hanging="8370"/>
        <w:jc w:val="center"/>
        <w:rPr>
          <w:sz w:val="28"/>
          <w:szCs w:val="28"/>
        </w:rPr>
      </w:pPr>
      <w:r>
        <w:rPr>
          <w:bCs/>
          <w:sz w:val="28"/>
          <w:szCs w:val="28"/>
        </w:rPr>
        <w:t>Computer</w:t>
      </w:r>
      <w:r w:rsidR="00C42C4D">
        <w:rPr>
          <w:sz w:val="28"/>
          <w:szCs w:val="28"/>
        </w:rPr>
        <w:t xml:space="preserve"> </w:t>
      </w:r>
      <w:r w:rsidR="003E2794" w:rsidRPr="008666D4">
        <w:rPr>
          <w:sz w:val="28"/>
          <w:szCs w:val="28"/>
        </w:rPr>
        <w:t>Department</w:t>
      </w:r>
      <w:r w:rsidR="003E2794">
        <w:rPr>
          <w:sz w:val="28"/>
          <w:szCs w:val="28"/>
        </w:rPr>
        <w:tab/>
      </w:r>
      <w:r w:rsidR="003E2794">
        <w:rPr>
          <w:sz w:val="28"/>
          <w:szCs w:val="28"/>
        </w:rPr>
        <w:tab/>
      </w:r>
      <w:r w:rsidR="003E2794" w:rsidRPr="00FF7C7D">
        <w:rPr>
          <w:sz w:val="28"/>
          <w:szCs w:val="28"/>
        </w:rPr>
        <w:t xml:space="preserve"> </w:t>
      </w:r>
      <w:r w:rsidR="003E2794" w:rsidRPr="008666D4">
        <w:rPr>
          <w:sz w:val="28"/>
          <w:szCs w:val="28"/>
        </w:rPr>
        <w:t>Director Quality Assurance Cell</w:t>
      </w:r>
    </w:p>
    <w:p w14:paraId="19D1EFD2" w14:textId="77777777" w:rsidR="003E2794" w:rsidRPr="008666D4" w:rsidRDefault="003E2794" w:rsidP="003E2794">
      <w:pPr>
        <w:rPr>
          <w:sz w:val="28"/>
          <w:szCs w:val="28"/>
        </w:rPr>
      </w:pPr>
    </w:p>
    <w:p w14:paraId="25EA1A91" w14:textId="77777777" w:rsidR="003E2794" w:rsidRPr="008666D4" w:rsidRDefault="003E2794" w:rsidP="003E2794">
      <w:pPr>
        <w:ind w:left="8640"/>
        <w:jc w:val="center"/>
        <w:rPr>
          <w:bCs/>
          <w:sz w:val="28"/>
          <w:szCs w:val="28"/>
        </w:rPr>
      </w:pPr>
      <w:r w:rsidRPr="008666D4">
        <w:rPr>
          <w:bCs/>
          <w:sz w:val="28"/>
          <w:szCs w:val="28"/>
        </w:rPr>
        <w:t>Balochistan UET, Khuzdar</w:t>
      </w:r>
    </w:p>
    <w:p w14:paraId="2109E6E6" w14:textId="77777777" w:rsidR="003E2794" w:rsidRDefault="003E2794" w:rsidP="003E2794">
      <w:pPr>
        <w:rPr>
          <w:sz w:val="36"/>
          <w:szCs w:val="56"/>
        </w:rPr>
        <w:sectPr w:rsidR="003E2794" w:rsidSect="00FF7C7D">
          <w:pgSz w:w="15840" w:h="12240" w:orient="landscape" w:code="1"/>
          <w:pgMar w:top="1800" w:right="1440" w:bottom="1260" w:left="1440" w:header="720" w:footer="720" w:gutter="0"/>
          <w:cols w:space="720"/>
          <w:docGrid w:linePitch="360"/>
        </w:sectPr>
      </w:pPr>
    </w:p>
    <w:p w14:paraId="13EBBE34" w14:textId="77777777" w:rsidR="003E2794" w:rsidRPr="00537BAA" w:rsidRDefault="003E2794" w:rsidP="003E2794">
      <w:pPr>
        <w:ind w:left="2880"/>
        <w:jc w:val="center"/>
        <w:rPr>
          <w:b/>
          <w:sz w:val="28"/>
        </w:rPr>
      </w:pPr>
      <w:r>
        <w:rPr>
          <w:noProof/>
          <w:lang w:eastAsia="en-US"/>
        </w:rPr>
        <w:lastRenderedPageBreak/>
        <w:drawing>
          <wp:anchor distT="0" distB="0" distL="114300" distR="114300" simplePos="0" relativeHeight="251659264" behindDoc="1" locked="0" layoutInCell="1" allowOverlap="1" wp14:anchorId="71B1D7D5" wp14:editId="4EB1FB0B">
            <wp:simplePos x="0" y="0"/>
            <wp:positionH relativeFrom="column">
              <wp:posOffset>88900</wp:posOffset>
            </wp:positionH>
            <wp:positionV relativeFrom="paragraph">
              <wp:posOffset>-25400</wp:posOffset>
            </wp:positionV>
            <wp:extent cx="711200" cy="7112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solidFill>
                      <a:srgbClr val="FFFFFF"/>
                    </a:solidFill>
                  </pic:spPr>
                </pic:pic>
              </a:graphicData>
            </a:graphic>
          </wp:anchor>
        </w:drawing>
      </w:r>
      <w:r w:rsidRPr="00537BAA">
        <w:rPr>
          <w:b/>
          <w:sz w:val="42"/>
        </w:rPr>
        <w:t>Balochistan University of Engineering and Technology Khuzdar</w:t>
      </w:r>
    </w:p>
    <w:p w14:paraId="55EC90A7" w14:textId="77777777" w:rsidR="003E2794" w:rsidRDefault="003E2794" w:rsidP="003E2794">
      <w:pPr>
        <w:rPr>
          <w:b/>
        </w:rPr>
      </w:pPr>
    </w:p>
    <w:p w14:paraId="6F76469C" w14:textId="77777777" w:rsidR="003E2794" w:rsidRDefault="003E2794" w:rsidP="003E2794">
      <w:pPr>
        <w:rPr>
          <w:b/>
        </w:rPr>
      </w:pPr>
    </w:p>
    <w:p w14:paraId="277FB6C0" w14:textId="77777777" w:rsidR="003E2794" w:rsidRPr="00B73CC4" w:rsidRDefault="003E2794" w:rsidP="003E2794">
      <w:pPr>
        <w:jc w:val="center"/>
        <w:rPr>
          <w:rFonts w:ascii="Cambria" w:hAnsi="Cambria"/>
          <w:b/>
          <w:sz w:val="36"/>
        </w:rPr>
      </w:pPr>
      <w:r w:rsidRPr="00B73CC4">
        <w:rPr>
          <w:rFonts w:ascii="Cambria" w:hAnsi="Cambria"/>
          <w:b/>
          <w:sz w:val="34"/>
        </w:rPr>
        <w:t xml:space="preserve">Department of </w:t>
      </w:r>
      <w:r w:rsidR="00BF53F6">
        <w:rPr>
          <w:rFonts w:ascii="Cambria" w:hAnsi="Cambria"/>
          <w:b/>
          <w:sz w:val="34"/>
        </w:rPr>
        <w:t>Computer</w:t>
      </w:r>
      <w:r w:rsidR="00C42C4D">
        <w:rPr>
          <w:rFonts w:ascii="Cambria" w:hAnsi="Cambria"/>
          <w:b/>
          <w:sz w:val="34"/>
        </w:rPr>
        <w:t xml:space="preserve"> engineering </w:t>
      </w:r>
    </w:p>
    <w:p w14:paraId="6992A2C3" w14:textId="77777777" w:rsidR="003E2794" w:rsidRDefault="003E2794" w:rsidP="003E2794">
      <w:pPr>
        <w:rPr>
          <w:b/>
        </w:rPr>
      </w:pPr>
    </w:p>
    <w:p w14:paraId="397B09D4" w14:textId="77777777" w:rsidR="003E2794" w:rsidRDefault="006E1E08" w:rsidP="003E2794">
      <w:pPr>
        <w:rPr>
          <w:b/>
        </w:rPr>
      </w:pPr>
      <w:r>
        <w:rPr>
          <w:noProof/>
          <w:lang w:eastAsia="en-US"/>
        </w:rPr>
        <mc:AlternateContent>
          <mc:Choice Requires="wps">
            <w:drawing>
              <wp:anchor distT="0" distB="0" distL="114300" distR="114300" simplePos="0" relativeHeight="251660288" behindDoc="0" locked="0" layoutInCell="1" allowOverlap="1" wp14:anchorId="1CF8A7CB" wp14:editId="0A49E593">
                <wp:simplePos x="0" y="0"/>
                <wp:positionH relativeFrom="column">
                  <wp:posOffset>20955</wp:posOffset>
                </wp:positionH>
                <wp:positionV relativeFrom="paragraph">
                  <wp:posOffset>110490</wp:posOffset>
                </wp:positionV>
                <wp:extent cx="6039485" cy="553085"/>
                <wp:effectExtent l="0" t="0" r="18415" b="18415"/>
                <wp:wrapNone/>
                <wp:docPr id="2" name="Horizontal Scrol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9485" cy="553085"/>
                        </a:xfrm>
                        <a:prstGeom prst="horizontalScroll">
                          <a:avLst/>
                        </a:prstGeom>
                        <a:noFill/>
                        <a:ln w="25400" cap="flat" cmpd="sng" algn="ctr">
                          <a:solidFill>
                            <a:sysClr val="windowText" lastClr="000000"/>
                          </a:solidFill>
                          <a:prstDash val="solid"/>
                        </a:ln>
                        <a:effectLst/>
                      </wps:spPr>
                      <wps:txb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CF8A7C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6" type="#_x0000_t98" style="position:absolute;margin-left:1.65pt;margin-top:8.7pt;width:475.55pt;height:4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" filled="f" strokecolor="windowText" strokeweight="2pt">
                <v:path arrowok="t"/>
                <v:textbo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v:textbox>
              </v:shape>
            </w:pict>
          </mc:Fallback>
        </mc:AlternateContent>
      </w:r>
    </w:p>
    <w:p w14:paraId="4034CE93" w14:textId="77777777" w:rsidR="003E2794" w:rsidRDefault="003E2794" w:rsidP="003E2794">
      <w:pPr>
        <w:ind w:left="360"/>
        <w:rPr>
          <w:b/>
        </w:rPr>
      </w:pPr>
    </w:p>
    <w:p w14:paraId="44E5BEF6" w14:textId="77777777" w:rsidR="003E2794" w:rsidRDefault="003E2794" w:rsidP="003E2794">
      <w:pPr>
        <w:ind w:left="720"/>
      </w:pPr>
    </w:p>
    <w:p w14:paraId="3CDBA9E0" w14:textId="77777777" w:rsidR="003E2794" w:rsidRDefault="003E2794" w:rsidP="003E2794">
      <w:pPr>
        <w:ind w:left="720"/>
      </w:pPr>
    </w:p>
    <w:p w14:paraId="5210CD4B" w14:textId="77777777" w:rsidR="003E2794" w:rsidRDefault="003E2794" w:rsidP="003E2794">
      <w:pPr>
        <w:ind w:left="720"/>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0"/>
        <w:gridCol w:w="7920"/>
        <w:gridCol w:w="810"/>
      </w:tblGrid>
      <w:tr w:rsidR="003E2794" w14:paraId="2BB39D36" w14:textId="77777777" w:rsidTr="00D25636">
        <w:tc>
          <w:tcPr>
            <w:tcW w:w="720" w:type="dxa"/>
          </w:tcPr>
          <w:p w14:paraId="69A084B2" w14:textId="77777777" w:rsidR="003E2794" w:rsidRPr="009F7FD7" w:rsidRDefault="003E2794" w:rsidP="00D25636">
            <w:pPr>
              <w:spacing w:before="120" w:after="120"/>
              <w:jc w:val="center"/>
              <w:rPr>
                <w:b/>
              </w:rPr>
            </w:pPr>
            <w:r w:rsidRPr="009F7FD7">
              <w:rPr>
                <w:b/>
              </w:rPr>
              <w:t>S.</w:t>
            </w:r>
            <w:r>
              <w:rPr>
                <w:b/>
              </w:rPr>
              <w:t xml:space="preserve"> </w:t>
            </w:r>
            <w:r w:rsidRPr="009F7FD7">
              <w:rPr>
                <w:b/>
              </w:rPr>
              <w:t>No</w:t>
            </w:r>
          </w:p>
        </w:tc>
        <w:tc>
          <w:tcPr>
            <w:tcW w:w="7920" w:type="dxa"/>
            <w:vAlign w:val="center"/>
          </w:tcPr>
          <w:p w14:paraId="4E0F8152" w14:textId="77777777" w:rsidR="003E2794" w:rsidRPr="009F7FD7" w:rsidRDefault="003E2794" w:rsidP="00D25636">
            <w:pPr>
              <w:spacing w:before="120" w:after="120"/>
              <w:jc w:val="center"/>
              <w:rPr>
                <w:b/>
              </w:rPr>
            </w:pPr>
            <w:r w:rsidRPr="009F7FD7">
              <w:rPr>
                <w:b/>
              </w:rPr>
              <w:t>Item</w:t>
            </w:r>
          </w:p>
        </w:tc>
        <w:tc>
          <w:tcPr>
            <w:tcW w:w="810" w:type="dxa"/>
            <w:vAlign w:val="center"/>
          </w:tcPr>
          <w:p w14:paraId="43E10CC4" w14:textId="77777777" w:rsidR="003E2794" w:rsidRPr="009F7FD7" w:rsidRDefault="003E2794" w:rsidP="00D25636">
            <w:pPr>
              <w:spacing w:before="120" w:after="120"/>
              <w:jc w:val="center"/>
              <w:rPr>
                <w:b/>
              </w:rPr>
            </w:pPr>
            <w:r w:rsidRPr="009F7FD7">
              <w:rPr>
                <w:b/>
              </w:rPr>
              <w:t>Page No.</w:t>
            </w:r>
          </w:p>
        </w:tc>
      </w:tr>
      <w:tr w:rsidR="003E2794" w14:paraId="10441CE7" w14:textId="77777777" w:rsidTr="00D25636">
        <w:tc>
          <w:tcPr>
            <w:tcW w:w="720" w:type="dxa"/>
            <w:vAlign w:val="center"/>
          </w:tcPr>
          <w:p w14:paraId="24A2EA93" w14:textId="77777777" w:rsidR="003E2794" w:rsidRDefault="003E2794" w:rsidP="00D25636">
            <w:pPr>
              <w:jc w:val="center"/>
            </w:pPr>
            <w:r>
              <w:t>1</w:t>
            </w:r>
          </w:p>
        </w:tc>
        <w:tc>
          <w:tcPr>
            <w:tcW w:w="7920" w:type="dxa"/>
          </w:tcPr>
          <w:p w14:paraId="190DC798" w14:textId="77777777" w:rsidR="003E2794" w:rsidRDefault="003E2794" w:rsidP="00D25636">
            <w:pPr>
              <w:jc w:val="both"/>
            </w:pPr>
            <w:r>
              <w:t>Copy of Syllabus</w:t>
            </w:r>
          </w:p>
        </w:tc>
        <w:tc>
          <w:tcPr>
            <w:tcW w:w="810" w:type="dxa"/>
          </w:tcPr>
          <w:p w14:paraId="40AEE2EB" w14:textId="77777777" w:rsidR="003E2794" w:rsidRDefault="003E2794" w:rsidP="00D25636"/>
        </w:tc>
      </w:tr>
      <w:tr w:rsidR="003E2794" w14:paraId="751DA061" w14:textId="77777777" w:rsidTr="00D25636">
        <w:tc>
          <w:tcPr>
            <w:tcW w:w="720" w:type="dxa"/>
            <w:vAlign w:val="center"/>
          </w:tcPr>
          <w:p w14:paraId="201580FE" w14:textId="77777777" w:rsidR="003E2794" w:rsidRDefault="003E2794" w:rsidP="00D25636">
            <w:pPr>
              <w:jc w:val="center"/>
            </w:pPr>
            <w:r>
              <w:t>2</w:t>
            </w:r>
          </w:p>
        </w:tc>
        <w:tc>
          <w:tcPr>
            <w:tcW w:w="7920" w:type="dxa"/>
          </w:tcPr>
          <w:p w14:paraId="74025727" w14:textId="77777777" w:rsidR="003E2794" w:rsidRDefault="003E2794" w:rsidP="00D25636">
            <w:pPr>
              <w:jc w:val="both"/>
            </w:pPr>
            <w:r>
              <w:t>Copy of Academic calendar</w:t>
            </w:r>
          </w:p>
        </w:tc>
        <w:tc>
          <w:tcPr>
            <w:tcW w:w="810" w:type="dxa"/>
          </w:tcPr>
          <w:p w14:paraId="18D66CEE" w14:textId="77777777" w:rsidR="003E2794" w:rsidRDefault="003E2794" w:rsidP="00D25636"/>
        </w:tc>
      </w:tr>
      <w:tr w:rsidR="003E2794" w14:paraId="1676E55F" w14:textId="77777777" w:rsidTr="00D25636">
        <w:tc>
          <w:tcPr>
            <w:tcW w:w="720" w:type="dxa"/>
            <w:vAlign w:val="center"/>
          </w:tcPr>
          <w:p w14:paraId="0C9E92BE" w14:textId="77777777" w:rsidR="003E2794" w:rsidRDefault="003E2794" w:rsidP="00D25636">
            <w:pPr>
              <w:jc w:val="center"/>
            </w:pPr>
            <w:r>
              <w:t>3</w:t>
            </w:r>
          </w:p>
        </w:tc>
        <w:tc>
          <w:tcPr>
            <w:tcW w:w="7920" w:type="dxa"/>
          </w:tcPr>
          <w:p w14:paraId="3A702CE9" w14:textId="77777777" w:rsidR="003E2794" w:rsidRDefault="003E2794" w:rsidP="00D25636">
            <w:pPr>
              <w:jc w:val="both"/>
            </w:pPr>
            <w:r>
              <w:t>Course time table</w:t>
            </w:r>
          </w:p>
        </w:tc>
        <w:tc>
          <w:tcPr>
            <w:tcW w:w="810" w:type="dxa"/>
          </w:tcPr>
          <w:p w14:paraId="7C77AEB9" w14:textId="77777777" w:rsidR="003E2794" w:rsidRDefault="003E2794" w:rsidP="00D25636"/>
        </w:tc>
      </w:tr>
      <w:tr w:rsidR="003E2794" w14:paraId="567C972D" w14:textId="77777777" w:rsidTr="00D25636">
        <w:tc>
          <w:tcPr>
            <w:tcW w:w="720" w:type="dxa"/>
            <w:vAlign w:val="center"/>
          </w:tcPr>
          <w:p w14:paraId="6A4A3238" w14:textId="77777777" w:rsidR="003E2794" w:rsidRDefault="003E2794" w:rsidP="00D25636">
            <w:pPr>
              <w:jc w:val="center"/>
            </w:pPr>
            <w:r>
              <w:t>4</w:t>
            </w:r>
          </w:p>
        </w:tc>
        <w:tc>
          <w:tcPr>
            <w:tcW w:w="7920" w:type="dxa"/>
          </w:tcPr>
          <w:p w14:paraId="3B757DD6" w14:textId="77777777" w:rsidR="003E2794" w:rsidRDefault="003E2794" w:rsidP="00D25636">
            <w:pPr>
              <w:jc w:val="both"/>
            </w:pPr>
            <w:r>
              <w:t xml:space="preserve">Course/Lecture break up </w:t>
            </w:r>
          </w:p>
        </w:tc>
        <w:tc>
          <w:tcPr>
            <w:tcW w:w="810" w:type="dxa"/>
          </w:tcPr>
          <w:p w14:paraId="25695F5F" w14:textId="77777777" w:rsidR="003E2794" w:rsidRDefault="003E2794" w:rsidP="00D25636"/>
        </w:tc>
      </w:tr>
      <w:tr w:rsidR="003E2794" w14:paraId="65C85179" w14:textId="77777777" w:rsidTr="00D25636">
        <w:tc>
          <w:tcPr>
            <w:tcW w:w="720" w:type="dxa"/>
            <w:vAlign w:val="center"/>
          </w:tcPr>
          <w:p w14:paraId="04C0871F" w14:textId="77777777" w:rsidR="003E2794" w:rsidRDefault="003E2794" w:rsidP="00D25636">
            <w:pPr>
              <w:jc w:val="center"/>
            </w:pPr>
            <w:r>
              <w:t>5</w:t>
            </w:r>
          </w:p>
        </w:tc>
        <w:tc>
          <w:tcPr>
            <w:tcW w:w="7920" w:type="dxa"/>
          </w:tcPr>
          <w:p w14:paraId="690C67B5" w14:textId="77777777" w:rsidR="003E2794" w:rsidRDefault="003E2794" w:rsidP="00D25636">
            <w:pPr>
              <w:jc w:val="both"/>
            </w:pPr>
            <w:r>
              <w:t>Teaching notes and sample of practical printouts</w:t>
            </w:r>
          </w:p>
        </w:tc>
        <w:tc>
          <w:tcPr>
            <w:tcW w:w="810" w:type="dxa"/>
          </w:tcPr>
          <w:p w14:paraId="1BF3747B" w14:textId="77777777" w:rsidR="003E2794" w:rsidRDefault="003E2794" w:rsidP="00D25636"/>
        </w:tc>
      </w:tr>
      <w:tr w:rsidR="003E2794" w14:paraId="678F1DE3" w14:textId="77777777" w:rsidTr="00D25636">
        <w:tc>
          <w:tcPr>
            <w:tcW w:w="720" w:type="dxa"/>
            <w:vAlign w:val="center"/>
          </w:tcPr>
          <w:p w14:paraId="50EA710A" w14:textId="77777777" w:rsidR="003E2794" w:rsidRDefault="003E2794" w:rsidP="00D25636">
            <w:pPr>
              <w:jc w:val="center"/>
            </w:pPr>
            <w:r>
              <w:t>6</w:t>
            </w:r>
          </w:p>
        </w:tc>
        <w:tc>
          <w:tcPr>
            <w:tcW w:w="7920" w:type="dxa"/>
          </w:tcPr>
          <w:p w14:paraId="4CFF5D8E" w14:textId="77777777" w:rsidR="003E2794" w:rsidRDefault="003E2794" w:rsidP="00D25636">
            <w:pPr>
              <w:jc w:val="both"/>
            </w:pPr>
            <w:r>
              <w:t>Schedule of tests, assignments and Quizzes</w:t>
            </w:r>
          </w:p>
        </w:tc>
        <w:tc>
          <w:tcPr>
            <w:tcW w:w="810" w:type="dxa"/>
          </w:tcPr>
          <w:p w14:paraId="7BB4F104" w14:textId="77777777" w:rsidR="003E2794" w:rsidRDefault="003E2794" w:rsidP="00D25636"/>
        </w:tc>
      </w:tr>
      <w:tr w:rsidR="003E2794" w14:paraId="2CDC67D4" w14:textId="77777777" w:rsidTr="00D25636">
        <w:tc>
          <w:tcPr>
            <w:tcW w:w="720" w:type="dxa"/>
            <w:vAlign w:val="center"/>
          </w:tcPr>
          <w:p w14:paraId="787A7BFB" w14:textId="77777777" w:rsidR="003E2794" w:rsidRDefault="003E2794" w:rsidP="00D25636">
            <w:pPr>
              <w:jc w:val="center"/>
            </w:pPr>
            <w:r>
              <w:t>7</w:t>
            </w:r>
          </w:p>
        </w:tc>
        <w:tc>
          <w:tcPr>
            <w:tcW w:w="7920" w:type="dxa"/>
          </w:tcPr>
          <w:p w14:paraId="0DF34951" w14:textId="77777777" w:rsidR="003E2794" w:rsidRDefault="003E2794" w:rsidP="00D25636">
            <w:pPr>
              <w:autoSpaceDE w:val="0"/>
              <w:autoSpaceDN w:val="0"/>
              <w:adjustRightInd w:val="0"/>
              <w:jc w:val="both"/>
            </w:pPr>
            <w:r>
              <w:t>Breakdown of laboratory experiments pertaining to the course and record of successful conduct</w:t>
            </w:r>
          </w:p>
        </w:tc>
        <w:tc>
          <w:tcPr>
            <w:tcW w:w="810" w:type="dxa"/>
          </w:tcPr>
          <w:p w14:paraId="49506917" w14:textId="77777777" w:rsidR="003E2794" w:rsidRDefault="003E2794" w:rsidP="00D25636"/>
        </w:tc>
      </w:tr>
      <w:tr w:rsidR="003E2794" w14:paraId="248EAD65" w14:textId="77777777" w:rsidTr="00D25636">
        <w:tc>
          <w:tcPr>
            <w:tcW w:w="720" w:type="dxa"/>
            <w:vAlign w:val="center"/>
          </w:tcPr>
          <w:p w14:paraId="1E880D01" w14:textId="77777777" w:rsidR="003E2794" w:rsidRDefault="003E2794" w:rsidP="00D25636">
            <w:pPr>
              <w:jc w:val="center"/>
            </w:pPr>
            <w:r>
              <w:t>8</w:t>
            </w:r>
          </w:p>
        </w:tc>
        <w:tc>
          <w:tcPr>
            <w:tcW w:w="7920" w:type="dxa"/>
          </w:tcPr>
          <w:p w14:paraId="6467A2CC" w14:textId="77777777" w:rsidR="003E2794" w:rsidRDefault="003E2794" w:rsidP="00D25636">
            <w:pPr>
              <w:autoSpaceDE w:val="0"/>
              <w:autoSpaceDN w:val="0"/>
              <w:adjustRightInd w:val="0"/>
              <w:jc w:val="both"/>
            </w:pPr>
            <w:r>
              <w:t>Monthly attendance and proof that it was communicated to Students</w:t>
            </w:r>
          </w:p>
        </w:tc>
        <w:tc>
          <w:tcPr>
            <w:tcW w:w="810" w:type="dxa"/>
          </w:tcPr>
          <w:p w14:paraId="76DD583A" w14:textId="77777777" w:rsidR="003E2794" w:rsidRDefault="003E2794" w:rsidP="00D25636"/>
        </w:tc>
      </w:tr>
      <w:tr w:rsidR="003E2794" w14:paraId="2DCE908C" w14:textId="77777777" w:rsidTr="00D25636">
        <w:tc>
          <w:tcPr>
            <w:tcW w:w="720" w:type="dxa"/>
            <w:vAlign w:val="center"/>
          </w:tcPr>
          <w:p w14:paraId="109ECD24" w14:textId="77777777" w:rsidR="003E2794" w:rsidRDefault="003E2794" w:rsidP="00D25636">
            <w:pPr>
              <w:jc w:val="center"/>
            </w:pPr>
            <w:r>
              <w:t>9</w:t>
            </w:r>
          </w:p>
        </w:tc>
        <w:tc>
          <w:tcPr>
            <w:tcW w:w="7920" w:type="dxa"/>
          </w:tcPr>
          <w:p w14:paraId="3730A290" w14:textId="77777777" w:rsidR="003E2794" w:rsidRDefault="003E2794" w:rsidP="00D25636">
            <w:pPr>
              <w:autoSpaceDE w:val="0"/>
              <w:autoSpaceDN w:val="0"/>
              <w:adjustRightInd w:val="0"/>
              <w:jc w:val="both"/>
            </w:pPr>
            <w:r>
              <w:t xml:space="preserve">Samples of best, worst and average Assignment and Test along with its question papers, and proof that the results of Tests, assignments and Quizzes were communicated to students. </w:t>
            </w:r>
          </w:p>
        </w:tc>
        <w:tc>
          <w:tcPr>
            <w:tcW w:w="810" w:type="dxa"/>
          </w:tcPr>
          <w:p w14:paraId="5FD948E6" w14:textId="77777777" w:rsidR="003E2794" w:rsidRDefault="003E2794" w:rsidP="00D25636"/>
        </w:tc>
      </w:tr>
      <w:tr w:rsidR="003E2794" w14:paraId="7001022C" w14:textId="77777777" w:rsidTr="00D25636">
        <w:tc>
          <w:tcPr>
            <w:tcW w:w="720" w:type="dxa"/>
            <w:vAlign w:val="center"/>
          </w:tcPr>
          <w:p w14:paraId="688C2166" w14:textId="77777777" w:rsidR="003E2794" w:rsidRDefault="003E2794" w:rsidP="00D25636">
            <w:pPr>
              <w:jc w:val="center"/>
            </w:pPr>
            <w:r>
              <w:t>10</w:t>
            </w:r>
          </w:p>
        </w:tc>
        <w:tc>
          <w:tcPr>
            <w:tcW w:w="7920" w:type="dxa"/>
          </w:tcPr>
          <w:p w14:paraId="62EA3E63" w14:textId="77777777" w:rsidR="003E2794" w:rsidRDefault="003E2794" w:rsidP="00D25636">
            <w:pPr>
              <w:autoSpaceDE w:val="0"/>
              <w:autoSpaceDN w:val="0"/>
              <w:adjustRightInd w:val="0"/>
              <w:jc w:val="both"/>
            </w:pPr>
            <w:r>
              <w:t>Samples of quizzes</w:t>
            </w:r>
          </w:p>
        </w:tc>
        <w:tc>
          <w:tcPr>
            <w:tcW w:w="810" w:type="dxa"/>
          </w:tcPr>
          <w:p w14:paraId="4F68513A" w14:textId="77777777" w:rsidR="003E2794" w:rsidRDefault="003E2794" w:rsidP="00D25636"/>
        </w:tc>
      </w:tr>
      <w:tr w:rsidR="003E2794" w14:paraId="38D9FE3C" w14:textId="77777777" w:rsidTr="00D25636">
        <w:tc>
          <w:tcPr>
            <w:tcW w:w="720" w:type="dxa"/>
            <w:vAlign w:val="center"/>
          </w:tcPr>
          <w:p w14:paraId="71BD4599" w14:textId="77777777" w:rsidR="003E2794" w:rsidRDefault="003E2794" w:rsidP="00D25636">
            <w:pPr>
              <w:jc w:val="center"/>
            </w:pPr>
            <w:r>
              <w:t>11</w:t>
            </w:r>
          </w:p>
        </w:tc>
        <w:tc>
          <w:tcPr>
            <w:tcW w:w="7920" w:type="dxa"/>
          </w:tcPr>
          <w:p w14:paraId="0523E2EA" w14:textId="77777777" w:rsidR="003E2794" w:rsidRDefault="003E2794" w:rsidP="00D25636">
            <w:pPr>
              <w:autoSpaceDE w:val="0"/>
              <w:autoSpaceDN w:val="0"/>
              <w:adjustRightInd w:val="0"/>
              <w:jc w:val="both"/>
            </w:pPr>
            <w:r>
              <w:t>Listing of textbook and other reference books pertaining to the course</w:t>
            </w:r>
          </w:p>
        </w:tc>
        <w:tc>
          <w:tcPr>
            <w:tcW w:w="810" w:type="dxa"/>
          </w:tcPr>
          <w:p w14:paraId="4CC4E6E0" w14:textId="77777777" w:rsidR="003E2794" w:rsidRDefault="003E2794" w:rsidP="00D25636"/>
        </w:tc>
      </w:tr>
      <w:tr w:rsidR="003E2794" w14:paraId="64064352" w14:textId="77777777" w:rsidTr="00D25636">
        <w:tc>
          <w:tcPr>
            <w:tcW w:w="720" w:type="dxa"/>
            <w:vAlign w:val="center"/>
          </w:tcPr>
          <w:p w14:paraId="1DFB1BFD" w14:textId="77777777" w:rsidR="003E2794" w:rsidRDefault="003E2794" w:rsidP="00D25636">
            <w:pPr>
              <w:jc w:val="center"/>
            </w:pPr>
            <w:r>
              <w:t>12</w:t>
            </w:r>
          </w:p>
        </w:tc>
        <w:tc>
          <w:tcPr>
            <w:tcW w:w="7920" w:type="dxa"/>
          </w:tcPr>
          <w:p w14:paraId="456D8ABB" w14:textId="77777777" w:rsidR="003E2794" w:rsidRDefault="003E2794" w:rsidP="00D25636">
            <w:pPr>
              <w:autoSpaceDE w:val="0"/>
              <w:autoSpaceDN w:val="0"/>
              <w:adjustRightInd w:val="0"/>
              <w:jc w:val="both"/>
            </w:pPr>
            <w:r>
              <w:t>Record of make-up classes for any un-scheduled holiday.</w:t>
            </w:r>
          </w:p>
        </w:tc>
        <w:tc>
          <w:tcPr>
            <w:tcW w:w="810" w:type="dxa"/>
          </w:tcPr>
          <w:p w14:paraId="16700F43" w14:textId="77777777" w:rsidR="003E2794" w:rsidRDefault="003E2794" w:rsidP="00D25636"/>
        </w:tc>
      </w:tr>
      <w:tr w:rsidR="003E2794" w14:paraId="46D60C78" w14:textId="77777777" w:rsidTr="00D25636">
        <w:tc>
          <w:tcPr>
            <w:tcW w:w="720" w:type="dxa"/>
            <w:vAlign w:val="center"/>
          </w:tcPr>
          <w:p w14:paraId="5F5193A7" w14:textId="77777777" w:rsidR="003E2794" w:rsidRDefault="003E2794" w:rsidP="00D25636">
            <w:pPr>
              <w:autoSpaceDE w:val="0"/>
              <w:autoSpaceDN w:val="0"/>
              <w:adjustRightInd w:val="0"/>
              <w:jc w:val="center"/>
            </w:pPr>
            <w:r>
              <w:t>13</w:t>
            </w:r>
          </w:p>
        </w:tc>
        <w:tc>
          <w:tcPr>
            <w:tcW w:w="7920" w:type="dxa"/>
          </w:tcPr>
          <w:p w14:paraId="579A58F7" w14:textId="77777777" w:rsidR="003E2794" w:rsidRDefault="003E2794" w:rsidP="00D25636">
            <w:pPr>
              <w:autoSpaceDE w:val="0"/>
              <w:autoSpaceDN w:val="0"/>
              <w:adjustRightInd w:val="0"/>
              <w:jc w:val="both"/>
            </w:pPr>
            <w:r>
              <w:t>Details of office hours for tutoring etc.</w:t>
            </w:r>
          </w:p>
        </w:tc>
        <w:tc>
          <w:tcPr>
            <w:tcW w:w="810" w:type="dxa"/>
          </w:tcPr>
          <w:p w14:paraId="5753D9C4" w14:textId="77777777" w:rsidR="003E2794" w:rsidRDefault="003E2794" w:rsidP="00D25636">
            <w:pPr>
              <w:autoSpaceDE w:val="0"/>
              <w:autoSpaceDN w:val="0"/>
              <w:adjustRightInd w:val="0"/>
            </w:pPr>
          </w:p>
        </w:tc>
      </w:tr>
      <w:tr w:rsidR="003E2794" w14:paraId="586A87EE" w14:textId="77777777" w:rsidTr="00D25636">
        <w:tc>
          <w:tcPr>
            <w:tcW w:w="720" w:type="dxa"/>
            <w:vAlign w:val="center"/>
          </w:tcPr>
          <w:p w14:paraId="1CA93063" w14:textId="77777777" w:rsidR="003E2794" w:rsidRDefault="003E2794" w:rsidP="00D25636">
            <w:pPr>
              <w:autoSpaceDE w:val="0"/>
              <w:autoSpaceDN w:val="0"/>
              <w:adjustRightInd w:val="0"/>
              <w:jc w:val="center"/>
            </w:pPr>
            <w:r>
              <w:t>14</w:t>
            </w:r>
          </w:p>
        </w:tc>
        <w:tc>
          <w:tcPr>
            <w:tcW w:w="7920" w:type="dxa"/>
          </w:tcPr>
          <w:p w14:paraId="21B202CF" w14:textId="77777777" w:rsidR="003E2794" w:rsidRDefault="003E2794" w:rsidP="00D25636">
            <w:pPr>
              <w:autoSpaceDE w:val="0"/>
              <w:autoSpaceDN w:val="0"/>
              <w:adjustRightInd w:val="0"/>
              <w:jc w:val="both"/>
            </w:pPr>
            <w:r w:rsidRPr="006D26A1">
              <w:t>Recommendation and suggestions related to the course for</w:t>
            </w:r>
            <w:r>
              <w:t xml:space="preserve"> the next session.</w:t>
            </w:r>
          </w:p>
        </w:tc>
        <w:tc>
          <w:tcPr>
            <w:tcW w:w="810" w:type="dxa"/>
          </w:tcPr>
          <w:p w14:paraId="4522858F" w14:textId="77777777" w:rsidR="003E2794" w:rsidRDefault="003E2794" w:rsidP="00D25636">
            <w:pPr>
              <w:autoSpaceDE w:val="0"/>
              <w:autoSpaceDN w:val="0"/>
              <w:adjustRightInd w:val="0"/>
            </w:pPr>
          </w:p>
        </w:tc>
      </w:tr>
    </w:tbl>
    <w:p w14:paraId="09ED8C28" w14:textId="77777777" w:rsidR="003E2794" w:rsidRDefault="003E2794" w:rsidP="003E2794">
      <w:pPr>
        <w:spacing w:line="276" w:lineRule="auto"/>
        <w:rPr>
          <w:sz w:val="32"/>
          <w:szCs w:val="56"/>
          <w:u w:val="single"/>
        </w:rPr>
      </w:pPr>
    </w:p>
    <w:p w14:paraId="79269413" w14:textId="77777777" w:rsidR="003E2794" w:rsidRDefault="003E2794" w:rsidP="003E2794">
      <w:pPr>
        <w:spacing w:line="276" w:lineRule="auto"/>
        <w:rPr>
          <w:sz w:val="32"/>
          <w:szCs w:val="56"/>
          <w:u w:val="single"/>
        </w:rPr>
      </w:pPr>
    </w:p>
    <w:p w14:paraId="580B89EC" w14:textId="77777777" w:rsidR="003E2794" w:rsidRDefault="003E2794" w:rsidP="003E2794">
      <w:pPr>
        <w:spacing w:line="276" w:lineRule="auto"/>
        <w:rPr>
          <w:sz w:val="32"/>
          <w:szCs w:val="56"/>
          <w:u w:val="single"/>
        </w:rPr>
      </w:pPr>
    </w:p>
    <w:p w14:paraId="4DB707AA" w14:textId="77777777" w:rsidR="003E2794" w:rsidRDefault="003E2794" w:rsidP="003E2794">
      <w:pPr>
        <w:spacing w:line="276" w:lineRule="auto"/>
        <w:rPr>
          <w:sz w:val="32"/>
          <w:szCs w:val="56"/>
          <w:u w:val="single"/>
        </w:rPr>
      </w:pPr>
    </w:p>
    <w:p w14:paraId="01ADD1F0" w14:textId="77777777" w:rsidR="00385234" w:rsidRDefault="00385234" w:rsidP="003E2794">
      <w:pPr>
        <w:spacing w:line="276" w:lineRule="auto"/>
        <w:rPr>
          <w:sz w:val="32"/>
          <w:szCs w:val="56"/>
          <w:u w:val="single"/>
        </w:rPr>
      </w:pPr>
    </w:p>
    <w:p w14:paraId="045B9B1D" w14:textId="77777777" w:rsidR="00385234" w:rsidRDefault="00385234" w:rsidP="003E2794">
      <w:pPr>
        <w:spacing w:line="276" w:lineRule="auto"/>
        <w:rPr>
          <w:sz w:val="32"/>
          <w:szCs w:val="56"/>
          <w:u w:val="single"/>
        </w:rPr>
      </w:pPr>
    </w:p>
    <w:p w14:paraId="495A607C" w14:textId="77777777" w:rsidR="00385234" w:rsidRDefault="00385234" w:rsidP="003E2794">
      <w:pPr>
        <w:spacing w:line="276" w:lineRule="auto"/>
        <w:rPr>
          <w:sz w:val="32"/>
          <w:szCs w:val="56"/>
          <w:u w:val="single"/>
        </w:rPr>
      </w:pPr>
    </w:p>
    <w:p w14:paraId="2B344151" w14:textId="77777777" w:rsidR="003E2794" w:rsidRDefault="003E2794" w:rsidP="003E2794">
      <w:pPr>
        <w:spacing w:line="276" w:lineRule="auto"/>
        <w:rPr>
          <w:sz w:val="32"/>
          <w:szCs w:val="56"/>
          <w:u w:val="single"/>
        </w:rPr>
      </w:pPr>
    </w:p>
    <w:p w14:paraId="0EBA8789" w14:textId="77777777" w:rsidR="003E2794" w:rsidRDefault="003E2794" w:rsidP="003E2794">
      <w:pPr>
        <w:spacing w:line="276" w:lineRule="auto"/>
        <w:rPr>
          <w:sz w:val="32"/>
          <w:szCs w:val="56"/>
          <w:u w:val="single"/>
        </w:rPr>
      </w:pPr>
    </w:p>
    <w:p w14:paraId="24EE54B5" w14:textId="77777777" w:rsidR="003E2794" w:rsidRDefault="003E2794" w:rsidP="003E2794">
      <w:pPr>
        <w:spacing w:line="276" w:lineRule="auto"/>
        <w:rPr>
          <w:sz w:val="32"/>
          <w:szCs w:val="56"/>
          <w:u w:val="single"/>
        </w:rPr>
      </w:pPr>
    </w:p>
    <w:p w14:paraId="66347799" w14:textId="77777777" w:rsidR="003E2794" w:rsidRDefault="003E2794" w:rsidP="003E2794">
      <w:pPr>
        <w:spacing w:line="276" w:lineRule="auto"/>
        <w:rPr>
          <w:sz w:val="32"/>
          <w:szCs w:val="56"/>
          <w:u w:val="single"/>
        </w:rPr>
      </w:pPr>
    </w:p>
    <w:p w14:paraId="05DD0C3E" w14:textId="77777777" w:rsidR="003E2794" w:rsidRDefault="003E2794" w:rsidP="003E2794">
      <w:pPr>
        <w:spacing w:line="276" w:lineRule="auto"/>
        <w:rPr>
          <w:sz w:val="32"/>
          <w:szCs w:val="56"/>
          <w:u w:val="single"/>
        </w:rPr>
      </w:pPr>
    </w:p>
    <w:p w14:paraId="0C2B49F8" w14:textId="77777777" w:rsidR="003E2794" w:rsidRDefault="003E2794" w:rsidP="003E2794">
      <w:pPr>
        <w:spacing w:line="276" w:lineRule="auto"/>
        <w:rPr>
          <w:sz w:val="32"/>
          <w:szCs w:val="56"/>
          <w:u w:val="single"/>
        </w:rPr>
      </w:pPr>
    </w:p>
    <w:p w14:paraId="73C15F58" w14:textId="77777777" w:rsidR="003E2794" w:rsidRDefault="00AD7AC1" w:rsidP="003E2794">
      <w:pPr>
        <w:jc w:val="center"/>
        <w:rPr>
          <w:b/>
          <w:sz w:val="18"/>
        </w:rPr>
      </w:pPr>
      <w:r w:rsidRPr="002D2879">
        <w:rPr>
          <w:rFonts w:ascii="Calibri" w:hAnsi="Calibri" w:cs="Calibri"/>
          <w:noProof/>
          <w:sz w:val="2"/>
          <w:szCs w:val="2"/>
          <w:lang w:eastAsia="en-US"/>
        </w:rPr>
        <w:drawing>
          <wp:anchor distT="0" distB="0" distL="114300" distR="114300" simplePos="0" relativeHeight="251659776" behindDoc="1" locked="0" layoutInCell="1" allowOverlap="1" wp14:anchorId="4FF8EF2D" wp14:editId="1BFC62B9">
            <wp:simplePos x="0" y="0"/>
            <wp:positionH relativeFrom="column">
              <wp:posOffset>0</wp:posOffset>
            </wp:positionH>
            <wp:positionV relativeFrom="paragraph">
              <wp:posOffset>95250</wp:posOffset>
            </wp:positionV>
            <wp:extent cx="952500" cy="914400"/>
            <wp:effectExtent l="0" t="0" r="0" b="0"/>
            <wp:wrapTight wrapText="bothSides">
              <wp:wrapPolygon edited="0">
                <wp:start x="0" y="0"/>
                <wp:lineTo x="0" y="21150"/>
                <wp:lineTo x="21168" y="21150"/>
                <wp:lineTo x="21168" y="0"/>
                <wp:lineTo x="0" y="0"/>
              </wp:wrapPolygon>
            </wp:wrapTight>
            <wp:docPr id="11" name="Picture 11"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003E2794" w:rsidRPr="00643537">
        <w:rPr>
          <w:rFonts w:ascii="Army" w:hAnsi="Army"/>
          <w:b/>
          <w:caps/>
          <w:color w:val="0D0D0D" w:themeColor="text1" w:themeTint="F2"/>
          <w:sz w:val="32"/>
          <w:szCs w:val="32"/>
        </w:rPr>
        <w:t>Balochistan university of engineering &amp; technologY khuzdar</w:t>
      </w:r>
    </w:p>
    <w:p w14:paraId="5C73B245" w14:textId="2C1A5909" w:rsidR="003E2794" w:rsidRPr="003A44D2" w:rsidRDefault="003A44D2" w:rsidP="008E0723">
      <w:pPr>
        <w:rPr>
          <w:sz w:val="28"/>
          <w:szCs w:val="28"/>
        </w:rPr>
      </w:pPr>
      <w:r>
        <w:rPr>
          <w:b/>
          <w:sz w:val="30"/>
        </w:rPr>
        <w:t xml:space="preserve"> </w:t>
      </w:r>
      <w:r w:rsidR="008E0723">
        <w:rPr>
          <w:b/>
          <w:sz w:val="30"/>
        </w:rPr>
        <w:t xml:space="preserve"> </w:t>
      </w:r>
      <w:r w:rsidR="003E2794">
        <w:rPr>
          <w:b/>
          <w:sz w:val="30"/>
        </w:rPr>
        <w:t xml:space="preserve"> </w:t>
      </w:r>
      <w:r>
        <w:rPr>
          <w:b/>
          <w:bCs/>
          <w:sz w:val="28"/>
          <w:szCs w:val="28"/>
          <w:u w:val="single"/>
        </w:rPr>
        <w:t>Computer System Engineering and Science</w:t>
      </w:r>
    </w:p>
    <w:p w14:paraId="5D8AF248" w14:textId="77777777" w:rsidR="003E2794" w:rsidRPr="008F56BF" w:rsidRDefault="003E2794" w:rsidP="003E2794">
      <w:pPr>
        <w:jc w:val="center"/>
        <w:rPr>
          <w:b/>
          <w:sz w:val="30"/>
        </w:rPr>
      </w:pPr>
    </w:p>
    <w:p w14:paraId="367D9F9B" w14:textId="641B2000" w:rsidR="003E2794" w:rsidRPr="00EC42F1" w:rsidRDefault="003E2794" w:rsidP="003E2794">
      <w:pPr>
        <w:shd w:val="clear" w:color="auto" w:fill="BFBFBF" w:themeFill="background1" w:themeFillShade="BF"/>
        <w:jc w:val="center"/>
      </w:pPr>
      <w:r w:rsidRPr="00A14999">
        <w:rPr>
          <w:b/>
        </w:rPr>
        <w:t>Subject</w:t>
      </w:r>
      <w:r>
        <w:t>:</w:t>
      </w:r>
      <w:r w:rsidR="00C42C4D">
        <w:t xml:space="preserve"> </w:t>
      </w:r>
      <w:r w:rsidR="003A44D2">
        <w:rPr>
          <w:b/>
          <w:u w:val="single"/>
        </w:rPr>
        <w:t>Linear Circuit</w:t>
      </w:r>
      <w:r w:rsidR="008E0723">
        <w:t xml:space="preserve">           </w:t>
      </w:r>
      <w:r w:rsidR="00196836">
        <w:t xml:space="preserve"> </w:t>
      </w:r>
      <w:r w:rsidR="003A44D2">
        <w:rPr>
          <w:b/>
          <w:u w:val="single"/>
        </w:rPr>
        <w:t xml:space="preserve">Code: </w:t>
      </w:r>
      <w:r w:rsidR="003A44D2" w:rsidRPr="003A44D2">
        <w:rPr>
          <w:rFonts w:eastAsia="Times New Roman" w:cstheme="minorHAnsi"/>
          <w:b/>
          <w:bCs/>
          <w:color w:val="000000"/>
        </w:rPr>
        <w:t>CS-214</w:t>
      </w:r>
      <w:r w:rsidR="003A44D2">
        <w:rPr>
          <w:b/>
          <w:u w:val="single"/>
        </w:rPr>
        <w:t xml:space="preserve">  </w:t>
      </w:r>
      <w:r w:rsidR="008E0723">
        <w:rPr>
          <w:b/>
        </w:rPr>
        <w:t xml:space="preserve">    </w:t>
      </w:r>
      <w:r>
        <w:t xml:space="preserve"> </w:t>
      </w:r>
      <w:r w:rsidR="003A44D2">
        <w:rPr>
          <w:b/>
          <w:u w:val="single"/>
        </w:rPr>
        <w:t>3</w:t>
      </w:r>
      <w:r w:rsidR="003A44D2" w:rsidRPr="003A44D2">
        <w:rPr>
          <w:b/>
          <w:u w:val="single"/>
          <w:vertAlign w:val="superscript"/>
        </w:rPr>
        <w:t>rd</w:t>
      </w:r>
      <w:r w:rsidR="003A44D2">
        <w:rPr>
          <w:b/>
          <w:u w:val="single"/>
        </w:rPr>
        <w:t xml:space="preserve"> Semester</w:t>
      </w:r>
      <w:r w:rsidR="00196836">
        <w:rPr>
          <w:b/>
          <w:u w:val="single"/>
        </w:rPr>
        <w:t xml:space="preserve"> </w:t>
      </w:r>
    </w:p>
    <w:p w14:paraId="0C60C2EC" w14:textId="77777777" w:rsidR="003E2794" w:rsidRDefault="003E2794" w:rsidP="003E2794">
      <w:pPr>
        <w:rPr>
          <w:b/>
        </w:rPr>
      </w:pPr>
    </w:p>
    <w:p w14:paraId="77228164" w14:textId="00220BB2" w:rsidR="003E2794" w:rsidRPr="00685220" w:rsidRDefault="003E2794" w:rsidP="003E2794">
      <w:pPr>
        <w:rPr>
          <w:b/>
          <w:u w:val="single"/>
        </w:rPr>
      </w:pPr>
      <w:r w:rsidRPr="0030278C">
        <w:rPr>
          <w:b/>
        </w:rPr>
        <w:t>Teacher</w:t>
      </w:r>
      <w:r>
        <w:rPr>
          <w:b/>
        </w:rPr>
        <w:t>’s</w:t>
      </w:r>
      <w:r w:rsidRPr="0030278C">
        <w:rPr>
          <w:b/>
        </w:rPr>
        <w:t xml:space="preserve"> Name</w:t>
      </w:r>
      <w:r>
        <w:rPr>
          <w:b/>
        </w:rPr>
        <w:tab/>
      </w:r>
      <w:r w:rsidR="003A44D2">
        <w:rPr>
          <w:b/>
        </w:rPr>
        <w:t xml:space="preserve">Engr. Hammal Khan </w:t>
      </w:r>
    </w:p>
    <w:p w14:paraId="01CAD93C" w14:textId="77777777" w:rsidR="003E2794" w:rsidRPr="0030278C" w:rsidRDefault="003E2794" w:rsidP="003E2794">
      <w:pPr>
        <w:rPr>
          <w:b/>
        </w:rPr>
      </w:pPr>
    </w:p>
    <w:tbl>
      <w:tblPr>
        <w:tblStyle w:val="TableGrid"/>
        <w:tblW w:w="9228" w:type="dxa"/>
        <w:tblLook w:val="04A0" w:firstRow="1" w:lastRow="0" w:firstColumn="1" w:lastColumn="0" w:noHBand="0" w:noVBand="1"/>
      </w:tblPr>
      <w:tblGrid>
        <w:gridCol w:w="9228"/>
      </w:tblGrid>
      <w:tr w:rsidR="003E2794" w14:paraId="3C13F8F7" w14:textId="77777777" w:rsidTr="00697C03">
        <w:trPr>
          <w:trHeight w:val="263"/>
        </w:trPr>
        <w:tc>
          <w:tcPr>
            <w:tcW w:w="9228" w:type="dxa"/>
            <w:shd w:val="clear" w:color="auto" w:fill="BFBFBF" w:themeFill="background1" w:themeFillShade="BF"/>
          </w:tcPr>
          <w:p w14:paraId="5DFC88AB" w14:textId="77777777" w:rsidR="003E2794" w:rsidRPr="00685220" w:rsidRDefault="003E2794" w:rsidP="00D25636">
            <w:pPr>
              <w:jc w:val="center"/>
              <w:rPr>
                <w:b/>
              </w:rPr>
            </w:pPr>
            <w:r w:rsidRPr="00685220">
              <w:rPr>
                <w:b/>
              </w:rPr>
              <w:t xml:space="preserve">Syllabus of the subject </w:t>
            </w:r>
          </w:p>
        </w:tc>
      </w:tr>
      <w:tr w:rsidR="003E2794" w14:paraId="7E0D83AD" w14:textId="77777777" w:rsidTr="00697C03">
        <w:trPr>
          <w:trHeight w:val="7457"/>
        </w:trPr>
        <w:tc>
          <w:tcPr>
            <w:tcW w:w="9228" w:type="dxa"/>
          </w:tcPr>
          <w:tbl>
            <w:tblPr>
              <w:tblStyle w:val="TableGrid"/>
              <w:tblpPr w:leftFromText="180" w:rightFromText="180" w:vertAnchor="text" w:horzAnchor="margin" w:tblpY="-270"/>
              <w:tblOverlap w:val="never"/>
              <w:tblW w:w="0" w:type="auto"/>
              <w:tblLook w:val="04A0" w:firstRow="1" w:lastRow="0" w:firstColumn="1" w:lastColumn="0" w:noHBand="0" w:noVBand="1"/>
            </w:tblPr>
            <w:tblGrid>
              <w:gridCol w:w="8479"/>
            </w:tblGrid>
            <w:tr w:rsidR="003E2794" w14:paraId="0AAEA4F8" w14:textId="77777777" w:rsidTr="00697C03">
              <w:trPr>
                <w:trHeight w:val="6589"/>
              </w:trPr>
              <w:tc>
                <w:tcPr>
                  <w:tcW w:w="8479" w:type="dxa"/>
                </w:tcPr>
                <w:p w14:paraId="6542FB56" w14:textId="3A764B3C" w:rsidR="003E2794" w:rsidRDefault="003E2794" w:rsidP="00D25636">
                  <w:r>
                    <w:tab/>
                  </w:r>
                  <w:r w:rsidR="006E1E08">
                    <w:rPr>
                      <w:noProof/>
                      <w:lang w:eastAsia="en-US"/>
                    </w:rPr>
                    <mc:AlternateContent>
                      <mc:Choice Requires="wps">
                        <w:drawing>
                          <wp:anchor distT="0" distB="0" distL="114300" distR="114300" simplePos="0" relativeHeight="251664384" behindDoc="0" locked="0" layoutInCell="1" allowOverlap="1" wp14:anchorId="3C6410B9" wp14:editId="65E267EA">
                            <wp:simplePos x="0" y="0"/>
                            <wp:positionH relativeFrom="column">
                              <wp:posOffset>209550</wp:posOffset>
                            </wp:positionH>
                            <wp:positionV relativeFrom="paragraph">
                              <wp:posOffset>147320</wp:posOffset>
                            </wp:positionV>
                            <wp:extent cx="390525" cy="8801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0525" cy="880110"/>
                                    </a:xfrm>
                                    <a:prstGeom prst="rect">
                                      <a:avLst/>
                                    </a:prstGeom>
                                    <a:noFill/>
                                    <a:ln>
                                      <a:noFill/>
                                    </a:ln>
                                    <a:effectLst/>
                                  </wps:spPr>
                                  <wps:txbx>
                                    <w:txbxContent>
                                      <w:p w14:paraId="37C277D7" w14:textId="77777777" w:rsidR="003E2794" w:rsidRPr="00004E9D" w:rsidRDefault="003E2794" w:rsidP="003E2794">
                                        <w:pPr>
                                          <w:spacing w:line="360" w:lineRule="auto"/>
                                          <w:jc w:val="center"/>
                                          <w:rPr>
                                            <w:i/>
                                            <w:color w:val="5B9BD5" w:themeColor="accent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C6410B9" id="_x0000_t202" coordsize="21600,21600" o:spt="202" path="m,l,21600r21600,l21600,xe">
                            <v:stroke joinstyle="miter"/>
                            <v:path gradientshapeok="t" o:connecttype="rect"/>
                          </v:shapetype>
                          <v:shape id="Text Box 3" o:spid="_x0000_s1027" type="#_x0000_t202" style="position:absolute;margin-left:16.5pt;margin-top:11.6pt;width:30.75pt;height:69.3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" filled="f" stroked="f">
                            <v:textbox style="mso-fit-shape-to-text:t">
                              <w:txbxContent>
                                <w:p w14:paraId="37C277D7" w14:textId="77777777" w:rsidR="003E2794" w:rsidRPr="00004E9D" w:rsidRDefault="003E2794" w:rsidP="003E2794">
                                  <w:pPr>
                                    <w:spacing w:line="360" w:lineRule="auto"/>
                                    <w:jc w:val="center"/>
                                    <w:rPr>
                                      <w:i/>
                                      <w:color w:val="5B9BD5" w:themeColor="accent1"/>
                                    </w:rPr>
                                  </w:pPr>
                                </w:p>
                              </w:txbxContent>
                            </v:textbox>
                          </v:shape>
                        </w:pict>
                      </mc:Fallback>
                    </mc:AlternateContent>
                  </w:r>
                </w:p>
                <w:p w14:paraId="55B109C0" w14:textId="77777777" w:rsidR="00196836" w:rsidRDefault="008E0723" w:rsidP="00196836">
                  <w:pPr>
                    <w:pStyle w:val="BodyText"/>
                    <w:rPr>
                      <w:rFonts w:ascii="Calibri" w:hAnsi="Calibri" w:cs="Calibri"/>
                      <w:sz w:val="28"/>
                      <w:szCs w:val="28"/>
                    </w:rPr>
                  </w:pPr>
                  <w:r>
                    <w:rPr>
                      <w:b/>
                      <w:sz w:val="28"/>
                      <w:szCs w:val="28"/>
                      <w:u w:val="single"/>
                    </w:rPr>
                    <w:t>COURSE OUTLINE</w:t>
                  </w:r>
                  <w:r w:rsidR="003E2794" w:rsidRPr="00643BDF">
                    <w:rPr>
                      <w:rFonts w:ascii="Calibri" w:hAnsi="Calibri" w:cs="Calibri"/>
                      <w:sz w:val="28"/>
                      <w:szCs w:val="28"/>
                    </w:rPr>
                    <w:t>:</w:t>
                  </w:r>
                </w:p>
                <w:p w14:paraId="5C8485DE" w14:textId="5AC5E83F" w:rsidR="00D47C91" w:rsidRPr="00D47C91" w:rsidRDefault="000A6B7E" w:rsidP="00D47C91">
                  <w:pPr>
                    <w:autoSpaceDE w:val="0"/>
                    <w:autoSpaceDN w:val="0"/>
                    <w:adjustRightInd w:val="0"/>
                    <w:jc w:val="both"/>
                    <w:rPr>
                      <w:rFonts w:ascii="Calibri" w:hAnsi="Calibri" w:cs="Calibri"/>
                    </w:rPr>
                  </w:pPr>
                  <w:r w:rsidRPr="00D47C91">
                    <w:rPr>
                      <w:rFonts w:ascii="Calibri" w:hAnsi="Calibri" w:cs="Calibri"/>
                      <w:sz w:val="28"/>
                      <w:szCs w:val="28"/>
                    </w:rPr>
                    <w:t xml:space="preserve"> </w:t>
                  </w:r>
                  <w:r w:rsidR="003A44D2" w:rsidRPr="00D47C91">
                    <w:rPr>
                      <w:rFonts w:ascii="Calibri" w:hAnsi="Calibri" w:cs="Calibri"/>
                    </w:rPr>
                    <w:t>Charge and Current, Voltage, Power and Energy, Circuit Element, Introduction to Basic Laws, Ohm’s Law. Nodes, Branches, Loops, Kirchhoff’s Laws. Series Resistors and Voltage Division, Active and passive element, Open and short circuit, Law of resistance, Conductance. Define Alternating voltage and current, Use of sine waveform in ac fundamental</w:t>
                  </w:r>
                  <w:r w:rsidR="00D47C91" w:rsidRPr="00D47C91">
                    <w:rPr>
                      <w:rFonts w:ascii="Calibri" w:hAnsi="Calibri" w:cs="Calibri"/>
                    </w:rPr>
                    <w:t>, Explain</w:t>
                  </w:r>
                  <w:r w:rsidR="003A44D2" w:rsidRPr="00D47C91">
                    <w:rPr>
                      <w:rFonts w:ascii="Calibri" w:hAnsi="Calibri" w:cs="Calibri"/>
                    </w:rPr>
                    <w:t xml:space="preserve"> Ge</w:t>
                  </w:r>
                  <w:r w:rsidR="00D47C91" w:rsidRPr="00D47C91">
                    <w:rPr>
                      <w:rFonts w:ascii="Calibri" w:hAnsi="Calibri" w:cs="Calibri"/>
                    </w:rPr>
                    <w:t>neration of alternating voltage, Write</w:t>
                  </w:r>
                  <w:r w:rsidR="003A44D2" w:rsidRPr="00D47C91">
                    <w:rPr>
                      <w:rFonts w:ascii="Calibri" w:hAnsi="Calibri" w:cs="Calibri"/>
                    </w:rPr>
                    <w:t xml:space="preserve"> the equation of </w:t>
                  </w:r>
                  <w:r w:rsidR="00D47C91" w:rsidRPr="00D47C91">
                    <w:rPr>
                      <w:rFonts w:ascii="Calibri" w:hAnsi="Calibri" w:cs="Calibri"/>
                    </w:rPr>
                    <w:t>alternating voltage and current,</w:t>
                  </w:r>
                  <w:r w:rsidR="003A44D2" w:rsidRPr="00D47C91">
                    <w:rPr>
                      <w:rFonts w:ascii="Calibri" w:hAnsi="Calibri" w:cs="Calibri"/>
                    </w:rPr>
                    <w:t xml:space="preserve"> Define Form factor, average value, peak  factor, R.M.S , Define Frequency, time period, angular velocity, amplitude, frequency and </w:t>
                  </w:r>
                  <w:r w:rsidR="00D47C91" w:rsidRPr="00D47C91">
                    <w:rPr>
                      <w:rFonts w:ascii="Calibri" w:hAnsi="Calibri" w:cs="Calibri"/>
                    </w:rPr>
                    <w:t>speed, Concept</w:t>
                  </w:r>
                  <w:r w:rsidR="003A44D2" w:rsidRPr="00D47C91">
                    <w:rPr>
                      <w:rFonts w:ascii="Calibri" w:hAnsi="Calibri" w:cs="Calibri"/>
                    </w:rPr>
                    <w:t xml:space="preserve"> of </w:t>
                  </w:r>
                  <w:r w:rsidR="00D47C91" w:rsidRPr="00D47C91">
                    <w:rPr>
                      <w:rFonts w:ascii="Calibri" w:hAnsi="Calibri" w:cs="Calibri"/>
                    </w:rPr>
                    <w:t>phases</w:t>
                  </w:r>
                  <w:r w:rsidR="00D47C91">
                    <w:rPr>
                      <w:rFonts w:ascii="Calibri" w:hAnsi="Calibri" w:cs="Calibri"/>
                    </w:rPr>
                    <w:t xml:space="preserve">, </w:t>
                  </w:r>
                  <w:r w:rsidR="00D47C91" w:rsidRPr="00D47C91">
                    <w:rPr>
                      <w:rFonts w:ascii="Calibri" w:hAnsi="Calibri" w:cs="Calibri"/>
                    </w:rPr>
                    <w:t>Introduction to Methods of Analysis, Nodal Analysis, No</w:t>
                  </w:r>
                  <w:r w:rsidR="00D47C91">
                    <w:rPr>
                      <w:rFonts w:ascii="Calibri" w:hAnsi="Calibri" w:cs="Calibri"/>
                    </w:rPr>
                    <w:t>dal Analysis with Voltage Source</w:t>
                  </w:r>
                  <w:r w:rsidR="00D47C91" w:rsidRPr="00D47C91">
                    <w:rPr>
                      <w:rFonts w:ascii="Calibri" w:hAnsi="Calibri" w:cs="Calibri"/>
                    </w:rPr>
                    <w:t>, Mesh Analysis, Mesh Analysis with Current Source, Nodal Versus Mesh Analysis., Introduction to Circuit Theorems, Linearity Property, Superposition., Source Transformation., The venin’s Theorem, Norton’s</w:t>
                  </w:r>
                  <w:r w:rsidR="00D47C91">
                    <w:rPr>
                      <w:rFonts w:ascii="Calibri" w:hAnsi="Calibri" w:cs="Calibri"/>
                    </w:rPr>
                    <w:t xml:space="preserve"> Theorem</w:t>
                  </w:r>
                  <w:r w:rsidR="00D47C91" w:rsidRPr="00D47C91">
                    <w:rPr>
                      <w:rFonts w:ascii="Calibri" w:hAnsi="Calibri" w:cs="Calibri"/>
                    </w:rPr>
                    <w:t>, Maximum transform theorem</w:t>
                  </w:r>
                  <w:r w:rsidR="00D47C91">
                    <w:rPr>
                      <w:rFonts w:ascii="Calibri" w:hAnsi="Calibri" w:cs="Calibri"/>
                    </w:rPr>
                    <w:t>.</w:t>
                  </w:r>
                  <w:r w:rsidR="00D47C91">
                    <w:t xml:space="preserve"> </w:t>
                  </w:r>
                  <w:r w:rsidR="00D47C91" w:rsidRPr="00D47C91">
                    <w:rPr>
                      <w:rFonts w:ascii="Calibri" w:hAnsi="Calibri" w:cs="Calibri"/>
                    </w:rPr>
                    <w:t>Introduction to Capacitors and Inductors.</w:t>
                  </w:r>
                </w:p>
                <w:p w14:paraId="63108750" w14:textId="6EC90348"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Series and Parallel Capacitors, Inductors, Series and Parallel Inductors.</w:t>
                  </w:r>
                </w:p>
                <w:p w14:paraId="0C23F6F6" w14:textId="746C6EA7"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Introduction to First-Order Circuits, The Source-Free RC Circuit, The Source-Free RL Circuit, Introduction to Second-Order Circuits</w:t>
                  </w:r>
                  <w:r>
                    <w:rPr>
                      <w:rFonts w:ascii="Calibri" w:hAnsi="Calibri" w:cs="Calibri"/>
                    </w:rPr>
                    <w:t>.</w:t>
                  </w:r>
                </w:p>
                <w:p w14:paraId="30D6C5FD" w14:textId="17A1A533" w:rsidR="00D47C91" w:rsidRPr="00D47C91" w:rsidRDefault="00D47C91" w:rsidP="00D47C91">
                  <w:pPr>
                    <w:autoSpaceDE w:val="0"/>
                    <w:autoSpaceDN w:val="0"/>
                    <w:adjustRightInd w:val="0"/>
                    <w:spacing w:after="200" w:line="276" w:lineRule="auto"/>
                    <w:rPr>
                      <w:rFonts w:ascii="Calibri" w:hAnsi="Calibri" w:cs="Calibri"/>
                    </w:rPr>
                  </w:pPr>
                </w:p>
                <w:p w14:paraId="3B41068D" w14:textId="77777777" w:rsidR="003A44D2" w:rsidRDefault="003A44D2" w:rsidP="00004E9D">
                  <w:pPr>
                    <w:jc w:val="both"/>
                    <w:rPr>
                      <w:rFonts w:ascii="Calibri" w:hAnsi="Calibri" w:cs="Calibri"/>
                      <w:sz w:val="28"/>
                      <w:szCs w:val="28"/>
                    </w:rPr>
                  </w:pPr>
                </w:p>
                <w:p w14:paraId="5DA03710" w14:textId="77777777" w:rsidR="003E2794" w:rsidRDefault="003E2794" w:rsidP="00D25636">
                  <w:pPr>
                    <w:spacing w:line="360" w:lineRule="auto"/>
                  </w:pPr>
                </w:p>
                <w:p w14:paraId="666D504E" w14:textId="77777777" w:rsidR="003E2794" w:rsidRDefault="003E2794" w:rsidP="00D25636">
                  <w:pPr>
                    <w:spacing w:line="360" w:lineRule="auto"/>
                  </w:pPr>
                </w:p>
              </w:tc>
            </w:tr>
          </w:tbl>
          <w:p w14:paraId="68FB6F65" w14:textId="77777777" w:rsidR="003E2794" w:rsidRDefault="003E2794" w:rsidP="00D25636"/>
          <w:p w14:paraId="10ED6377" w14:textId="77777777" w:rsidR="003E2794" w:rsidRPr="00196546" w:rsidRDefault="003E2794" w:rsidP="00D25636">
            <w:pPr>
              <w:spacing w:line="360" w:lineRule="auto"/>
              <w:rPr>
                <w:u w:val="single"/>
              </w:rPr>
            </w:pPr>
          </w:p>
        </w:tc>
      </w:tr>
    </w:tbl>
    <w:p w14:paraId="67816D92" w14:textId="77777777" w:rsidR="00AD759C" w:rsidRDefault="00AD759C" w:rsidP="003E2794"/>
    <w:p w14:paraId="6B555F44" w14:textId="77777777" w:rsidR="00AD759C" w:rsidRDefault="00AD759C" w:rsidP="003E2794"/>
    <w:p w14:paraId="45349CC1" w14:textId="77777777" w:rsidR="00AD759C" w:rsidRDefault="00AD759C" w:rsidP="003E2794"/>
    <w:p w14:paraId="0E6E6511" w14:textId="77777777" w:rsidR="00AD759C" w:rsidRDefault="00AD759C" w:rsidP="003E2794"/>
    <w:p w14:paraId="3C28058F" w14:textId="77777777" w:rsidR="00AD759C" w:rsidRDefault="00AD759C" w:rsidP="003E2794"/>
    <w:p w14:paraId="666A0442" w14:textId="77777777" w:rsidR="00AD759C" w:rsidRDefault="00AD759C" w:rsidP="003E2794"/>
    <w:p w14:paraId="0C32327E" w14:textId="77777777" w:rsidR="00AD759C" w:rsidRDefault="00AD759C" w:rsidP="003E2794"/>
    <w:p w14:paraId="7CC7CF6E" w14:textId="77777777" w:rsidR="00AD759C" w:rsidRDefault="00AD759C" w:rsidP="003E2794"/>
    <w:p w14:paraId="186DAFFD" w14:textId="77777777" w:rsidR="00AD759C" w:rsidRDefault="00AD759C" w:rsidP="003E2794"/>
    <w:p w14:paraId="43054EA8" w14:textId="77777777" w:rsidR="00196836" w:rsidRDefault="00196836" w:rsidP="003E2794"/>
    <w:p w14:paraId="3DA76364" w14:textId="77777777" w:rsidR="00196836" w:rsidRDefault="00196836" w:rsidP="003E2794"/>
    <w:tbl>
      <w:tblPr>
        <w:tblStyle w:val="TableGrid"/>
        <w:tblW w:w="9245" w:type="dxa"/>
        <w:tblLayout w:type="fixed"/>
        <w:tblLook w:val="04A0" w:firstRow="1" w:lastRow="0" w:firstColumn="1" w:lastColumn="0" w:noHBand="0" w:noVBand="1"/>
      </w:tblPr>
      <w:tblGrid>
        <w:gridCol w:w="1255"/>
        <w:gridCol w:w="7990"/>
      </w:tblGrid>
      <w:tr w:rsidR="003E2794" w14:paraId="6D1C1773" w14:textId="77777777" w:rsidTr="00D354FE">
        <w:tc>
          <w:tcPr>
            <w:tcW w:w="9245" w:type="dxa"/>
            <w:gridSpan w:val="2"/>
            <w:shd w:val="clear" w:color="auto" w:fill="BFBFBF" w:themeFill="background1" w:themeFillShade="BF"/>
          </w:tcPr>
          <w:p w14:paraId="599CBD6E" w14:textId="77777777" w:rsidR="003E2794" w:rsidRPr="00324B3E" w:rsidRDefault="003E2794" w:rsidP="00D25636">
            <w:pPr>
              <w:jc w:val="center"/>
              <w:rPr>
                <w:b/>
              </w:rPr>
            </w:pPr>
            <w:r w:rsidRPr="00324B3E">
              <w:rPr>
                <w:b/>
              </w:rPr>
              <w:t>Course Breakup</w:t>
            </w:r>
          </w:p>
        </w:tc>
      </w:tr>
      <w:tr w:rsidR="003E2794" w14:paraId="005E0AF0" w14:textId="77777777" w:rsidTr="00D354FE">
        <w:tc>
          <w:tcPr>
            <w:tcW w:w="9245" w:type="dxa"/>
            <w:gridSpan w:val="2"/>
            <w:shd w:val="clear" w:color="auto" w:fill="808080" w:themeFill="background1" w:themeFillShade="80"/>
          </w:tcPr>
          <w:p w14:paraId="69BC8598" w14:textId="77777777" w:rsidR="003E2794" w:rsidRPr="00324B3E" w:rsidRDefault="003E2794" w:rsidP="00D25636">
            <w:pPr>
              <w:jc w:val="center"/>
              <w:rPr>
                <w:b/>
              </w:rPr>
            </w:pPr>
            <w:r>
              <w:rPr>
                <w:b/>
              </w:rPr>
              <w:t>WEEK 1</w:t>
            </w:r>
          </w:p>
        </w:tc>
      </w:tr>
      <w:tr w:rsidR="003E2794" w14:paraId="3A73BF99" w14:textId="77777777" w:rsidTr="00815CB2">
        <w:tc>
          <w:tcPr>
            <w:tcW w:w="1255" w:type="dxa"/>
            <w:shd w:val="clear" w:color="auto" w:fill="D9D9D9" w:themeFill="background1" w:themeFillShade="D9"/>
          </w:tcPr>
          <w:p w14:paraId="32D6503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2CF015A" w14:textId="77777777" w:rsidR="003E2794" w:rsidRPr="0030278C" w:rsidRDefault="003E2794" w:rsidP="00D25636">
            <w:pPr>
              <w:jc w:val="center"/>
              <w:rPr>
                <w:b/>
              </w:rPr>
            </w:pPr>
            <w:r w:rsidRPr="0030278C">
              <w:rPr>
                <w:b/>
              </w:rPr>
              <w:t>Topics</w:t>
            </w:r>
          </w:p>
        </w:tc>
      </w:tr>
      <w:tr w:rsidR="003E2794" w14:paraId="4430EF44" w14:textId="77777777" w:rsidTr="00815CB2">
        <w:tc>
          <w:tcPr>
            <w:tcW w:w="1255" w:type="dxa"/>
            <w:tcBorders>
              <w:bottom w:val="single" w:sz="4" w:space="0" w:color="auto"/>
            </w:tcBorders>
          </w:tcPr>
          <w:p w14:paraId="058A2BA0" w14:textId="77777777" w:rsidR="006E0C7C" w:rsidRDefault="003E2794" w:rsidP="00D25636">
            <w:r>
              <w:t xml:space="preserve">Lect # </w:t>
            </w:r>
            <w:r w:rsidR="00697C03">
              <w:t>01</w:t>
            </w:r>
          </w:p>
          <w:p w14:paraId="20B840D7" w14:textId="77777777" w:rsidR="00E93E24" w:rsidRDefault="003E2794" w:rsidP="00815CB2">
            <w:r>
              <w:t xml:space="preserve">Lect # </w:t>
            </w:r>
            <w:r w:rsidR="00815CB2">
              <w:t>02</w:t>
            </w:r>
          </w:p>
          <w:p w14:paraId="579C35EC" w14:textId="77777777" w:rsidR="003E2794" w:rsidRDefault="00815CB2" w:rsidP="00D25636">
            <w:r>
              <w:t>Lect # 03</w:t>
            </w:r>
          </w:p>
        </w:tc>
        <w:tc>
          <w:tcPr>
            <w:tcW w:w="7990" w:type="dxa"/>
            <w:tcBorders>
              <w:bottom w:val="single" w:sz="4" w:space="0" w:color="auto"/>
            </w:tcBorders>
          </w:tcPr>
          <w:p w14:paraId="1ECD72F5" w14:textId="133449EB" w:rsidR="007522AD" w:rsidRDefault="00D47C91" w:rsidP="00E74AAC">
            <w:r w:rsidRPr="00D47C91">
              <w:rPr>
                <w:rFonts w:ascii="Calibri" w:hAnsi="Calibri" w:cs="Calibri"/>
              </w:rPr>
              <w:t>Charge and Current, Voltage</w:t>
            </w:r>
            <w:r w:rsidR="007522AD">
              <w:t>.</w:t>
            </w:r>
            <w:r w:rsidRPr="00D47C91">
              <w:rPr>
                <w:rFonts w:ascii="Calibri" w:hAnsi="Calibri" w:cs="Calibri"/>
              </w:rPr>
              <w:t xml:space="preserve"> Power and Energy</w:t>
            </w:r>
          </w:p>
          <w:p w14:paraId="4ABFDAC6" w14:textId="77777777" w:rsidR="007522AD" w:rsidRDefault="007522AD" w:rsidP="00E74AAC">
            <w:r>
              <w:t>Electric Potential, Potential Difference, Concept of EMF and P.D.</w:t>
            </w:r>
          </w:p>
          <w:p w14:paraId="3D38B97E" w14:textId="77777777" w:rsidR="007522AD" w:rsidRPr="00A25E41" w:rsidRDefault="007522AD" w:rsidP="00E74AAC">
            <w:r>
              <w:t>Related Numerical problems.</w:t>
            </w:r>
          </w:p>
        </w:tc>
      </w:tr>
      <w:tr w:rsidR="003E2794" w14:paraId="5714EF1C" w14:textId="77777777" w:rsidTr="00D354FE">
        <w:tc>
          <w:tcPr>
            <w:tcW w:w="9245" w:type="dxa"/>
            <w:gridSpan w:val="2"/>
            <w:shd w:val="clear" w:color="auto" w:fill="808080" w:themeFill="background1" w:themeFillShade="80"/>
          </w:tcPr>
          <w:p w14:paraId="2457CB09" w14:textId="77777777" w:rsidR="003E2794" w:rsidRDefault="003E2794" w:rsidP="00D25636">
            <w:pPr>
              <w:jc w:val="center"/>
            </w:pPr>
            <w:r>
              <w:rPr>
                <w:b/>
              </w:rPr>
              <w:t>WEEK 2</w:t>
            </w:r>
          </w:p>
        </w:tc>
      </w:tr>
      <w:tr w:rsidR="003E2794" w14:paraId="3FE34E09" w14:textId="77777777" w:rsidTr="00815CB2">
        <w:tc>
          <w:tcPr>
            <w:tcW w:w="1255" w:type="dxa"/>
            <w:shd w:val="clear" w:color="auto" w:fill="D9D9D9" w:themeFill="background1" w:themeFillShade="D9"/>
          </w:tcPr>
          <w:p w14:paraId="5925F304"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E8C53C" w14:textId="77777777" w:rsidR="003E2794" w:rsidRPr="0030278C" w:rsidRDefault="003E2794" w:rsidP="00D25636">
            <w:pPr>
              <w:jc w:val="center"/>
              <w:rPr>
                <w:b/>
              </w:rPr>
            </w:pPr>
            <w:r w:rsidRPr="0030278C">
              <w:rPr>
                <w:b/>
              </w:rPr>
              <w:t>Topics</w:t>
            </w:r>
          </w:p>
        </w:tc>
      </w:tr>
      <w:tr w:rsidR="003E2794" w14:paraId="513170B5" w14:textId="77777777" w:rsidTr="00815CB2">
        <w:tc>
          <w:tcPr>
            <w:tcW w:w="1255" w:type="dxa"/>
            <w:tcBorders>
              <w:bottom w:val="single" w:sz="4" w:space="0" w:color="auto"/>
            </w:tcBorders>
          </w:tcPr>
          <w:p w14:paraId="0E3594CD" w14:textId="77777777" w:rsidR="006E0C7C" w:rsidRDefault="003E2794" w:rsidP="00D25636">
            <w:r>
              <w:t xml:space="preserve">Lect # </w:t>
            </w:r>
            <w:r w:rsidR="00815CB2">
              <w:t>04</w:t>
            </w:r>
          </w:p>
          <w:p w14:paraId="389A34AB" w14:textId="77777777" w:rsidR="006E0C7C" w:rsidRDefault="003E2794" w:rsidP="00D25636">
            <w:r>
              <w:t xml:space="preserve">Lect # </w:t>
            </w:r>
            <w:r w:rsidR="00815CB2">
              <w:t>05</w:t>
            </w:r>
          </w:p>
          <w:p w14:paraId="0EE366CE" w14:textId="77777777" w:rsidR="00AD759C" w:rsidRDefault="00AD759C" w:rsidP="00D25636"/>
          <w:p w14:paraId="44EBA8C7" w14:textId="77777777" w:rsidR="003E2794" w:rsidRDefault="00815CB2" w:rsidP="00D25636">
            <w:r>
              <w:t>Lect #</w:t>
            </w:r>
            <w:r w:rsidR="00DE73D2">
              <w:t xml:space="preserve"> 06</w:t>
            </w:r>
          </w:p>
        </w:tc>
        <w:tc>
          <w:tcPr>
            <w:tcW w:w="7990" w:type="dxa"/>
            <w:tcBorders>
              <w:bottom w:val="single" w:sz="4" w:space="0" w:color="auto"/>
            </w:tcBorders>
          </w:tcPr>
          <w:p w14:paraId="1FB6C01F" w14:textId="77777777" w:rsidR="007522AD" w:rsidRDefault="007522AD" w:rsidP="00DE73D2">
            <w:pPr>
              <w:jc w:val="both"/>
            </w:pPr>
            <w:r>
              <w:t>Ohms Law, Resistance and its unit, Factors upon which resistance depends.</w:t>
            </w:r>
          </w:p>
          <w:p w14:paraId="40F53955" w14:textId="77777777" w:rsidR="007522AD" w:rsidRDefault="007522AD" w:rsidP="00DE73D2">
            <w:pPr>
              <w:jc w:val="both"/>
            </w:pPr>
            <w:r>
              <w:t xml:space="preserve">Resistivity and its unit, Conductance, Conductivity, </w:t>
            </w:r>
            <w:r w:rsidR="00AD759C">
              <w:t>Carbon Resistor and its color coding.</w:t>
            </w:r>
          </w:p>
          <w:p w14:paraId="1AA54414" w14:textId="77777777" w:rsidR="00195279" w:rsidRPr="00AD759C" w:rsidRDefault="00AD759C" w:rsidP="006E0C7C">
            <w:pPr>
              <w:jc w:val="both"/>
            </w:pPr>
            <w:r>
              <w:t>Related Numerical Problems.</w:t>
            </w:r>
          </w:p>
        </w:tc>
      </w:tr>
      <w:tr w:rsidR="003E2794" w14:paraId="36CF8183" w14:textId="77777777" w:rsidTr="00D354FE">
        <w:tc>
          <w:tcPr>
            <w:tcW w:w="9245" w:type="dxa"/>
            <w:gridSpan w:val="2"/>
            <w:shd w:val="clear" w:color="auto" w:fill="808080" w:themeFill="background1" w:themeFillShade="80"/>
          </w:tcPr>
          <w:p w14:paraId="70BDA77E" w14:textId="77777777" w:rsidR="003E2794" w:rsidRDefault="003E2794" w:rsidP="00D25636">
            <w:pPr>
              <w:jc w:val="center"/>
            </w:pPr>
            <w:r>
              <w:rPr>
                <w:b/>
              </w:rPr>
              <w:t>WEEK 3</w:t>
            </w:r>
          </w:p>
        </w:tc>
      </w:tr>
      <w:tr w:rsidR="003E2794" w14:paraId="5C5D313D" w14:textId="77777777" w:rsidTr="00815CB2">
        <w:tc>
          <w:tcPr>
            <w:tcW w:w="1255" w:type="dxa"/>
            <w:shd w:val="clear" w:color="auto" w:fill="D9D9D9" w:themeFill="background1" w:themeFillShade="D9"/>
          </w:tcPr>
          <w:p w14:paraId="51A8586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425545A2" w14:textId="77777777" w:rsidR="003E2794" w:rsidRPr="0030278C" w:rsidRDefault="003E2794" w:rsidP="00D25636">
            <w:pPr>
              <w:jc w:val="center"/>
              <w:rPr>
                <w:b/>
              </w:rPr>
            </w:pPr>
            <w:r w:rsidRPr="0030278C">
              <w:rPr>
                <w:b/>
              </w:rPr>
              <w:t>Topics</w:t>
            </w:r>
          </w:p>
        </w:tc>
      </w:tr>
      <w:tr w:rsidR="003E2794" w14:paraId="25ADA9C2" w14:textId="77777777" w:rsidTr="00815CB2">
        <w:tc>
          <w:tcPr>
            <w:tcW w:w="1255" w:type="dxa"/>
            <w:tcBorders>
              <w:bottom w:val="single" w:sz="4" w:space="0" w:color="auto"/>
            </w:tcBorders>
          </w:tcPr>
          <w:p w14:paraId="7E36E5BF" w14:textId="77777777" w:rsidR="009F6D39" w:rsidRDefault="003E2794" w:rsidP="00AD759C">
            <w:pPr>
              <w:jc w:val="center"/>
            </w:pPr>
            <w:r>
              <w:t xml:space="preserve">Lect # </w:t>
            </w:r>
            <w:r w:rsidR="00DE73D2">
              <w:t>07</w:t>
            </w:r>
          </w:p>
          <w:p w14:paraId="1B18C281" w14:textId="77777777" w:rsidR="009F6D39" w:rsidRDefault="00A25E41" w:rsidP="00AD759C">
            <w:pPr>
              <w:jc w:val="center"/>
            </w:pPr>
            <w:r>
              <w:t xml:space="preserve">Lect # </w:t>
            </w:r>
            <w:r w:rsidR="00DE73D2">
              <w:t>08</w:t>
            </w:r>
          </w:p>
          <w:p w14:paraId="1FEA9AEB" w14:textId="77777777" w:rsidR="003E2794" w:rsidRDefault="00815CB2" w:rsidP="00A25E41">
            <w:pPr>
              <w:jc w:val="center"/>
            </w:pPr>
            <w:r>
              <w:t>Lect #</w:t>
            </w:r>
            <w:r w:rsidR="003E2794">
              <w:t xml:space="preserve"> </w:t>
            </w:r>
            <w:r w:rsidR="00DE73D2">
              <w:t>09</w:t>
            </w:r>
          </w:p>
        </w:tc>
        <w:tc>
          <w:tcPr>
            <w:tcW w:w="7990" w:type="dxa"/>
            <w:tcBorders>
              <w:bottom w:val="single" w:sz="4" w:space="0" w:color="auto"/>
            </w:tcBorders>
          </w:tcPr>
          <w:p w14:paraId="0645EADD" w14:textId="77777777" w:rsidR="00730941" w:rsidRDefault="00730941" w:rsidP="00815CB2">
            <w:r w:rsidRPr="009F6D39">
              <w:t xml:space="preserve"> </w:t>
            </w:r>
            <w:r w:rsidR="00AD759C">
              <w:t>Electrical Power and Its unit, History of magnetism.</w:t>
            </w:r>
          </w:p>
          <w:p w14:paraId="434FCA52" w14:textId="77777777" w:rsidR="00AD759C" w:rsidRDefault="00AD759C" w:rsidP="00815CB2">
            <w:r>
              <w:t>Magnets</w:t>
            </w:r>
            <w:r w:rsidR="00D76700">
              <w:t xml:space="preserve"> and their types Permanent Temporary and Electromagnets.</w:t>
            </w:r>
          </w:p>
          <w:p w14:paraId="671181CE" w14:textId="77777777" w:rsidR="00D76700" w:rsidRPr="00730941" w:rsidRDefault="00D76700" w:rsidP="00815CB2">
            <w:r>
              <w:t>Related Numerical Problems.</w:t>
            </w:r>
          </w:p>
        </w:tc>
      </w:tr>
      <w:tr w:rsidR="003E2794" w14:paraId="1169A568" w14:textId="77777777" w:rsidTr="00D354FE">
        <w:tc>
          <w:tcPr>
            <w:tcW w:w="9245" w:type="dxa"/>
            <w:gridSpan w:val="2"/>
            <w:shd w:val="clear" w:color="auto" w:fill="808080" w:themeFill="background1" w:themeFillShade="80"/>
          </w:tcPr>
          <w:p w14:paraId="12563CDD" w14:textId="77777777" w:rsidR="003E2794" w:rsidRDefault="003E2794" w:rsidP="00D25636">
            <w:pPr>
              <w:jc w:val="center"/>
            </w:pPr>
            <w:r>
              <w:rPr>
                <w:b/>
              </w:rPr>
              <w:t>WEEK 4</w:t>
            </w:r>
          </w:p>
        </w:tc>
      </w:tr>
      <w:tr w:rsidR="003E2794" w14:paraId="2C9E9D18" w14:textId="77777777" w:rsidTr="00815CB2">
        <w:tc>
          <w:tcPr>
            <w:tcW w:w="1255" w:type="dxa"/>
            <w:shd w:val="clear" w:color="auto" w:fill="D9D9D9" w:themeFill="background1" w:themeFillShade="D9"/>
          </w:tcPr>
          <w:p w14:paraId="1CFB4653"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C592D3" w14:textId="77777777" w:rsidR="003E2794" w:rsidRPr="0030278C" w:rsidRDefault="003E2794" w:rsidP="00D25636">
            <w:pPr>
              <w:jc w:val="center"/>
              <w:rPr>
                <w:b/>
              </w:rPr>
            </w:pPr>
            <w:r w:rsidRPr="0030278C">
              <w:rPr>
                <w:b/>
              </w:rPr>
              <w:t>Topics</w:t>
            </w:r>
          </w:p>
        </w:tc>
      </w:tr>
      <w:tr w:rsidR="003E2794" w14:paraId="671C0FC0" w14:textId="77777777" w:rsidTr="00815CB2">
        <w:tc>
          <w:tcPr>
            <w:tcW w:w="1255" w:type="dxa"/>
          </w:tcPr>
          <w:p w14:paraId="5BFD5FAF" w14:textId="77777777" w:rsidR="00D62B9D" w:rsidRDefault="003E2794" w:rsidP="00D25636">
            <w:r>
              <w:t xml:space="preserve">Lect # </w:t>
            </w:r>
            <w:r w:rsidR="00DE73D2">
              <w:t>10</w:t>
            </w:r>
          </w:p>
          <w:p w14:paraId="224C9EBB" w14:textId="77777777" w:rsidR="00D62B9D" w:rsidRDefault="006F06CC" w:rsidP="00D25636">
            <w:r>
              <w:t xml:space="preserve">Lect # </w:t>
            </w:r>
            <w:r w:rsidR="00DE73D2">
              <w:t>11</w:t>
            </w:r>
            <w:r w:rsidR="003E2794">
              <w:t xml:space="preserve"> </w:t>
            </w:r>
          </w:p>
          <w:p w14:paraId="707243D2" w14:textId="77777777" w:rsidR="00815CB2" w:rsidRDefault="00815CB2" w:rsidP="00D25636">
            <w:r>
              <w:t>Lect #</w:t>
            </w:r>
            <w:r w:rsidR="006F06CC">
              <w:t xml:space="preserve"> </w:t>
            </w:r>
            <w:r w:rsidR="00DE73D2">
              <w:t>12</w:t>
            </w:r>
          </w:p>
        </w:tc>
        <w:tc>
          <w:tcPr>
            <w:tcW w:w="7990" w:type="dxa"/>
          </w:tcPr>
          <w:p w14:paraId="6AA0D1F6" w14:textId="77777777" w:rsidR="00AD696C" w:rsidRDefault="00D76700" w:rsidP="00463DE0">
            <w:pPr>
              <w:jc w:val="both"/>
            </w:pPr>
            <w:r>
              <w:t>Electromagnetism, Magnetic force on moving charges.</w:t>
            </w:r>
          </w:p>
          <w:p w14:paraId="36A3C22E" w14:textId="77777777" w:rsidR="00D76700" w:rsidRDefault="00D76700" w:rsidP="00463DE0">
            <w:pPr>
              <w:jc w:val="both"/>
            </w:pPr>
            <w:r>
              <w:t>Magnetic force on a current carrying conductor, Right hand Rule.</w:t>
            </w:r>
          </w:p>
          <w:p w14:paraId="435D2332" w14:textId="77777777" w:rsidR="00D76700" w:rsidRDefault="00D76700" w:rsidP="00463DE0">
            <w:pPr>
              <w:jc w:val="both"/>
            </w:pPr>
            <w:r>
              <w:t>Related Numerical Problems.</w:t>
            </w:r>
          </w:p>
        </w:tc>
      </w:tr>
      <w:tr w:rsidR="003E2794" w14:paraId="076F3492" w14:textId="77777777" w:rsidTr="00D354FE">
        <w:tc>
          <w:tcPr>
            <w:tcW w:w="9245" w:type="dxa"/>
            <w:gridSpan w:val="2"/>
            <w:tcBorders>
              <w:bottom w:val="single" w:sz="4" w:space="0" w:color="auto"/>
            </w:tcBorders>
            <w:shd w:val="clear" w:color="auto" w:fill="FFFFFF" w:themeFill="background1"/>
          </w:tcPr>
          <w:p w14:paraId="3A9529BE" w14:textId="77777777" w:rsidR="003E2794" w:rsidRPr="00BB7772" w:rsidRDefault="003E2794" w:rsidP="00385234">
            <w:pPr>
              <w:rPr>
                <w:b/>
              </w:rPr>
            </w:pPr>
          </w:p>
        </w:tc>
      </w:tr>
      <w:tr w:rsidR="003E2794" w14:paraId="532E5F34" w14:textId="77777777" w:rsidTr="00D354FE">
        <w:tc>
          <w:tcPr>
            <w:tcW w:w="9245" w:type="dxa"/>
            <w:gridSpan w:val="2"/>
            <w:shd w:val="clear" w:color="auto" w:fill="808080" w:themeFill="background1" w:themeFillShade="80"/>
          </w:tcPr>
          <w:p w14:paraId="504070A6" w14:textId="77777777" w:rsidR="003E2794" w:rsidRDefault="003E2794" w:rsidP="00D25636">
            <w:pPr>
              <w:jc w:val="center"/>
            </w:pPr>
            <w:r w:rsidRPr="00BB7772">
              <w:rPr>
                <w:b/>
              </w:rPr>
              <w:t xml:space="preserve">Assignment </w:t>
            </w:r>
            <w:r>
              <w:rPr>
                <w:b/>
              </w:rPr>
              <w:t xml:space="preserve">to be </w:t>
            </w:r>
            <w:r w:rsidRPr="00BB7772">
              <w:rPr>
                <w:b/>
              </w:rPr>
              <w:t>given during first four (4) weeks of teaching..</w:t>
            </w:r>
          </w:p>
        </w:tc>
      </w:tr>
      <w:tr w:rsidR="003E2794" w14:paraId="7015D0E3" w14:textId="77777777" w:rsidTr="00D354FE">
        <w:tc>
          <w:tcPr>
            <w:tcW w:w="9245" w:type="dxa"/>
            <w:gridSpan w:val="2"/>
            <w:tcBorders>
              <w:bottom w:val="single" w:sz="4" w:space="0" w:color="auto"/>
            </w:tcBorders>
          </w:tcPr>
          <w:p w14:paraId="350731FF" w14:textId="77777777" w:rsidR="003E2794" w:rsidRPr="00AD696C" w:rsidRDefault="003E2794" w:rsidP="00806FDE">
            <w:pPr>
              <w:pStyle w:val="ListParagraph"/>
              <w:ind w:left="1440"/>
            </w:pPr>
          </w:p>
        </w:tc>
      </w:tr>
      <w:tr w:rsidR="003E2794" w14:paraId="3D53062F" w14:textId="77777777" w:rsidTr="00D354FE">
        <w:tc>
          <w:tcPr>
            <w:tcW w:w="9245" w:type="dxa"/>
            <w:gridSpan w:val="2"/>
            <w:shd w:val="clear" w:color="auto" w:fill="808080" w:themeFill="background1" w:themeFillShade="80"/>
          </w:tcPr>
          <w:p w14:paraId="0FFB78B9" w14:textId="77777777" w:rsidR="003E2794" w:rsidRDefault="003E2794" w:rsidP="00D25636">
            <w:pPr>
              <w:jc w:val="center"/>
            </w:pPr>
            <w:r>
              <w:rPr>
                <w:b/>
              </w:rPr>
              <w:t>WEEK 5</w:t>
            </w:r>
          </w:p>
        </w:tc>
      </w:tr>
      <w:tr w:rsidR="003E2794" w14:paraId="36A84F13" w14:textId="77777777" w:rsidTr="00815CB2">
        <w:tc>
          <w:tcPr>
            <w:tcW w:w="1255" w:type="dxa"/>
            <w:shd w:val="clear" w:color="auto" w:fill="D9D9D9" w:themeFill="background1" w:themeFillShade="D9"/>
          </w:tcPr>
          <w:p w14:paraId="3520FCA9" w14:textId="77777777" w:rsidR="003E2794" w:rsidRPr="0030278C" w:rsidRDefault="003E2794" w:rsidP="00D25636">
            <w:pPr>
              <w:jc w:val="center"/>
              <w:rPr>
                <w:b/>
              </w:rPr>
            </w:pPr>
            <w:r>
              <w:rPr>
                <w:b/>
              </w:rPr>
              <w:t>Lectures</w:t>
            </w:r>
          </w:p>
        </w:tc>
        <w:tc>
          <w:tcPr>
            <w:tcW w:w="7990" w:type="dxa"/>
            <w:tcBorders>
              <w:bottom w:val="single" w:sz="4" w:space="0" w:color="auto"/>
            </w:tcBorders>
            <w:shd w:val="clear" w:color="auto" w:fill="D9D9D9" w:themeFill="background1" w:themeFillShade="D9"/>
          </w:tcPr>
          <w:p w14:paraId="4D89B317" w14:textId="77777777" w:rsidR="003E2794" w:rsidRPr="0030278C" w:rsidRDefault="003E2794" w:rsidP="00D25636">
            <w:pPr>
              <w:jc w:val="center"/>
              <w:rPr>
                <w:b/>
              </w:rPr>
            </w:pPr>
            <w:r w:rsidRPr="0030278C">
              <w:rPr>
                <w:b/>
              </w:rPr>
              <w:t>Topics</w:t>
            </w:r>
          </w:p>
        </w:tc>
      </w:tr>
      <w:tr w:rsidR="003E2794" w14:paraId="4F4EF679" w14:textId="77777777" w:rsidTr="00815CB2">
        <w:tc>
          <w:tcPr>
            <w:tcW w:w="1255" w:type="dxa"/>
            <w:tcBorders>
              <w:bottom w:val="single" w:sz="4" w:space="0" w:color="auto"/>
              <w:right w:val="single" w:sz="4" w:space="0" w:color="auto"/>
            </w:tcBorders>
          </w:tcPr>
          <w:p w14:paraId="71EE5DF2" w14:textId="77777777" w:rsidR="00FD27CE" w:rsidRDefault="003E2794" w:rsidP="00D25636">
            <w:r>
              <w:t xml:space="preserve">Lect # </w:t>
            </w:r>
            <w:r w:rsidR="00DE73D2">
              <w:t>13</w:t>
            </w:r>
          </w:p>
          <w:p w14:paraId="60970925" w14:textId="77777777" w:rsidR="00FD27CE" w:rsidRDefault="006F06CC" w:rsidP="00D25636">
            <w:r>
              <w:t xml:space="preserve">Lect # </w:t>
            </w:r>
            <w:r w:rsidR="00DE73D2">
              <w:t>14</w:t>
            </w:r>
            <w:r w:rsidR="003E2794">
              <w:t xml:space="preserve"> </w:t>
            </w:r>
          </w:p>
          <w:p w14:paraId="1D46B094" w14:textId="77777777" w:rsidR="00815CB2" w:rsidRDefault="00815CB2" w:rsidP="00D25636">
            <w:r>
              <w:t>Lect #</w:t>
            </w:r>
            <w:r w:rsidR="006F06CC">
              <w:t xml:space="preserve"> </w:t>
            </w:r>
            <w:r w:rsidR="00DE73D2">
              <w:t>15</w:t>
            </w:r>
          </w:p>
        </w:tc>
        <w:tc>
          <w:tcPr>
            <w:tcW w:w="7990" w:type="dxa"/>
            <w:tcBorders>
              <w:left w:val="single" w:sz="4" w:space="0" w:color="auto"/>
              <w:bottom w:val="single" w:sz="4" w:space="0" w:color="auto"/>
            </w:tcBorders>
          </w:tcPr>
          <w:p w14:paraId="3BF0D2F7" w14:textId="77777777" w:rsidR="00261C09" w:rsidRDefault="00261C09" w:rsidP="00FD27CE">
            <w:r>
              <w:t xml:space="preserve">Flemings left hand Rule for coil, Factors determining magnetic properties, </w:t>
            </w:r>
          </w:p>
          <w:p w14:paraId="20DA2639" w14:textId="77777777" w:rsidR="00261C09" w:rsidRDefault="00261C09" w:rsidP="00FD27CE">
            <w:r>
              <w:t>Molecular theory of magnetism, Domain theory of magnetism,</w:t>
            </w:r>
          </w:p>
          <w:p w14:paraId="6BF92009" w14:textId="77777777" w:rsidR="000A4345" w:rsidRPr="00FD27CE" w:rsidRDefault="00261C09" w:rsidP="00FD27CE">
            <w:r>
              <w:t xml:space="preserve">Worldwide voltages and frequencies,  </w:t>
            </w:r>
          </w:p>
        </w:tc>
      </w:tr>
      <w:tr w:rsidR="003E2794" w14:paraId="2C4E1620" w14:textId="77777777" w:rsidTr="00D354FE">
        <w:tc>
          <w:tcPr>
            <w:tcW w:w="9245" w:type="dxa"/>
            <w:gridSpan w:val="2"/>
            <w:shd w:val="clear" w:color="auto" w:fill="808080" w:themeFill="background1" w:themeFillShade="80"/>
          </w:tcPr>
          <w:p w14:paraId="23526DE1" w14:textId="77777777" w:rsidR="003E2794" w:rsidRDefault="003E2794" w:rsidP="00D25636">
            <w:pPr>
              <w:jc w:val="center"/>
            </w:pPr>
            <w:r>
              <w:rPr>
                <w:b/>
              </w:rPr>
              <w:t>WEEK 6</w:t>
            </w:r>
          </w:p>
        </w:tc>
      </w:tr>
      <w:tr w:rsidR="003E2794" w14:paraId="48922923" w14:textId="77777777" w:rsidTr="00815CB2">
        <w:tc>
          <w:tcPr>
            <w:tcW w:w="1255" w:type="dxa"/>
            <w:shd w:val="clear" w:color="auto" w:fill="D9D9D9" w:themeFill="background1" w:themeFillShade="D9"/>
          </w:tcPr>
          <w:p w14:paraId="4AB384B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3F852ED" w14:textId="77777777" w:rsidR="003E2794" w:rsidRPr="0030278C" w:rsidRDefault="003E2794" w:rsidP="00D25636">
            <w:pPr>
              <w:jc w:val="center"/>
              <w:rPr>
                <w:b/>
              </w:rPr>
            </w:pPr>
            <w:r w:rsidRPr="0030278C">
              <w:rPr>
                <w:b/>
              </w:rPr>
              <w:t>Topics</w:t>
            </w:r>
          </w:p>
        </w:tc>
      </w:tr>
      <w:tr w:rsidR="003E2794" w14:paraId="013B52F1" w14:textId="77777777" w:rsidTr="00815CB2">
        <w:tc>
          <w:tcPr>
            <w:tcW w:w="1255" w:type="dxa"/>
            <w:tcBorders>
              <w:bottom w:val="single" w:sz="4" w:space="0" w:color="auto"/>
            </w:tcBorders>
          </w:tcPr>
          <w:p w14:paraId="2A40F1CB" w14:textId="77777777" w:rsidR="00F246E1" w:rsidRDefault="003E2794" w:rsidP="00D25636">
            <w:r>
              <w:t xml:space="preserve">Lect # </w:t>
            </w:r>
            <w:r w:rsidR="00DE73D2">
              <w:t>16</w:t>
            </w:r>
          </w:p>
          <w:p w14:paraId="1888B691" w14:textId="77777777" w:rsidR="00F246E1" w:rsidRDefault="006F06CC" w:rsidP="00D25636">
            <w:r>
              <w:t xml:space="preserve">Lect # </w:t>
            </w:r>
            <w:r w:rsidR="00DE73D2">
              <w:t>17</w:t>
            </w:r>
          </w:p>
          <w:p w14:paraId="4FD08688" w14:textId="77777777" w:rsidR="00815CB2" w:rsidRDefault="00815CB2" w:rsidP="00D25636">
            <w:r>
              <w:t>Lect #</w:t>
            </w:r>
            <w:r w:rsidR="006F06CC">
              <w:t xml:space="preserve"> </w:t>
            </w:r>
            <w:r w:rsidR="00DE73D2">
              <w:t>18</w:t>
            </w:r>
          </w:p>
        </w:tc>
        <w:tc>
          <w:tcPr>
            <w:tcW w:w="7990" w:type="dxa"/>
            <w:tcBorders>
              <w:bottom w:val="single" w:sz="4" w:space="0" w:color="auto"/>
            </w:tcBorders>
          </w:tcPr>
          <w:p w14:paraId="0DC5EF8B" w14:textId="77777777" w:rsidR="005D168C" w:rsidRDefault="00261C09" w:rsidP="00195279">
            <w:r>
              <w:t>Lorentz force and magnetism</w:t>
            </w:r>
            <w:r w:rsidR="00FD3466">
              <w:t>, Electromagnetic devices,</w:t>
            </w:r>
          </w:p>
          <w:p w14:paraId="7D835CB1" w14:textId="77777777" w:rsidR="00FD3466" w:rsidRDefault="00FD3466" w:rsidP="00195279">
            <w:r>
              <w:t>Solenoid, Electromagnetic Relay, Loud Speaker,</w:t>
            </w:r>
          </w:p>
          <w:p w14:paraId="3387F128" w14:textId="77777777" w:rsidR="00FD3466" w:rsidRPr="005D168C" w:rsidRDefault="00FD3466" w:rsidP="00195279">
            <w:r>
              <w:t>Test no#01</w:t>
            </w:r>
          </w:p>
        </w:tc>
      </w:tr>
      <w:tr w:rsidR="003E2794" w14:paraId="2C85865D" w14:textId="77777777" w:rsidTr="00D354FE">
        <w:tc>
          <w:tcPr>
            <w:tcW w:w="9245" w:type="dxa"/>
            <w:gridSpan w:val="2"/>
            <w:shd w:val="clear" w:color="auto" w:fill="808080" w:themeFill="background1" w:themeFillShade="80"/>
          </w:tcPr>
          <w:p w14:paraId="5BE99EFF" w14:textId="77777777" w:rsidR="003E2794" w:rsidRPr="002F57AA" w:rsidRDefault="003E2794" w:rsidP="00D25636">
            <w:pPr>
              <w:jc w:val="center"/>
              <w:rPr>
                <w:b/>
              </w:rPr>
            </w:pPr>
            <w:r w:rsidRPr="002F57AA">
              <w:rPr>
                <w:b/>
              </w:rPr>
              <w:t>WEEK 7</w:t>
            </w:r>
          </w:p>
        </w:tc>
      </w:tr>
      <w:tr w:rsidR="003E2794" w14:paraId="7B2D903D" w14:textId="77777777" w:rsidTr="00815CB2">
        <w:tc>
          <w:tcPr>
            <w:tcW w:w="1255" w:type="dxa"/>
            <w:shd w:val="clear" w:color="auto" w:fill="D9D9D9" w:themeFill="background1" w:themeFillShade="D9"/>
          </w:tcPr>
          <w:p w14:paraId="1980680B"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2421B2" w14:textId="77777777" w:rsidR="003E2794" w:rsidRPr="0030278C" w:rsidRDefault="003E2794" w:rsidP="00D25636">
            <w:pPr>
              <w:jc w:val="center"/>
              <w:rPr>
                <w:b/>
              </w:rPr>
            </w:pPr>
            <w:r w:rsidRPr="0030278C">
              <w:rPr>
                <w:b/>
              </w:rPr>
              <w:t>Topics</w:t>
            </w:r>
          </w:p>
        </w:tc>
      </w:tr>
      <w:tr w:rsidR="003E2794" w14:paraId="05A49DFB" w14:textId="77777777" w:rsidTr="00815CB2">
        <w:tc>
          <w:tcPr>
            <w:tcW w:w="1255" w:type="dxa"/>
            <w:tcBorders>
              <w:bottom w:val="single" w:sz="4" w:space="0" w:color="auto"/>
            </w:tcBorders>
          </w:tcPr>
          <w:p w14:paraId="1E0367A1" w14:textId="77777777" w:rsidR="00CE0968" w:rsidRDefault="003E2794" w:rsidP="00D25636">
            <w:r>
              <w:t xml:space="preserve">Lect # </w:t>
            </w:r>
            <w:r w:rsidR="00DE73D2">
              <w:t>19</w:t>
            </w:r>
          </w:p>
          <w:p w14:paraId="03AB3B85" w14:textId="77777777" w:rsidR="00CE0968" w:rsidRDefault="003E2794" w:rsidP="00D25636">
            <w:r>
              <w:t xml:space="preserve">Lect # </w:t>
            </w:r>
            <w:r w:rsidR="00DE73D2">
              <w:t>20</w:t>
            </w:r>
            <w:r>
              <w:t xml:space="preserve"> </w:t>
            </w:r>
          </w:p>
          <w:p w14:paraId="5B17215A" w14:textId="77777777" w:rsidR="003E2794" w:rsidRDefault="00815CB2" w:rsidP="00D25636">
            <w:r>
              <w:t>Lect #</w:t>
            </w:r>
            <w:r w:rsidR="00DE73D2">
              <w:t>21</w:t>
            </w:r>
          </w:p>
        </w:tc>
        <w:tc>
          <w:tcPr>
            <w:tcW w:w="7990" w:type="dxa"/>
            <w:tcBorders>
              <w:bottom w:val="single" w:sz="4" w:space="0" w:color="auto"/>
            </w:tcBorders>
          </w:tcPr>
          <w:p w14:paraId="216750D7" w14:textId="77777777" w:rsidR="00CC493C" w:rsidRDefault="00FD3466" w:rsidP="003767F1">
            <w:r>
              <w:t>Electromagnetic waves and their applications,</w:t>
            </w:r>
          </w:p>
          <w:p w14:paraId="1395051A" w14:textId="77777777" w:rsidR="00FD3466" w:rsidRDefault="00FD3466" w:rsidP="003767F1">
            <w:r>
              <w:t>Infrared radiations and their uses in electrical engineering,</w:t>
            </w:r>
          </w:p>
          <w:p w14:paraId="56F16460" w14:textId="77777777" w:rsidR="00FD3466" w:rsidRPr="00CC493C" w:rsidRDefault="00FD3466" w:rsidP="003767F1">
            <w:r>
              <w:t>Infrared gases and Greenhouse effect,</w:t>
            </w:r>
          </w:p>
        </w:tc>
      </w:tr>
      <w:tr w:rsidR="003E2794" w14:paraId="0D197E35" w14:textId="77777777" w:rsidTr="00D354FE">
        <w:tc>
          <w:tcPr>
            <w:tcW w:w="9245" w:type="dxa"/>
            <w:gridSpan w:val="2"/>
            <w:shd w:val="clear" w:color="auto" w:fill="808080" w:themeFill="background1" w:themeFillShade="80"/>
          </w:tcPr>
          <w:p w14:paraId="174D5744" w14:textId="77777777" w:rsidR="003E2794" w:rsidRDefault="003E2794" w:rsidP="00D25636">
            <w:pPr>
              <w:jc w:val="center"/>
            </w:pPr>
            <w:r>
              <w:rPr>
                <w:b/>
              </w:rPr>
              <w:t>WEEK 8</w:t>
            </w:r>
          </w:p>
        </w:tc>
      </w:tr>
      <w:tr w:rsidR="003E2794" w14:paraId="531294DD" w14:textId="77777777" w:rsidTr="00815CB2">
        <w:tc>
          <w:tcPr>
            <w:tcW w:w="1255" w:type="dxa"/>
            <w:shd w:val="clear" w:color="auto" w:fill="D9D9D9" w:themeFill="background1" w:themeFillShade="D9"/>
          </w:tcPr>
          <w:p w14:paraId="260B7B11"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17CFD6A" w14:textId="77777777" w:rsidR="003E2794" w:rsidRPr="0030278C" w:rsidRDefault="003E2794" w:rsidP="00D25636">
            <w:pPr>
              <w:jc w:val="center"/>
              <w:rPr>
                <w:b/>
              </w:rPr>
            </w:pPr>
            <w:r w:rsidRPr="0030278C">
              <w:rPr>
                <w:b/>
              </w:rPr>
              <w:t>Topics</w:t>
            </w:r>
          </w:p>
        </w:tc>
      </w:tr>
      <w:tr w:rsidR="003E2794" w14:paraId="3AA8E4FC" w14:textId="77777777" w:rsidTr="00815CB2">
        <w:tc>
          <w:tcPr>
            <w:tcW w:w="1255" w:type="dxa"/>
          </w:tcPr>
          <w:p w14:paraId="0AE5B576" w14:textId="77777777" w:rsidR="00305BE4" w:rsidRDefault="003E2794" w:rsidP="00D25636">
            <w:r>
              <w:t xml:space="preserve">Lect # </w:t>
            </w:r>
            <w:r w:rsidR="00DE73D2">
              <w:t>22</w:t>
            </w:r>
          </w:p>
          <w:p w14:paraId="296F14CF" w14:textId="77777777" w:rsidR="00815CB2" w:rsidRDefault="00DE73D2" w:rsidP="00D25636">
            <w:r>
              <w:t>Lect # 23</w:t>
            </w:r>
          </w:p>
        </w:tc>
        <w:tc>
          <w:tcPr>
            <w:tcW w:w="7990" w:type="dxa"/>
          </w:tcPr>
          <w:p w14:paraId="257E11BB" w14:textId="77777777" w:rsidR="00305BE4" w:rsidRDefault="00FD3466" w:rsidP="007A2D6A">
            <w:r>
              <w:t>X-rays their generation and uses in engineering,</w:t>
            </w:r>
          </w:p>
          <w:p w14:paraId="707B062D" w14:textId="77777777" w:rsidR="00FD3466" w:rsidRDefault="00FD3466" w:rsidP="007A2D6A">
            <w:r>
              <w:t>Sensors and detectors, Lasers,</w:t>
            </w:r>
          </w:p>
        </w:tc>
      </w:tr>
      <w:tr w:rsidR="003E2794" w14:paraId="578B595D" w14:textId="77777777" w:rsidTr="00D354FE">
        <w:tc>
          <w:tcPr>
            <w:tcW w:w="9245" w:type="dxa"/>
            <w:gridSpan w:val="2"/>
          </w:tcPr>
          <w:p w14:paraId="7C655C1A" w14:textId="77777777" w:rsidR="003E2794" w:rsidRDefault="003E2794" w:rsidP="00806FDE">
            <w:pPr>
              <w:rPr>
                <w:b/>
              </w:rPr>
            </w:pPr>
          </w:p>
        </w:tc>
      </w:tr>
      <w:tr w:rsidR="003E2794" w14:paraId="74B390B0" w14:textId="77777777" w:rsidTr="00D354FE">
        <w:tc>
          <w:tcPr>
            <w:tcW w:w="9245" w:type="dxa"/>
            <w:gridSpan w:val="2"/>
            <w:shd w:val="clear" w:color="auto" w:fill="D9D9D9" w:themeFill="background1" w:themeFillShade="D9"/>
          </w:tcPr>
          <w:p w14:paraId="17F031CF" w14:textId="77777777" w:rsidR="003E2794" w:rsidRPr="00AB67C6" w:rsidRDefault="003E2794" w:rsidP="00D25636">
            <w:pPr>
              <w:jc w:val="center"/>
              <w:rPr>
                <w:b/>
              </w:rPr>
            </w:pPr>
            <w:r>
              <w:rPr>
                <w:b/>
              </w:rPr>
              <w:t>1</w:t>
            </w:r>
            <w:r w:rsidRPr="0064487D">
              <w:rPr>
                <w:b/>
                <w:vertAlign w:val="superscript"/>
              </w:rPr>
              <w:t>st</w:t>
            </w:r>
            <w:r>
              <w:rPr>
                <w:b/>
              </w:rPr>
              <w:t xml:space="preserve"> </w:t>
            </w:r>
            <w:r w:rsidRPr="00AB67C6">
              <w:rPr>
                <w:b/>
              </w:rPr>
              <w:t xml:space="preserve">Surprise Tests </w:t>
            </w:r>
            <w:r>
              <w:rPr>
                <w:b/>
              </w:rPr>
              <w:t xml:space="preserve">to be </w:t>
            </w:r>
            <w:r w:rsidRPr="00AB67C6">
              <w:rPr>
                <w:b/>
              </w:rPr>
              <w:t xml:space="preserve">Conducted </w:t>
            </w:r>
            <w:r>
              <w:rPr>
                <w:b/>
              </w:rPr>
              <w:t xml:space="preserve">(date) </w:t>
            </w:r>
            <w:r w:rsidR="00261C09">
              <w:rPr>
                <w:b/>
                <w:u w:val="single"/>
              </w:rPr>
              <w:t>_01/04/2017</w:t>
            </w:r>
            <w:r w:rsidRPr="00F57411">
              <w:rPr>
                <w:b/>
                <w:u w:val="single"/>
              </w:rPr>
              <w:t>_</w:t>
            </w:r>
            <w:r>
              <w:rPr>
                <w:b/>
              </w:rPr>
              <w:t xml:space="preserve"> (should be conducted during 5-7 Week)</w:t>
            </w:r>
          </w:p>
        </w:tc>
      </w:tr>
      <w:tr w:rsidR="003E2794" w14:paraId="6FFB08B5" w14:textId="77777777" w:rsidTr="00D354FE">
        <w:tc>
          <w:tcPr>
            <w:tcW w:w="9245" w:type="dxa"/>
            <w:gridSpan w:val="2"/>
          </w:tcPr>
          <w:p w14:paraId="27C29C83" w14:textId="77777777" w:rsidR="003E2794" w:rsidRPr="00D1586B" w:rsidRDefault="003E2794" w:rsidP="00D25636">
            <w:pPr>
              <w:rPr>
                <w:u w:val="single"/>
              </w:rPr>
            </w:pPr>
            <w:r w:rsidRPr="00DE2E39">
              <w:rPr>
                <w:b/>
                <w:u w:val="single"/>
              </w:rPr>
              <w:t>Mid Term Test :</w:t>
            </w:r>
            <w:r w:rsidRPr="00DE2E39">
              <w:rPr>
                <w:b/>
              </w:rPr>
              <w:t xml:space="preserve">         </w:t>
            </w:r>
          </w:p>
        </w:tc>
      </w:tr>
      <w:tr w:rsidR="003E2794" w14:paraId="226F2112" w14:textId="77777777" w:rsidTr="00D354FE">
        <w:tc>
          <w:tcPr>
            <w:tcW w:w="9245" w:type="dxa"/>
            <w:gridSpan w:val="2"/>
            <w:shd w:val="clear" w:color="auto" w:fill="D9D9D9" w:themeFill="background1" w:themeFillShade="D9"/>
          </w:tcPr>
          <w:p w14:paraId="0C89EDA9" w14:textId="77777777" w:rsidR="003E2794" w:rsidRDefault="003E2794" w:rsidP="00D25636">
            <w:pPr>
              <w:jc w:val="center"/>
            </w:pPr>
          </w:p>
        </w:tc>
      </w:tr>
      <w:tr w:rsidR="003E2794" w14:paraId="7063D436" w14:textId="77777777" w:rsidTr="00D354FE">
        <w:tc>
          <w:tcPr>
            <w:tcW w:w="9245" w:type="dxa"/>
            <w:gridSpan w:val="2"/>
          </w:tcPr>
          <w:p w14:paraId="1C547D9E" w14:textId="77777777" w:rsidR="003E2794" w:rsidRDefault="003E2794" w:rsidP="00F310D4">
            <w:pPr>
              <w:pStyle w:val="NoSpacing"/>
            </w:pPr>
          </w:p>
        </w:tc>
      </w:tr>
      <w:tr w:rsidR="003E2794" w14:paraId="289A68F5" w14:textId="77777777" w:rsidTr="00D354FE">
        <w:tc>
          <w:tcPr>
            <w:tcW w:w="9245" w:type="dxa"/>
            <w:gridSpan w:val="2"/>
          </w:tcPr>
          <w:p w14:paraId="40D11633" w14:textId="77777777" w:rsidR="0005782C" w:rsidRDefault="0005782C" w:rsidP="0005782C">
            <w:pPr>
              <w:rPr>
                <w:b/>
              </w:rPr>
            </w:pPr>
          </w:p>
          <w:p w14:paraId="304D82A9" w14:textId="77777777" w:rsidR="0005782C" w:rsidRDefault="0005782C" w:rsidP="0005782C">
            <w:pPr>
              <w:rPr>
                <w:b/>
              </w:rPr>
            </w:pPr>
          </w:p>
        </w:tc>
      </w:tr>
      <w:tr w:rsidR="003E2794" w14:paraId="4F5E6A78" w14:textId="77777777" w:rsidTr="00D354FE">
        <w:tc>
          <w:tcPr>
            <w:tcW w:w="9245" w:type="dxa"/>
            <w:gridSpan w:val="2"/>
            <w:shd w:val="clear" w:color="auto" w:fill="D9D9D9" w:themeFill="background1" w:themeFillShade="D9"/>
          </w:tcPr>
          <w:p w14:paraId="46B9577E" w14:textId="77777777" w:rsidR="003E2794" w:rsidRDefault="003E2794" w:rsidP="00D25636">
            <w:pPr>
              <w:jc w:val="center"/>
            </w:pPr>
            <w:r>
              <w:rPr>
                <w:b/>
              </w:rPr>
              <w:t>WEEK 9</w:t>
            </w:r>
          </w:p>
        </w:tc>
      </w:tr>
      <w:tr w:rsidR="003E2794" w14:paraId="40159A8D" w14:textId="77777777" w:rsidTr="00815CB2">
        <w:tc>
          <w:tcPr>
            <w:tcW w:w="1255" w:type="dxa"/>
            <w:shd w:val="clear" w:color="auto" w:fill="D9D9D9" w:themeFill="background1" w:themeFillShade="D9"/>
          </w:tcPr>
          <w:p w14:paraId="7427546F"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3DF142C" w14:textId="77777777" w:rsidR="003E2794" w:rsidRPr="0030278C" w:rsidRDefault="003E2794" w:rsidP="00D25636">
            <w:pPr>
              <w:jc w:val="center"/>
              <w:rPr>
                <w:b/>
              </w:rPr>
            </w:pPr>
            <w:r w:rsidRPr="0030278C">
              <w:rPr>
                <w:b/>
              </w:rPr>
              <w:t>Topics</w:t>
            </w:r>
          </w:p>
        </w:tc>
      </w:tr>
      <w:tr w:rsidR="003E2794" w14:paraId="490A54B4" w14:textId="77777777" w:rsidTr="00815CB2">
        <w:tc>
          <w:tcPr>
            <w:tcW w:w="1255" w:type="dxa"/>
          </w:tcPr>
          <w:p w14:paraId="17D6E067" w14:textId="77777777" w:rsidR="00BB0970" w:rsidRDefault="003E025D" w:rsidP="00D25636">
            <w:r>
              <w:t xml:space="preserve">Lect </w:t>
            </w:r>
            <w:r w:rsidR="003E2794">
              <w:t xml:space="preserve"># </w:t>
            </w:r>
            <w:r w:rsidR="00DE73D2">
              <w:t>24</w:t>
            </w:r>
          </w:p>
          <w:p w14:paraId="296B8658" w14:textId="77777777" w:rsidR="00BB0970" w:rsidRDefault="002B4E93" w:rsidP="00D25636">
            <w:r>
              <w:t xml:space="preserve">Lect # </w:t>
            </w:r>
            <w:r w:rsidR="00DE73D2">
              <w:t>25</w:t>
            </w:r>
          </w:p>
          <w:p w14:paraId="1D0D96EB" w14:textId="77777777" w:rsidR="00815CB2" w:rsidRDefault="00815CB2" w:rsidP="00D25636">
            <w:r>
              <w:t>Lect #</w:t>
            </w:r>
            <w:r w:rsidR="00DE73D2">
              <w:t xml:space="preserve"> 26</w:t>
            </w:r>
          </w:p>
        </w:tc>
        <w:tc>
          <w:tcPr>
            <w:tcW w:w="7990" w:type="dxa"/>
          </w:tcPr>
          <w:p w14:paraId="2D636AA6" w14:textId="77777777" w:rsidR="00FD281E" w:rsidRDefault="00944006" w:rsidP="00FD281E">
            <w:r>
              <w:t>Introduction to semiconductors.</w:t>
            </w:r>
          </w:p>
          <w:p w14:paraId="59FF1B66" w14:textId="77777777" w:rsidR="00944006" w:rsidRDefault="00944006" w:rsidP="00FD281E">
            <w:r>
              <w:t>Energy band description of semiconductors.</w:t>
            </w:r>
          </w:p>
          <w:p w14:paraId="2ACB01A1" w14:textId="77777777" w:rsidR="002B4E93" w:rsidRDefault="00944006" w:rsidP="00BB0970">
            <w:r>
              <w:t>Intrinsic and extrinsic semiconductors.</w:t>
            </w:r>
          </w:p>
        </w:tc>
      </w:tr>
      <w:tr w:rsidR="003E2794" w14:paraId="0977A7A8" w14:textId="77777777" w:rsidTr="00D354FE">
        <w:tc>
          <w:tcPr>
            <w:tcW w:w="9245" w:type="dxa"/>
            <w:gridSpan w:val="2"/>
            <w:shd w:val="clear" w:color="auto" w:fill="D9D9D9" w:themeFill="background1" w:themeFillShade="D9"/>
          </w:tcPr>
          <w:p w14:paraId="2C6067B7" w14:textId="77777777" w:rsidR="003E2794" w:rsidRDefault="003E2794" w:rsidP="00D25636">
            <w:pPr>
              <w:jc w:val="center"/>
            </w:pPr>
            <w:r>
              <w:rPr>
                <w:b/>
              </w:rPr>
              <w:t>WEEK 10</w:t>
            </w:r>
          </w:p>
        </w:tc>
      </w:tr>
      <w:tr w:rsidR="003E2794" w14:paraId="5D2D580B" w14:textId="77777777" w:rsidTr="00815CB2">
        <w:tc>
          <w:tcPr>
            <w:tcW w:w="1255" w:type="dxa"/>
            <w:shd w:val="clear" w:color="auto" w:fill="D9D9D9" w:themeFill="background1" w:themeFillShade="D9"/>
          </w:tcPr>
          <w:p w14:paraId="4E679925"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776AF45C" w14:textId="77777777" w:rsidR="003E2794" w:rsidRPr="0030278C" w:rsidRDefault="003E2794" w:rsidP="00D25636">
            <w:pPr>
              <w:jc w:val="center"/>
              <w:rPr>
                <w:b/>
              </w:rPr>
            </w:pPr>
            <w:r w:rsidRPr="0030278C">
              <w:rPr>
                <w:b/>
              </w:rPr>
              <w:t>Topics</w:t>
            </w:r>
          </w:p>
        </w:tc>
      </w:tr>
      <w:tr w:rsidR="003E2794" w14:paraId="7CF0C1D4" w14:textId="77777777" w:rsidTr="00815CB2">
        <w:tc>
          <w:tcPr>
            <w:tcW w:w="1255" w:type="dxa"/>
          </w:tcPr>
          <w:p w14:paraId="2F978A1E" w14:textId="77777777" w:rsidR="00A13336" w:rsidRDefault="003E2794" w:rsidP="00D25636">
            <w:r>
              <w:t xml:space="preserve">Lect # </w:t>
            </w:r>
            <w:r w:rsidR="00DE73D2">
              <w:t>27</w:t>
            </w:r>
          </w:p>
          <w:p w14:paraId="639A7EDB" w14:textId="77777777" w:rsidR="00A13336" w:rsidRDefault="003E2794" w:rsidP="00D25636">
            <w:r>
              <w:t>Lect #</w:t>
            </w:r>
            <w:r w:rsidR="00DE73D2">
              <w:t xml:space="preserve"> 28</w:t>
            </w:r>
          </w:p>
          <w:p w14:paraId="39018F38" w14:textId="77777777" w:rsidR="00815CB2" w:rsidRDefault="00815CB2" w:rsidP="00D25636">
            <w:r>
              <w:t>Lect #</w:t>
            </w:r>
            <w:r w:rsidR="00DE73D2">
              <w:t xml:space="preserve"> 29</w:t>
            </w:r>
          </w:p>
        </w:tc>
        <w:tc>
          <w:tcPr>
            <w:tcW w:w="7990" w:type="dxa"/>
          </w:tcPr>
          <w:p w14:paraId="0BE03442" w14:textId="77777777" w:rsidR="007A2D6A" w:rsidRPr="00A13336" w:rsidRDefault="00944006" w:rsidP="007A2D6A">
            <w:pPr>
              <w:pStyle w:val="NoSpacing"/>
              <w:rPr>
                <w:rFonts w:ascii="Times New Roman" w:hAnsi="Times New Roman"/>
                <w:sz w:val="24"/>
                <w:szCs w:val="24"/>
              </w:rPr>
            </w:pPr>
            <w:r>
              <w:rPr>
                <w:rFonts w:ascii="Times New Roman" w:hAnsi="Times New Roman"/>
                <w:sz w:val="24"/>
                <w:szCs w:val="24"/>
              </w:rPr>
              <w:t>N type and P type semiconductors.</w:t>
            </w:r>
          </w:p>
          <w:p w14:paraId="33418472" w14:textId="77777777" w:rsidR="00280384" w:rsidRDefault="00944006" w:rsidP="009F1BBF">
            <w:r>
              <w:t>PN junction and its characteristics.</w:t>
            </w:r>
            <w:r w:rsidR="00280384">
              <w:t xml:space="preserve"> </w:t>
            </w:r>
          </w:p>
          <w:p w14:paraId="7382D34A" w14:textId="77777777" w:rsidR="009F1BBF" w:rsidRPr="009F1BBF" w:rsidRDefault="00944006" w:rsidP="009F1BBF">
            <w:r>
              <w:t>Biasing of PN junction.</w:t>
            </w:r>
          </w:p>
        </w:tc>
      </w:tr>
      <w:tr w:rsidR="003E2794" w14:paraId="755D98A0" w14:textId="77777777" w:rsidTr="00D354FE">
        <w:tc>
          <w:tcPr>
            <w:tcW w:w="9245" w:type="dxa"/>
            <w:gridSpan w:val="2"/>
            <w:shd w:val="clear" w:color="auto" w:fill="D9D9D9" w:themeFill="background1" w:themeFillShade="D9"/>
          </w:tcPr>
          <w:p w14:paraId="3B48DD46" w14:textId="77777777" w:rsidR="003E2794" w:rsidRDefault="003E2794" w:rsidP="00D25636">
            <w:pPr>
              <w:jc w:val="center"/>
            </w:pPr>
            <w:r>
              <w:rPr>
                <w:b/>
              </w:rPr>
              <w:t>WEEK 11</w:t>
            </w:r>
          </w:p>
        </w:tc>
      </w:tr>
      <w:tr w:rsidR="003E2794" w14:paraId="4AAE5044" w14:textId="77777777" w:rsidTr="00815CB2">
        <w:tc>
          <w:tcPr>
            <w:tcW w:w="1255" w:type="dxa"/>
            <w:shd w:val="clear" w:color="auto" w:fill="D9D9D9" w:themeFill="background1" w:themeFillShade="D9"/>
          </w:tcPr>
          <w:p w14:paraId="22B515E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8172334" w14:textId="77777777" w:rsidR="003E2794" w:rsidRPr="0030278C" w:rsidRDefault="003E2794" w:rsidP="00D25636">
            <w:pPr>
              <w:jc w:val="center"/>
              <w:rPr>
                <w:b/>
              </w:rPr>
            </w:pPr>
            <w:r w:rsidRPr="0030278C">
              <w:rPr>
                <w:b/>
              </w:rPr>
              <w:t>Topics</w:t>
            </w:r>
          </w:p>
        </w:tc>
      </w:tr>
      <w:tr w:rsidR="003E2794" w14:paraId="3CAE0F83" w14:textId="77777777" w:rsidTr="00815CB2">
        <w:tc>
          <w:tcPr>
            <w:tcW w:w="1255" w:type="dxa"/>
          </w:tcPr>
          <w:p w14:paraId="1C4A1A65" w14:textId="77777777" w:rsidR="00B10923" w:rsidRDefault="003E2794" w:rsidP="00D25636">
            <w:r>
              <w:t xml:space="preserve">Lect # </w:t>
            </w:r>
            <w:r w:rsidR="00515DDD">
              <w:t>30</w:t>
            </w:r>
          </w:p>
          <w:p w14:paraId="61E3586D" w14:textId="77777777" w:rsidR="00B10923" w:rsidRDefault="003E2794" w:rsidP="00D25636">
            <w:r>
              <w:t>Lect #</w:t>
            </w:r>
            <w:r w:rsidR="00515DDD">
              <w:t xml:space="preserve"> 31</w:t>
            </w:r>
          </w:p>
          <w:p w14:paraId="69C42F3A" w14:textId="77777777" w:rsidR="00815CB2" w:rsidRDefault="00815CB2" w:rsidP="00D25636">
            <w:r>
              <w:t>Lect #</w:t>
            </w:r>
            <w:r w:rsidR="00515DDD">
              <w:t xml:space="preserve"> 32</w:t>
            </w:r>
          </w:p>
        </w:tc>
        <w:tc>
          <w:tcPr>
            <w:tcW w:w="7990" w:type="dxa"/>
          </w:tcPr>
          <w:p w14:paraId="2654B7E9" w14:textId="77777777" w:rsidR="005E23E6" w:rsidRDefault="00766528" w:rsidP="00372F57">
            <w:r>
              <w:t>Volt ampere characteristics of PN junction.</w:t>
            </w:r>
            <w:r w:rsidR="00E067BC">
              <w:t xml:space="preserve"> </w:t>
            </w:r>
          </w:p>
          <w:p w14:paraId="1B203871" w14:textId="77777777" w:rsidR="00766528" w:rsidRDefault="00766528" w:rsidP="00372F57">
            <w:r>
              <w:t>Special purpose diodes.</w:t>
            </w:r>
          </w:p>
          <w:p w14:paraId="3E2215E0" w14:textId="77777777" w:rsidR="00766528" w:rsidRPr="00B10923" w:rsidRDefault="00766528" w:rsidP="00372F57">
            <w:r>
              <w:t>Zener diode, light emitting diode.</w:t>
            </w:r>
          </w:p>
        </w:tc>
      </w:tr>
      <w:tr w:rsidR="003E2794" w14:paraId="1DA3F240" w14:textId="77777777" w:rsidTr="00D354FE">
        <w:tc>
          <w:tcPr>
            <w:tcW w:w="9245" w:type="dxa"/>
            <w:gridSpan w:val="2"/>
            <w:shd w:val="clear" w:color="auto" w:fill="D9D9D9" w:themeFill="background1" w:themeFillShade="D9"/>
          </w:tcPr>
          <w:p w14:paraId="7C95E5F5" w14:textId="77777777" w:rsidR="003E2794" w:rsidRDefault="003E2794" w:rsidP="00D25636">
            <w:pPr>
              <w:jc w:val="center"/>
            </w:pPr>
            <w:r>
              <w:rPr>
                <w:b/>
              </w:rPr>
              <w:t>WEEK 12</w:t>
            </w:r>
          </w:p>
        </w:tc>
      </w:tr>
      <w:tr w:rsidR="003E2794" w14:paraId="7FB191B1" w14:textId="77777777" w:rsidTr="00815CB2">
        <w:tc>
          <w:tcPr>
            <w:tcW w:w="1255" w:type="dxa"/>
            <w:shd w:val="clear" w:color="auto" w:fill="D9D9D9" w:themeFill="background1" w:themeFillShade="D9"/>
          </w:tcPr>
          <w:p w14:paraId="359139AC"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5E4CB5" w14:textId="77777777" w:rsidR="003E2794" w:rsidRPr="0030278C" w:rsidRDefault="003E2794" w:rsidP="00D25636">
            <w:pPr>
              <w:jc w:val="center"/>
              <w:rPr>
                <w:b/>
              </w:rPr>
            </w:pPr>
            <w:r w:rsidRPr="0030278C">
              <w:rPr>
                <w:b/>
              </w:rPr>
              <w:t>Topics</w:t>
            </w:r>
          </w:p>
        </w:tc>
      </w:tr>
      <w:tr w:rsidR="003E2794" w14:paraId="1648C0B0" w14:textId="77777777" w:rsidTr="00815CB2">
        <w:tc>
          <w:tcPr>
            <w:tcW w:w="1255" w:type="dxa"/>
          </w:tcPr>
          <w:p w14:paraId="5A2F409D" w14:textId="77777777" w:rsidR="00791F79" w:rsidRDefault="001A61C1" w:rsidP="00D25636">
            <w:r>
              <w:t>Lect #</w:t>
            </w:r>
            <w:r w:rsidR="00515DDD">
              <w:t>33</w:t>
            </w:r>
          </w:p>
          <w:p w14:paraId="61CEB70D" w14:textId="77777777" w:rsidR="00791F79" w:rsidRDefault="003E2794" w:rsidP="00D25636">
            <w:r>
              <w:t>Lect #</w:t>
            </w:r>
            <w:r w:rsidR="00515DDD">
              <w:t>34</w:t>
            </w:r>
          </w:p>
          <w:p w14:paraId="52515CC4" w14:textId="77777777" w:rsidR="00815CB2" w:rsidRDefault="00815CB2" w:rsidP="00D25636">
            <w:r>
              <w:t>Lect #</w:t>
            </w:r>
            <w:r w:rsidR="00515DDD">
              <w:t>35</w:t>
            </w:r>
          </w:p>
        </w:tc>
        <w:tc>
          <w:tcPr>
            <w:tcW w:w="7990" w:type="dxa"/>
          </w:tcPr>
          <w:p w14:paraId="1660AC63" w14:textId="77777777" w:rsidR="00791F79" w:rsidRPr="00FE338A" w:rsidRDefault="00766528" w:rsidP="00766528">
            <w:r>
              <w:t>Photo diode, Varactor diode.</w:t>
            </w:r>
            <w:r w:rsidR="00FE338A" w:rsidRPr="00FE338A">
              <w:t xml:space="preserve">   </w:t>
            </w:r>
          </w:p>
          <w:p w14:paraId="15C21BFF" w14:textId="77777777" w:rsidR="00FE338A" w:rsidRDefault="00766528" w:rsidP="007A2D6A">
            <w:pPr>
              <w:pStyle w:val="NoSpacing"/>
              <w:rPr>
                <w:rFonts w:ascii="Times New Roman" w:hAnsi="Times New Roman"/>
                <w:sz w:val="24"/>
                <w:szCs w:val="24"/>
              </w:rPr>
            </w:pPr>
            <w:r>
              <w:rPr>
                <w:rFonts w:ascii="Times New Roman" w:hAnsi="Times New Roman"/>
                <w:sz w:val="24"/>
                <w:szCs w:val="24"/>
              </w:rPr>
              <w:t>Assignment #02</w:t>
            </w:r>
          </w:p>
          <w:p w14:paraId="52B8CACB" w14:textId="77777777" w:rsidR="004C6F5A" w:rsidRPr="00FE338A" w:rsidRDefault="00766528" w:rsidP="007A2D6A">
            <w:pPr>
              <w:pStyle w:val="NoSpacing"/>
              <w:rPr>
                <w:rFonts w:ascii="Times New Roman" w:hAnsi="Times New Roman"/>
                <w:sz w:val="24"/>
                <w:szCs w:val="24"/>
              </w:rPr>
            </w:pPr>
            <w:r>
              <w:rPr>
                <w:rFonts w:ascii="Times New Roman" w:hAnsi="Times New Roman"/>
                <w:sz w:val="24"/>
                <w:szCs w:val="24"/>
              </w:rPr>
              <w:t>Introduction to transistors.</w:t>
            </w:r>
          </w:p>
        </w:tc>
      </w:tr>
      <w:tr w:rsidR="003E2794" w14:paraId="3DA87105" w14:textId="77777777" w:rsidTr="00D354FE">
        <w:tc>
          <w:tcPr>
            <w:tcW w:w="9245" w:type="dxa"/>
            <w:gridSpan w:val="2"/>
            <w:shd w:val="clear" w:color="auto" w:fill="FFFFFF" w:themeFill="background1"/>
          </w:tcPr>
          <w:p w14:paraId="0014EBD8" w14:textId="77777777" w:rsidR="003E2794" w:rsidRPr="00BB7772" w:rsidRDefault="003E2794" w:rsidP="00D25636">
            <w:pPr>
              <w:jc w:val="center"/>
              <w:rPr>
                <w:b/>
              </w:rPr>
            </w:pPr>
          </w:p>
        </w:tc>
      </w:tr>
      <w:tr w:rsidR="003E2794" w14:paraId="074C5C6A" w14:textId="77777777" w:rsidTr="00D354FE">
        <w:tc>
          <w:tcPr>
            <w:tcW w:w="9245" w:type="dxa"/>
            <w:gridSpan w:val="2"/>
            <w:shd w:val="clear" w:color="auto" w:fill="D9D9D9" w:themeFill="background1" w:themeFillShade="D9"/>
          </w:tcPr>
          <w:p w14:paraId="0204A576"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9</w:t>
            </w:r>
            <w:r w:rsidRPr="00A73F43">
              <w:rPr>
                <w:b/>
                <w:vertAlign w:val="superscript"/>
              </w:rPr>
              <w:t>th</w:t>
            </w:r>
            <w:r>
              <w:rPr>
                <w:b/>
              </w:rPr>
              <w:t xml:space="preserve"> -12</w:t>
            </w:r>
            <w:r w:rsidRPr="00A73F43">
              <w:rPr>
                <w:b/>
                <w:vertAlign w:val="superscript"/>
              </w:rPr>
              <w:t>th</w:t>
            </w:r>
            <w:r>
              <w:rPr>
                <w:b/>
              </w:rPr>
              <w:t xml:space="preserve"> weeks of teaching.</w:t>
            </w:r>
          </w:p>
        </w:tc>
      </w:tr>
      <w:tr w:rsidR="003E2794" w14:paraId="7FD3A12C" w14:textId="77777777" w:rsidTr="00D354FE">
        <w:tc>
          <w:tcPr>
            <w:tcW w:w="9245" w:type="dxa"/>
            <w:gridSpan w:val="2"/>
          </w:tcPr>
          <w:p w14:paraId="1781F8FF" w14:textId="77777777" w:rsidR="00CB0E07" w:rsidRDefault="00CB0E07" w:rsidP="00CB0E07">
            <w:pPr>
              <w:pStyle w:val="NoSpacing"/>
              <w:rPr>
                <w:rFonts w:ascii="Times New Roman" w:hAnsi="Times New Roman"/>
                <w:sz w:val="24"/>
                <w:szCs w:val="24"/>
              </w:rPr>
            </w:pPr>
          </w:p>
          <w:p w14:paraId="703A18BB" w14:textId="77777777" w:rsidR="00372F57" w:rsidRDefault="00372F57" w:rsidP="00CB0E07">
            <w:pPr>
              <w:pStyle w:val="NoSpacing"/>
            </w:pPr>
            <w:r>
              <w:t xml:space="preserve"> </w:t>
            </w:r>
          </w:p>
        </w:tc>
      </w:tr>
      <w:tr w:rsidR="003E2794" w14:paraId="14471E7F" w14:textId="77777777" w:rsidTr="00D354FE">
        <w:tc>
          <w:tcPr>
            <w:tcW w:w="9245" w:type="dxa"/>
            <w:gridSpan w:val="2"/>
          </w:tcPr>
          <w:p w14:paraId="74DB187B" w14:textId="77777777" w:rsidR="003E2794" w:rsidRDefault="003E2794" w:rsidP="00D25636">
            <w:pPr>
              <w:jc w:val="center"/>
              <w:rPr>
                <w:b/>
              </w:rPr>
            </w:pPr>
          </w:p>
        </w:tc>
      </w:tr>
      <w:tr w:rsidR="003E2794" w14:paraId="7CF93838" w14:textId="77777777" w:rsidTr="00D354FE">
        <w:tc>
          <w:tcPr>
            <w:tcW w:w="9245" w:type="dxa"/>
            <w:gridSpan w:val="2"/>
            <w:shd w:val="clear" w:color="auto" w:fill="D9D9D9" w:themeFill="background1" w:themeFillShade="D9"/>
          </w:tcPr>
          <w:p w14:paraId="0769B2B3" w14:textId="77777777" w:rsidR="003E2794" w:rsidRDefault="003E2794" w:rsidP="00D25636">
            <w:pPr>
              <w:jc w:val="center"/>
            </w:pPr>
            <w:r>
              <w:rPr>
                <w:b/>
              </w:rPr>
              <w:t>WEEK 13</w:t>
            </w:r>
          </w:p>
        </w:tc>
      </w:tr>
      <w:tr w:rsidR="003E2794" w14:paraId="4EFA1AF3" w14:textId="77777777" w:rsidTr="00815CB2">
        <w:tc>
          <w:tcPr>
            <w:tcW w:w="1255" w:type="dxa"/>
            <w:shd w:val="clear" w:color="auto" w:fill="D9D9D9" w:themeFill="background1" w:themeFillShade="D9"/>
          </w:tcPr>
          <w:p w14:paraId="7FEEA936"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1DE79FA" w14:textId="77777777" w:rsidR="003E2794" w:rsidRPr="0030278C" w:rsidRDefault="003E2794" w:rsidP="00D25636">
            <w:pPr>
              <w:jc w:val="center"/>
              <w:rPr>
                <w:b/>
              </w:rPr>
            </w:pPr>
            <w:r w:rsidRPr="0030278C">
              <w:rPr>
                <w:b/>
              </w:rPr>
              <w:t>Topics</w:t>
            </w:r>
          </w:p>
        </w:tc>
      </w:tr>
      <w:tr w:rsidR="003E2794" w14:paraId="3473F01E" w14:textId="77777777" w:rsidTr="00815CB2">
        <w:tc>
          <w:tcPr>
            <w:tcW w:w="1255" w:type="dxa"/>
          </w:tcPr>
          <w:p w14:paraId="6BE8BFC8" w14:textId="77777777" w:rsidR="00026AF7" w:rsidRDefault="003E2794" w:rsidP="00843309">
            <w:r>
              <w:t xml:space="preserve">Lect # </w:t>
            </w:r>
            <w:r w:rsidR="00831A81">
              <w:t>36</w:t>
            </w:r>
          </w:p>
          <w:p w14:paraId="5B1254E4" w14:textId="77777777" w:rsidR="00026AF7" w:rsidRDefault="003E2794" w:rsidP="00843309">
            <w:r>
              <w:t>Lect #</w:t>
            </w:r>
            <w:r w:rsidR="00831A81">
              <w:t>37</w:t>
            </w:r>
          </w:p>
          <w:p w14:paraId="694F84C5" w14:textId="77777777" w:rsidR="00815CB2" w:rsidRDefault="00815CB2" w:rsidP="00843309">
            <w:r>
              <w:t>Lect #</w:t>
            </w:r>
            <w:r w:rsidR="00831A81">
              <w:t>38</w:t>
            </w:r>
          </w:p>
        </w:tc>
        <w:tc>
          <w:tcPr>
            <w:tcW w:w="7990" w:type="dxa"/>
          </w:tcPr>
          <w:p w14:paraId="2AA56085" w14:textId="77777777" w:rsidR="00026AF7" w:rsidRPr="00914C26" w:rsidRDefault="00766528" w:rsidP="007A2D6A">
            <w:pPr>
              <w:pStyle w:val="NoSpacing"/>
              <w:rPr>
                <w:rFonts w:ascii="Times New Roman" w:hAnsi="Times New Roman"/>
                <w:sz w:val="24"/>
                <w:szCs w:val="24"/>
              </w:rPr>
            </w:pPr>
            <w:r>
              <w:rPr>
                <w:rFonts w:ascii="Times New Roman" w:hAnsi="Times New Roman"/>
                <w:sz w:val="24"/>
                <w:szCs w:val="24"/>
              </w:rPr>
              <w:t>Transistor as an amplifier.</w:t>
            </w:r>
          </w:p>
          <w:p w14:paraId="257497D3" w14:textId="77777777" w:rsidR="00914C26" w:rsidRDefault="00766528" w:rsidP="00026AF7">
            <w:pPr>
              <w:pStyle w:val="NoSpacing"/>
              <w:rPr>
                <w:rFonts w:ascii="Times New Roman" w:hAnsi="Times New Roman"/>
                <w:sz w:val="24"/>
                <w:szCs w:val="24"/>
              </w:rPr>
            </w:pPr>
            <w:r>
              <w:rPr>
                <w:rFonts w:ascii="Times New Roman" w:hAnsi="Times New Roman"/>
                <w:sz w:val="24"/>
                <w:szCs w:val="24"/>
              </w:rPr>
              <w:t>Test#02</w:t>
            </w:r>
          </w:p>
          <w:p w14:paraId="04F13466" w14:textId="77777777" w:rsidR="00396CCE" w:rsidRPr="00914C26" w:rsidRDefault="00064BF4" w:rsidP="00026AF7">
            <w:pPr>
              <w:pStyle w:val="NoSpacing"/>
              <w:rPr>
                <w:rFonts w:ascii="Times New Roman" w:hAnsi="Times New Roman"/>
                <w:sz w:val="24"/>
                <w:szCs w:val="24"/>
              </w:rPr>
            </w:pPr>
            <w:r>
              <w:rPr>
                <w:rFonts w:ascii="Times New Roman" w:hAnsi="Times New Roman"/>
                <w:sz w:val="24"/>
                <w:szCs w:val="24"/>
              </w:rPr>
              <w:t>Introduction to measuring instruments.</w:t>
            </w:r>
          </w:p>
        </w:tc>
      </w:tr>
      <w:tr w:rsidR="003E2794" w14:paraId="584248E9" w14:textId="77777777" w:rsidTr="00D354FE">
        <w:tc>
          <w:tcPr>
            <w:tcW w:w="9245" w:type="dxa"/>
            <w:gridSpan w:val="2"/>
            <w:shd w:val="clear" w:color="auto" w:fill="D9D9D9" w:themeFill="background1" w:themeFillShade="D9"/>
          </w:tcPr>
          <w:p w14:paraId="5ECF782D" w14:textId="77777777" w:rsidR="003E2794" w:rsidRDefault="003E2794" w:rsidP="00D25636">
            <w:pPr>
              <w:jc w:val="center"/>
            </w:pPr>
            <w:r>
              <w:rPr>
                <w:b/>
              </w:rPr>
              <w:t>WEEK 14</w:t>
            </w:r>
          </w:p>
        </w:tc>
      </w:tr>
      <w:tr w:rsidR="003E2794" w14:paraId="7D0D0F73" w14:textId="77777777" w:rsidTr="00815CB2">
        <w:tc>
          <w:tcPr>
            <w:tcW w:w="1255" w:type="dxa"/>
            <w:shd w:val="clear" w:color="auto" w:fill="D9D9D9" w:themeFill="background1" w:themeFillShade="D9"/>
          </w:tcPr>
          <w:p w14:paraId="01F4087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9F4527C" w14:textId="77777777" w:rsidR="003E2794" w:rsidRPr="0030278C" w:rsidRDefault="003E2794" w:rsidP="00D25636">
            <w:pPr>
              <w:jc w:val="center"/>
              <w:rPr>
                <w:b/>
              </w:rPr>
            </w:pPr>
            <w:r w:rsidRPr="0030278C">
              <w:rPr>
                <w:b/>
              </w:rPr>
              <w:t>Topics</w:t>
            </w:r>
          </w:p>
        </w:tc>
      </w:tr>
      <w:tr w:rsidR="003E2794" w14:paraId="424A863F" w14:textId="77777777" w:rsidTr="00815CB2">
        <w:tc>
          <w:tcPr>
            <w:tcW w:w="1255" w:type="dxa"/>
          </w:tcPr>
          <w:p w14:paraId="7916ACA5" w14:textId="77777777" w:rsidR="00E761DC" w:rsidRDefault="003E2794" w:rsidP="005632AC">
            <w:r>
              <w:t xml:space="preserve">Lect # </w:t>
            </w:r>
            <w:r w:rsidR="00831A81">
              <w:t>39</w:t>
            </w:r>
          </w:p>
          <w:p w14:paraId="75EA2D00" w14:textId="77777777" w:rsidR="00E761DC" w:rsidRDefault="003E2794" w:rsidP="005632AC">
            <w:r>
              <w:t xml:space="preserve">Lect # </w:t>
            </w:r>
            <w:r w:rsidR="00831A81">
              <w:t>40</w:t>
            </w:r>
          </w:p>
          <w:p w14:paraId="33CD4AF8" w14:textId="77777777" w:rsidR="00815CB2" w:rsidRDefault="00815CB2" w:rsidP="005632AC">
            <w:r>
              <w:t>Lect #</w:t>
            </w:r>
            <w:r w:rsidR="00831A81">
              <w:t xml:space="preserve"> 41</w:t>
            </w:r>
          </w:p>
        </w:tc>
        <w:tc>
          <w:tcPr>
            <w:tcW w:w="7990" w:type="dxa"/>
          </w:tcPr>
          <w:p w14:paraId="65C1CA35" w14:textId="77777777" w:rsidR="00E761DC" w:rsidRPr="00914C26" w:rsidRDefault="00064BF4" w:rsidP="007A2D6A">
            <w:r>
              <w:t>Measuring instruments on the basis of principle of operation.</w:t>
            </w:r>
          </w:p>
          <w:p w14:paraId="56774358" w14:textId="77777777" w:rsidR="008A02C0" w:rsidRDefault="00064BF4" w:rsidP="007A2D6A">
            <w:r>
              <w:t>PMMC volt meters and ammeters.</w:t>
            </w:r>
          </w:p>
          <w:p w14:paraId="385F7CFB" w14:textId="77777777" w:rsidR="00064BF4" w:rsidRPr="002808B6" w:rsidRDefault="00064BF4" w:rsidP="007A2D6A">
            <w:pPr>
              <w:rPr>
                <w:b/>
              </w:rPr>
            </w:pPr>
            <w:r>
              <w:t>Ohmmeter and multimeter.</w:t>
            </w:r>
          </w:p>
        </w:tc>
      </w:tr>
      <w:tr w:rsidR="003E2794" w14:paraId="4A5EA3E2" w14:textId="77777777" w:rsidTr="00D354FE">
        <w:tc>
          <w:tcPr>
            <w:tcW w:w="9245" w:type="dxa"/>
            <w:gridSpan w:val="2"/>
            <w:shd w:val="clear" w:color="auto" w:fill="D9D9D9" w:themeFill="background1" w:themeFillShade="D9"/>
          </w:tcPr>
          <w:p w14:paraId="400CE94A" w14:textId="77777777" w:rsidR="003E2794" w:rsidRDefault="003E2794" w:rsidP="00D25636">
            <w:pPr>
              <w:jc w:val="center"/>
            </w:pPr>
            <w:r>
              <w:rPr>
                <w:b/>
              </w:rPr>
              <w:t>WEEK 15</w:t>
            </w:r>
          </w:p>
        </w:tc>
      </w:tr>
      <w:tr w:rsidR="003E2794" w14:paraId="31D0E68A" w14:textId="77777777" w:rsidTr="00815CB2">
        <w:tc>
          <w:tcPr>
            <w:tcW w:w="1255" w:type="dxa"/>
            <w:shd w:val="clear" w:color="auto" w:fill="D9D9D9" w:themeFill="background1" w:themeFillShade="D9"/>
          </w:tcPr>
          <w:p w14:paraId="2BC1F370" w14:textId="77777777" w:rsidR="003E2794" w:rsidRPr="0030278C" w:rsidRDefault="003E2794" w:rsidP="00D25636">
            <w:pPr>
              <w:jc w:val="center"/>
              <w:rPr>
                <w:b/>
              </w:rPr>
            </w:pPr>
          </w:p>
        </w:tc>
        <w:tc>
          <w:tcPr>
            <w:tcW w:w="7990" w:type="dxa"/>
            <w:shd w:val="clear" w:color="auto" w:fill="D9D9D9" w:themeFill="background1" w:themeFillShade="D9"/>
          </w:tcPr>
          <w:p w14:paraId="4AA4DD76" w14:textId="77777777" w:rsidR="003E2794" w:rsidRPr="0030278C" w:rsidRDefault="003E2794" w:rsidP="00D25636">
            <w:pPr>
              <w:jc w:val="center"/>
              <w:rPr>
                <w:b/>
              </w:rPr>
            </w:pPr>
            <w:r w:rsidRPr="0030278C">
              <w:rPr>
                <w:b/>
              </w:rPr>
              <w:t>Topics</w:t>
            </w:r>
          </w:p>
        </w:tc>
      </w:tr>
      <w:tr w:rsidR="003E2794" w14:paraId="3B4E04F4" w14:textId="77777777" w:rsidTr="00815CB2">
        <w:tc>
          <w:tcPr>
            <w:tcW w:w="1255" w:type="dxa"/>
          </w:tcPr>
          <w:p w14:paraId="3628FA79" w14:textId="77777777" w:rsidR="003E2794" w:rsidRDefault="003E2794" w:rsidP="00D25636">
            <w:r>
              <w:t xml:space="preserve"> </w:t>
            </w:r>
            <w:r w:rsidR="00BE1B27">
              <w:t>Lect #</w:t>
            </w:r>
            <w:r w:rsidR="00831A81">
              <w:t>42</w:t>
            </w:r>
          </w:p>
          <w:p w14:paraId="5D1DD297" w14:textId="77777777" w:rsidR="00BE1B27" w:rsidRDefault="00BE1B27" w:rsidP="00D25636">
            <w:r>
              <w:t xml:space="preserve"> Lect #</w:t>
            </w:r>
            <w:r w:rsidR="00831A81">
              <w:t>43</w:t>
            </w:r>
          </w:p>
          <w:p w14:paraId="5C24D481" w14:textId="77777777" w:rsidR="00815CB2" w:rsidRDefault="00815CB2" w:rsidP="00D25636">
            <w:r>
              <w:t>Lect #</w:t>
            </w:r>
            <w:r w:rsidR="00831A81">
              <w:t>44</w:t>
            </w:r>
          </w:p>
        </w:tc>
        <w:tc>
          <w:tcPr>
            <w:tcW w:w="7990" w:type="dxa"/>
          </w:tcPr>
          <w:p w14:paraId="0BF9370D" w14:textId="77777777" w:rsidR="008A02C0" w:rsidRDefault="00064BF4" w:rsidP="00D25636">
            <w:r>
              <w:t>Transducers and types.</w:t>
            </w:r>
          </w:p>
          <w:p w14:paraId="72C1AD8F" w14:textId="77777777" w:rsidR="00831A81" w:rsidRDefault="00064BF4" w:rsidP="00D25636">
            <w:r>
              <w:t>Sensors and types.</w:t>
            </w:r>
          </w:p>
          <w:p w14:paraId="0B2C3DDD" w14:textId="77777777" w:rsidR="00064BF4" w:rsidRDefault="00064BF4" w:rsidP="00D25636">
            <w:r>
              <w:t>Presentation.</w:t>
            </w:r>
          </w:p>
        </w:tc>
      </w:tr>
      <w:tr w:rsidR="003E2794" w14:paraId="7415A81B" w14:textId="77777777" w:rsidTr="00D354FE">
        <w:tc>
          <w:tcPr>
            <w:tcW w:w="9245" w:type="dxa"/>
            <w:gridSpan w:val="2"/>
            <w:shd w:val="clear" w:color="auto" w:fill="D9D9D9" w:themeFill="background1" w:themeFillShade="D9"/>
          </w:tcPr>
          <w:p w14:paraId="3B20CAED" w14:textId="77777777" w:rsidR="003E2794" w:rsidRPr="00AB67C6" w:rsidRDefault="003E2794" w:rsidP="00177A26">
            <w:pPr>
              <w:jc w:val="center"/>
              <w:rPr>
                <w:b/>
              </w:rPr>
            </w:pPr>
            <w:r>
              <w:rPr>
                <w:b/>
              </w:rPr>
              <w:t>2</w:t>
            </w:r>
            <w:r w:rsidRPr="00A73F43">
              <w:rPr>
                <w:b/>
                <w:vertAlign w:val="superscript"/>
              </w:rPr>
              <w:t>nd</w:t>
            </w:r>
            <w:r>
              <w:rPr>
                <w:b/>
              </w:rPr>
              <w:t xml:space="preserve">  </w:t>
            </w:r>
            <w:r w:rsidRPr="00AB67C6">
              <w:rPr>
                <w:b/>
              </w:rPr>
              <w:t xml:space="preserve">Surprise Tests </w:t>
            </w:r>
            <w:r>
              <w:rPr>
                <w:b/>
              </w:rPr>
              <w:t xml:space="preserve">to be </w:t>
            </w:r>
            <w:r w:rsidRPr="00AB67C6">
              <w:rPr>
                <w:b/>
              </w:rPr>
              <w:t xml:space="preserve">Conducted </w:t>
            </w:r>
            <w:r w:rsidR="00FD3466">
              <w:rPr>
                <w:b/>
              </w:rPr>
              <w:t>(date) 27/05/2017</w:t>
            </w:r>
            <w:r w:rsidRPr="00751865">
              <w:rPr>
                <w:b/>
                <w:u w:val="single"/>
              </w:rPr>
              <w:t>_(</w:t>
            </w:r>
            <w:r>
              <w:rPr>
                <w:b/>
              </w:rPr>
              <w:t>should be conducted during 13</w:t>
            </w:r>
            <w:r w:rsidRPr="00A73F43">
              <w:rPr>
                <w:b/>
                <w:vertAlign w:val="superscript"/>
              </w:rPr>
              <w:t>th</w:t>
            </w:r>
            <w:r w:rsidR="00F310D4">
              <w:rPr>
                <w:b/>
              </w:rPr>
              <w:t xml:space="preserve"> </w:t>
            </w:r>
            <w:r>
              <w:rPr>
                <w:b/>
              </w:rPr>
              <w:t>15</w:t>
            </w:r>
            <w:r w:rsidRPr="00A73F43">
              <w:rPr>
                <w:b/>
                <w:vertAlign w:val="superscript"/>
              </w:rPr>
              <w:t>th</w:t>
            </w:r>
            <w:r>
              <w:rPr>
                <w:b/>
              </w:rPr>
              <w:t xml:space="preserve">  Weeks)</w:t>
            </w:r>
          </w:p>
        </w:tc>
      </w:tr>
      <w:tr w:rsidR="003E2794" w14:paraId="7234E714" w14:textId="77777777" w:rsidTr="00D354FE">
        <w:tc>
          <w:tcPr>
            <w:tcW w:w="9245" w:type="dxa"/>
            <w:gridSpan w:val="2"/>
            <w:shd w:val="clear" w:color="auto" w:fill="D9D9D9" w:themeFill="background1" w:themeFillShade="D9"/>
          </w:tcPr>
          <w:p w14:paraId="7DDF14FB"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12</w:t>
            </w:r>
            <w:r w:rsidRPr="00A73F43">
              <w:rPr>
                <w:b/>
                <w:vertAlign w:val="superscript"/>
              </w:rPr>
              <w:t>th</w:t>
            </w:r>
            <w:r>
              <w:rPr>
                <w:b/>
              </w:rPr>
              <w:t xml:space="preserve"> -16</w:t>
            </w:r>
            <w:r w:rsidRPr="00A73F43">
              <w:rPr>
                <w:b/>
                <w:vertAlign w:val="superscript"/>
              </w:rPr>
              <w:t>th</w:t>
            </w:r>
            <w:r>
              <w:rPr>
                <w:b/>
              </w:rPr>
              <w:t xml:space="preserve"> </w:t>
            </w:r>
            <w:r w:rsidRPr="00BB7772">
              <w:rPr>
                <w:b/>
              </w:rPr>
              <w:t>weeks of teaching.</w:t>
            </w:r>
          </w:p>
        </w:tc>
      </w:tr>
      <w:tr w:rsidR="003E2794" w14:paraId="6086EA3D" w14:textId="77777777" w:rsidTr="00D354FE">
        <w:tc>
          <w:tcPr>
            <w:tcW w:w="9245" w:type="dxa"/>
            <w:gridSpan w:val="2"/>
          </w:tcPr>
          <w:p w14:paraId="7291DAE1" w14:textId="77777777" w:rsidR="003E2794" w:rsidRPr="00413A01" w:rsidRDefault="003E2794" w:rsidP="00D25636">
            <w:pPr>
              <w:spacing w:line="360" w:lineRule="auto"/>
            </w:pPr>
          </w:p>
        </w:tc>
      </w:tr>
      <w:tr w:rsidR="003E2794" w14:paraId="3364AF88" w14:textId="77777777" w:rsidTr="00D354FE">
        <w:tc>
          <w:tcPr>
            <w:tcW w:w="9245" w:type="dxa"/>
            <w:gridSpan w:val="2"/>
          </w:tcPr>
          <w:p w14:paraId="32D513C8" w14:textId="77777777" w:rsidR="003E2794" w:rsidRPr="00413A01" w:rsidRDefault="003E2794" w:rsidP="00D25636">
            <w:pPr>
              <w:spacing w:line="360" w:lineRule="auto"/>
              <w:rPr>
                <w:b/>
              </w:rPr>
            </w:pPr>
            <w:r w:rsidRPr="00413A01">
              <w:rPr>
                <w:b/>
              </w:rPr>
              <w:t xml:space="preserve">Final Semester Examination </w:t>
            </w:r>
          </w:p>
        </w:tc>
      </w:tr>
    </w:tbl>
    <w:p w14:paraId="38AEC002" w14:textId="77777777" w:rsidR="003E2794" w:rsidRDefault="003E2794" w:rsidP="003E2794">
      <w:pPr>
        <w:rPr>
          <w:b/>
        </w:rPr>
      </w:pPr>
    </w:p>
    <w:p w14:paraId="2308F122" w14:textId="77777777" w:rsidR="003E2794" w:rsidRDefault="003E2794" w:rsidP="003E2794">
      <w:pPr>
        <w:rPr>
          <w:b/>
        </w:rPr>
      </w:pPr>
    </w:p>
    <w:p w14:paraId="2917681D" w14:textId="77777777" w:rsidR="003E2794" w:rsidRDefault="003E2794" w:rsidP="003E2794">
      <w:pPr>
        <w:rPr>
          <w:b/>
        </w:rPr>
      </w:pPr>
      <w:r>
        <w:rPr>
          <w:b/>
        </w:rPr>
        <w:t>Signature of subject teacher</w:t>
      </w:r>
      <w:r w:rsidR="00F310D4">
        <w:rPr>
          <w:b/>
        </w:rPr>
        <w:t xml:space="preserve"> __________________</w:t>
      </w:r>
    </w:p>
    <w:p w14:paraId="0201F44F" w14:textId="77777777" w:rsidR="003E2794" w:rsidRDefault="003E2794" w:rsidP="003E2794">
      <w:pPr>
        <w:rPr>
          <w:b/>
        </w:rPr>
      </w:pPr>
    </w:p>
    <w:p w14:paraId="20063106" w14:textId="77777777" w:rsidR="003E2794" w:rsidRDefault="003E2794" w:rsidP="003E2794">
      <w:pPr>
        <w:jc w:val="center"/>
        <w:rPr>
          <w:b/>
        </w:rPr>
      </w:pPr>
    </w:p>
    <w:p w14:paraId="2893811C" w14:textId="77777777" w:rsidR="003E2794" w:rsidRDefault="003E2794" w:rsidP="003E2794">
      <w:pPr>
        <w:jc w:val="center"/>
        <w:rPr>
          <w:b/>
        </w:rPr>
      </w:pPr>
    </w:p>
    <w:p w14:paraId="3DCCD60E" w14:textId="77777777" w:rsidR="003E2794" w:rsidRDefault="003E2794" w:rsidP="003E2794">
      <w:pPr>
        <w:jc w:val="center"/>
        <w:rPr>
          <w:b/>
        </w:rPr>
      </w:pPr>
    </w:p>
    <w:p w14:paraId="763CAA7A" w14:textId="77777777" w:rsidR="003E2794" w:rsidRDefault="003E2794" w:rsidP="003E2794">
      <w:pPr>
        <w:jc w:val="center"/>
        <w:rPr>
          <w:b/>
        </w:rPr>
      </w:pPr>
    </w:p>
    <w:p w14:paraId="106510E5" w14:textId="77777777" w:rsidR="00806FDE" w:rsidRDefault="00806FDE" w:rsidP="003E2794">
      <w:pPr>
        <w:jc w:val="center"/>
        <w:rPr>
          <w:b/>
        </w:rPr>
      </w:pPr>
    </w:p>
    <w:p w14:paraId="1045DD5D" w14:textId="77777777" w:rsidR="00385234" w:rsidRDefault="00385234" w:rsidP="003E2794">
      <w:pPr>
        <w:jc w:val="center"/>
        <w:rPr>
          <w:b/>
        </w:rPr>
      </w:pPr>
    </w:p>
    <w:p w14:paraId="6349E6CA" w14:textId="77777777" w:rsidR="00385234" w:rsidRDefault="00385234" w:rsidP="003E2794">
      <w:pPr>
        <w:jc w:val="center"/>
        <w:rPr>
          <w:b/>
        </w:rPr>
      </w:pPr>
    </w:p>
    <w:p w14:paraId="2527C174" w14:textId="77777777" w:rsidR="00385234" w:rsidRDefault="00385234" w:rsidP="003E2794">
      <w:pPr>
        <w:jc w:val="center"/>
        <w:rPr>
          <w:b/>
        </w:rPr>
      </w:pPr>
    </w:p>
    <w:p w14:paraId="01355277" w14:textId="77777777" w:rsidR="00385234" w:rsidRDefault="00385234" w:rsidP="003E2794">
      <w:pPr>
        <w:jc w:val="center"/>
        <w:rPr>
          <w:b/>
        </w:rPr>
      </w:pPr>
    </w:p>
    <w:p w14:paraId="75A9521B" w14:textId="77777777" w:rsidR="00385234" w:rsidRDefault="00385234" w:rsidP="003E2794">
      <w:pPr>
        <w:jc w:val="center"/>
        <w:rPr>
          <w:b/>
        </w:rPr>
      </w:pPr>
    </w:p>
    <w:p w14:paraId="7BBFBC75" w14:textId="77777777" w:rsidR="00385234" w:rsidRDefault="00385234" w:rsidP="003E2794">
      <w:pPr>
        <w:jc w:val="center"/>
        <w:rPr>
          <w:b/>
        </w:rPr>
      </w:pPr>
    </w:p>
    <w:p w14:paraId="05ADDA68" w14:textId="77777777" w:rsidR="00385234" w:rsidRDefault="00385234" w:rsidP="003E2794">
      <w:pPr>
        <w:jc w:val="center"/>
        <w:rPr>
          <w:b/>
        </w:rPr>
      </w:pPr>
    </w:p>
    <w:p w14:paraId="79A06BAB" w14:textId="77777777" w:rsidR="00385234" w:rsidRDefault="00385234" w:rsidP="003E2794">
      <w:pPr>
        <w:jc w:val="center"/>
        <w:rPr>
          <w:b/>
        </w:rPr>
      </w:pPr>
    </w:p>
    <w:p w14:paraId="1A4F7F8D" w14:textId="77777777" w:rsidR="00385234" w:rsidRDefault="00385234" w:rsidP="003E2794">
      <w:pPr>
        <w:jc w:val="center"/>
        <w:rPr>
          <w:b/>
        </w:rPr>
      </w:pPr>
    </w:p>
    <w:p w14:paraId="76DD0495" w14:textId="77777777" w:rsidR="00385234" w:rsidRDefault="00385234" w:rsidP="003E2794">
      <w:pPr>
        <w:jc w:val="center"/>
        <w:rPr>
          <w:b/>
        </w:rPr>
      </w:pPr>
    </w:p>
    <w:p w14:paraId="1805C975" w14:textId="77777777" w:rsidR="00385234" w:rsidRDefault="00385234" w:rsidP="003E2794">
      <w:pPr>
        <w:jc w:val="center"/>
        <w:rPr>
          <w:b/>
        </w:rPr>
      </w:pPr>
    </w:p>
    <w:p w14:paraId="310E54C3" w14:textId="77777777" w:rsidR="00385234" w:rsidRDefault="00385234" w:rsidP="003E2794">
      <w:pPr>
        <w:jc w:val="center"/>
        <w:rPr>
          <w:b/>
        </w:rPr>
      </w:pPr>
    </w:p>
    <w:p w14:paraId="0DD68CB7" w14:textId="77777777" w:rsidR="00385234" w:rsidRDefault="00385234" w:rsidP="003E2794">
      <w:pPr>
        <w:jc w:val="center"/>
        <w:rPr>
          <w:b/>
        </w:rPr>
      </w:pPr>
    </w:p>
    <w:p w14:paraId="7AE11414" w14:textId="77777777" w:rsidR="00385234" w:rsidRDefault="00385234" w:rsidP="003E2794">
      <w:pPr>
        <w:jc w:val="center"/>
        <w:rPr>
          <w:b/>
        </w:rPr>
      </w:pPr>
    </w:p>
    <w:p w14:paraId="27CC4E09" w14:textId="77777777" w:rsidR="00385234" w:rsidRDefault="00385234" w:rsidP="003E2794">
      <w:pPr>
        <w:jc w:val="center"/>
        <w:rPr>
          <w:b/>
        </w:rPr>
      </w:pPr>
    </w:p>
    <w:p w14:paraId="63DA7207" w14:textId="77777777" w:rsidR="00385234" w:rsidRDefault="00385234" w:rsidP="003E2794">
      <w:pPr>
        <w:jc w:val="center"/>
        <w:rPr>
          <w:b/>
        </w:rPr>
      </w:pPr>
    </w:p>
    <w:p w14:paraId="4E5570AD" w14:textId="77777777" w:rsidR="00385234" w:rsidRDefault="00385234" w:rsidP="003E2794">
      <w:pPr>
        <w:jc w:val="center"/>
        <w:rPr>
          <w:b/>
        </w:rPr>
      </w:pPr>
    </w:p>
    <w:p w14:paraId="3ED07989" w14:textId="77777777" w:rsidR="00385234" w:rsidRDefault="00385234" w:rsidP="003E2794">
      <w:pPr>
        <w:jc w:val="center"/>
        <w:rPr>
          <w:b/>
        </w:rPr>
      </w:pPr>
    </w:p>
    <w:p w14:paraId="5ED34AB2" w14:textId="77777777" w:rsidR="00385234" w:rsidRDefault="00385234" w:rsidP="003E2794">
      <w:pPr>
        <w:jc w:val="center"/>
        <w:rPr>
          <w:b/>
        </w:rPr>
      </w:pPr>
    </w:p>
    <w:p w14:paraId="6AE564E7" w14:textId="77777777" w:rsidR="00385234" w:rsidRDefault="00385234" w:rsidP="003E2794">
      <w:pPr>
        <w:jc w:val="center"/>
        <w:rPr>
          <w:b/>
        </w:rPr>
      </w:pPr>
    </w:p>
    <w:p w14:paraId="7D5CF4BD" w14:textId="77777777" w:rsidR="00385234" w:rsidRDefault="00385234" w:rsidP="003E2794">
      <w:pPr>
        <w:jc w:val="center"/>
        <w:rPr>
          <w:b/>
        </w:rPr>
      </w:pPr>
    </w:p>
    <w:p w14:paraId="7225FC8E" w14:textId="77777777" w:rsidR="00385234" w:rsidRDefault="00385234" w:rsidP="003E2794">
      <w:pPr>
        <w:jc w:val="center"/>
        <w:rPr>
          <w:b/>
        </w:rPr>
      </w:pPr>
    </w:p>
    <w:p w14:paraId="3656C434" w14:textId="77777777" w:rsidR="00385234" w:rsidRDefault="00385234" w:rsidP="003E2794">
      <w:pPr>
        <w:jc w:val="center"/>
        <w:rPr>
          <w:b/>
        </w:rPr>
      </w:pPr>
    </w:p>
    <w:p w14:paraId="39B1D908" w14:textId="77777777" w:rsidR="00385234" w:rsidRDefault="00385234" w:rsidP="003E2794">
      <w:pPr>
        <w:jc w:val="center"/>
        <w:rPr>
          <w:b/>
        </w:rPr>
      </w:pPr>
    </w:p>
    <w:p w14:paraId="76DFCF16" w14:textId="77777777" w:rsidR="00385234" w:rsidRDefault="00385234" w:rsidP="003E2794">
      <w:pPr>
        <w:jc w:val="center"/>
        <w:rPr>
          <w:b/>
        </w:rPr>
      </w:pPr>
    </w:p>
    <w:p w14:paraId="03186E44" w14:textId="77777777" w:rsidR="00385234" w:rsidRDefault="00385234" w:rsidP="003E2794">
      <w:pPr>
        <w:jc w:val="center"/>
        <w:rPr>
          <w:b/>
        </w:rPr>
      </w:pPr>
    </w:p>
    <w:p w14:paraId="5B4AD023" w14:textId="77777777" w:rsidR="00385234" w:rsidRDefault="00385234" w:rsidP="003E2794">
      <w:pPr>
        <w:jc w:val="center"/>
        <w:rPr>
          <w:b/>
        </w:rPr>
      </w:pPr>
    </w:p>
    <w:p w14:paraId="601FB9B7" w14:textId="77777777" w:rsidR="00385234" w:rsidRDefault="00385234" w:rsidP="003E2794">
      <w:pPr>
        <w:jc w:val="center"/>
        <w:rPr>
          <w:b/>
        </w:rPr>
      </w:pPr>
    </w:p>
    <w:p w14:paraId="3C247AA5" w14:textId="77777777" w:rsidR="003E2794" w:rsidRDefault="003E2794" w:rsidP="003E2794">
      <w:pPr>
        <w:jc w:val="center"/>
        <w:rPr>
          <w:b/>
        </w:rPr>
      </w:pPr>
    </w:p>
    <w:p w14:paraId="5E81EBA0" w14:textId="77777777" w:rsidR="003E2794" w:rsidRDefault="003E2794" w:rsidP="003E2794">
      <w:pPr>
        <w:jc w:val="center"/>
        <w:rPr>
          <w:b/>
        </w:rPr>
      </w:pPr>
    </w:p>
    <w:p w14:paraId="3939313E" w14:textId="77777777" w:rsidR="003E2794" w:rsidRDefault="003E2794" w:rsidP="003E2794">
      <w:pPr>
        <w:jc w:val="center"/>
        <w:rPr>
          <w:b/>
        </w:rPr>
      </w:pPr>
    </w:p>
    <w:p w14:paraId="6222E260" w14:textId="77777777" w:rsidR="003E2794" w:rsidRDefault="003E2794" w:rsidP="003E2794">
      <w:pPr>
        <w:jc w:val="center"/>
        <w:rPr>
          <w:b/>
        </w:rPr>
      </w:pPr>
    </w:p>
    <w:p w14:paraId="6F536852" w14:textId="77777777" w:rsidR="00F617E2" w:rsidRDefault="00F617E2" w:rsidP="003E2794">
      <w:pPr>
        <w:jc w:val="center"/>
        <w:rPr>
          <w:b/>
        </w:rPr>
      </w:pPr>
    </w:p>
    <w:p w14:paraId="6DD5FDC2" w14:textId="77777777" w:rsidR="00385234" w:rsidRDefault="00385234" w:rsidP="003E2794">
      <w:pPr>
        <w:jc w:val="center"/>
        <w:rPr>
          <w:b/>
        </w:rPr>
      </w:pPr>
    </w:p>
    <w:p w14:paraId="4574F1F0" w14:textId="77777777" w:rsidR="00385234" w:rsidRDefault="00385234" w:rsidP="003E2794">
      <w:pPr>
        <w:jc w:val="center"/>
        <w:rPr>
          <w:b/>
        </w:rPr>
      </w:pPr>
    </w:p>
    <w:p w14:paraId="327264C5" w14:textId="77777777" w:rsidR="003E2794" w:rsidRPr="00193100" w:rsidRDefault="003E2794" w:rsidP="003E2794">
      <w:pPr>
        <w:jc w:val="center"/>
        <w:rPr>
          <w:b/>
        </w:rPr>
      </w:pPr>
      <w:r>
        <w:rPr>
          <w:noProof/>
          <w:lang w:eastAsia="en-US"/>
        </w:rPr>
        <w:drawing>
          <wp:anchor distT="0" distB="0" distL="114300" distR="114300" simplePos="0" relativeHeight="251662336" behindDoc="0" locked="0" layoutInCell="1" allowOverlap="1" wp14:anchorId="39B96CA0" wp14:editId="19891031">
            <wp:simplePos x="0" y="0"/>
            <wp:positionH relativeFrom="column">
              <wp:posOffset>-158115</wp:posOffset>
            </wp:positionH>
            <wp:positionV relativeFrom="paragraph">
              <wp:posOffset>-95250</wp:posOffset>
            </wp:positionV>
            <wp:extent cx="903605" cy="922655"/>
            <wp:effectExtent l="0" t="0" r="0" b="0"/>
            <wp:wrapSquare wrapText="bothSides"/>
            <wp:docPr id="7" name="Picture 7" descr="BUE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ET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3605" cy="922655"/>
                    </a:xfrm>
                    <a:prstGeom prst="rect">
                      <a:avLst/>
                    </a:prstGeom>
                    <a:noFill/>
                  </pic:spPr>
                </pic:pic>
              </a:graphicData>
            </a:graphic>
          </wp:anchor>
        </w:drawing>
      </w:r>
      <w:r w:rsidRPr="00193100">
        <w:rPr>
          <w:b/>
        </w:rPr>
        <w:t>BALOCHISTAN UNIVERSITY</w:t>
      </w:r>
      <w:r w:rsidR="000D30C6">
        <w:rPr>
          <w:b/>
        </w:rPr>
        <w:t xml:space="preserve"> OF ENGINEERING &amp; TECH</w:t>
      </w:r>
      <w:r w:rsidRPr="00193100">
        <w:rPr>
          <w:b/>
        </w:rPr>
        <w:t xml:space="preserve">NOLOGY, </w:t>
      </w:r>
    </w:p>
    <w:p w14:paraId="6990B893" w14:textId="77777777" w:rsidR="003E2794" w:rsidRDefault="003E2794" w:rsidP="003E2794">
      <w:pPr>
        <w:jc w:val="center"/>
        <w:rPr>
          <w:b/>
        </w:rPr>
      </w:pPr>
      <w:r w:rsidRPr="00193100">
        <w:rPr>
          <w:b/>
        </w:rPr>
        <w:t>KHUZDAR</w:t>
      </w:r>
    </w:p>
    <w:p w14:paraId="7005C587" w14:textId="77777777" w:rsidR="003E2794" w:rsidRPr="00781F42" w:rsidRDefault="003E2794" w:rsidP="003E2794">
      <w:pPr>
        <w:jc w:val="center"/>
        <w:rPr>
          <w:rFonts w:ascii="Comic Sans MS" w:hAnsi="Comic Sans MS"/>
          <w:bCs/>
          <w:sz w:val="22"/>
          <w:szCs w:val="22"/>
        </w:rPr>
      </w:pPr>
      <w:r w:rsidRPr="00781F42">
        <w:rPr>
          <w:rFonts w:ascii="Comic Sans MS" w:hAnsi="Comic Sans MS"/>
          <w:bCs/>
          <w:sz w:val="22"/>
          <w:szCs w:val="22"/>
        </w:rPr>
        <w:t xml:space="preserve">DEPARTMENT OF </w:t>
      </w:r>
      <w:r w:rsidR="00781F42" w:rsidRPr="00781F42">
        <w:rPr>
          <w:rFonts w:ascii="Comic Sans MS" w:hAnsi="Comic Sans MS"/>
          <w:bCs/>
          <w:sz w:val="22"/>
          <w:szCs w:val="22"/>
        </w:rPr>
        <w:t>Electrical ENGINEEERING</w:t>
      </w:r>
    </w:p>
    <w:p w14:paraId="2877BBFD" w14:textId="77777777" w:rsidR="003E2794" w:rsidRDefault="003E2794" w:rsidP="003E2794">
      <w:pPr>
        <w:jc w:val="center"/>
        <w:rPr>
          <w:rFonts w:ascii="MS Reference Sans Serif" w:hAnsi="MS Reference Sans Serif"/>
          <w:b/>
          <w:color w:val="FFFFFF"/>
          <w:sz w:val="20"/>
          <w:szCs w:val="28"/>
          <w:u w:val="single"/>
        </w:rPr>
      </w:pPr>
      <w:r>
        <w:rPr>
          <w:rFonts w:ascii="MS Reference Sans Serif" w:hAnsi="MS Reference Sans Serif"/>
          <w:b/>
          <w:color w:val="FFFFFF"/>
          <w:sz w:val="20"/>
          <w:szCs w:val="28"/>
          <w:highlight w:val="black"/>
          <w:u w:val="single"/>
        </w:rPr>
        <w:t>Tests schedule</w:t>
      </w:r>
      <w:r w:rsidRPr="001C3FD9">
        <w:rPr>
          <w:rFonts w:ascii="MS Reference Sans Serif" w:hAnsi="MS Reference Sans Serif"/>
          <w:b/>
          <w:color w:val="FFFFFF"/>
          <w:sz w:val="20"/>
          <w:szCs w:val="28"/>
          <w:u w:val="single"/>
        </w:rPr>
        <w:t xml:space="preserve">     </w:t>
      </w:r>
    </w:p>
    <w:p w14:paraId="14739AC6" w14:textId="77777777" w:rsidR="003E2794" w:rsidRDefault="003E2794" w:rsidP="003E2794">
      <w:pPr>
        <w:jc w:val="center"/>
        <w:rPr>
          <w:rFonts w:ascii="MS Reference Sans Serif" w:hAnsi="MS Reference Sans Serif"/>
          <w:b/>
          <w:color w:val="FFFFFF"/>
          <w:sz w:val="20"/>
          <w:szCs w:val="28"/>
          <w:u w:val="single"/>
        </w:rPr>
      </w:pPr>
    </w:p>
    <w:p w14:paraId="32056ACF" w14:textId="77777777" w:rsidR="003E2794" w:rsidRPr="007929A4" w:rsidRDefault="003E2794" w:rsidP="003E2794">
      <w:pPr>
        <w:jc w:val="center"/>
        <w:rPr>
          <w:b/>
          <w:sz w:val="18"/>
          <w:u w:val="single"/>
        </w:rPr>
      </w:pPr>
      <w:r>
        <w:rPr>
          <w:b/>
          <w:sz w:val="18"/>
        </w:rPr>
        <w:t xml:space="preserve">                     </w:t>
      </w:r>
      <w:r w:rsidRPr="007929A4">
        <w:rPr>
          <w:b/>
          <w:sz w:val="18"/>
          <w:u w:val="single"/>
        </w:rPr>
        <w:t xml:space="preserve"> B.E </w:t>
      </w:r>
      <w:r w:rsidR="00781F42">
        <w:rPr>
          <w:b/>
          <w:sz w:val="18"/>
          <w:u w:val="single"/>
        </w:rPr>
        <w:t>1</w:t>
      </w:r>
      <w:r w:rsidR="00781F42" w:rsidRPr="00781F42">
        <w:rPr>
          <w:b/>
          <w:sz w:val="18"/>
          <w:u w:val="single"/>
          <w:vertAlign w:val="superscript"/>
        </w:rPr>
        <w:t>st</w:t>
      </w:r>
      <w:r w:rsidR="000D30C6">
        <w:rPr>
          <w:b/>
          <w:sz w:val="18"/>
          <w:u w:val="single"/>
        </w:rPr>
        <w:t xml:space="preserve"> Semester Odd</w:t>
      </w:r>
      <w:r w:rsidR="00781F42">
        <w:rPr>
          <w:b/>
          <w:sz w:val="18"/>
          <w:u w:val="single"/>
        </w:rPr>
        <w:t xml:space="preserve"> Section (Electrical</w:t>
      </w:r>
      <w:r w:rsidR="00734160">
        <w:rPr>
          <w:b/>
          <w:sz w:val="18"/>
          <w:u w:val="single"/>
        </w:rPr>
        <w:t xml:space="preserve"> </w:t>
      </w:r>
      <w:r w:rsidR="00A5721F">
        <w:rPr>
          <w:b/>
          <w:sz w:val="18"/>
          <w:u w:val="single"/>
        </w:rPr>
        <w:t>Engineering</w:t>
      </w:r>
      <w:r w:rsidRPr="007929A4">
        <w:rPr>
          <w:b/>
          <w:sz w:val="18"/>
          <w:u w:val="single"/>
        </w:rPr>
        <w:t>)</w:t>
      </w:r>
    </w:p>
    <w:p w14:paraId="14DF489D" w14:textId="77777777" w:rsidR="003E2794" w:rsidRDefault="003E2794" w:rsidP="003E2794">
      <w:pPr>
        <w:jc w:val="center"/>
        <w:rPr>
          <w:b/>
          <w:sz w:val="18"/>
        </w:rPr>
      </w:pPr>
    </w:p>
    <w:p w14:paraId="54F17877" w14:textId="77777777" w:rsidR="003E2794" w:rsidRPr="00F24B18" w:rsidRDefault="003E2794" w:rsidP="003E2794">
      <w:pPr>
        <w:rPr>
          <w:b/>
          <w:sz w:val="18"/>
        </w:rPr>
      </w:pPr>
      <w:r>
        <w:rPr>
          <w:b/>
          <w:sz w:val="18"/>
        </w:rPr>
        <w:t>SUBJECT:</w:t>
      </w:r>
      <w:r>
        <w:rPr>
          <w:b/>
          <w:sz w:val="18"/>
        </w:rPr>
        <w:tab/>
      </w:r>
      <w:r>
        <w:rPr>
          <w:b/>
          <w:sz w:val="18"/>
        </w:rPr>
        <w:tab/>
      </w:r>
      <w:r w:rsidR="00781F42">
        <w:rPr>
          <w:b/>
          <w:sz w:val="22"/>
          <w:szCs w:val="32"/>
          <w:u w:val="single"/>
        </w:rPr>
        <w:t>Applied Physics</w:t>
      </w:r>
      <w:r w:rsidR="005A25C0">
        <w:rPr>
          <w:b/>
          <w:sz w:val="22"/>
          <w:szCs w:val="32"/>
          <w:u w:val="single"/>
        </w:rPr>
        <w:t xml:space="preserve"> </w:t>
      </w:r>
      <w:r w:rsidR="005A25C0">
        <w:rPr>
          <w:b/>
          <w:sz w:val="18"/>
        </w:rPr>
        <w:tab/>
      </w:r>
      <w:r w:rsidR="00781F42">
        <w:rPr>
          <w:b/>
          <w:sz w:val="18"/>
          <w:u w:val="single"/>
        </w:rPr>
        <w:t>CODE: NS</w:t>
      </w:r>
      <w:r w:rsidR="00903826">
        <w:rPr>
          <w:b/>
          <w:sz w:val="18"/>
          <w:u w:val="single"/>
        </w:rPr>
        <w:t>: 111</w:t>
      </w:r>
    </w:p>
    <w:p w14:paraId="4EA7475E" w14:textId="77777777" w:rsidR="003E2794" w:rsidRPr="00F24B18" w:rsidRDefault="003E2794" w:rsidP="003E2794">
      <w:pPr>
        <w:rPr>
          <w:b/>
          <w:sz w:val="18"/>
        </w:rPr>
      </w:pPr>
    </w:p>
    <w:p w14:paraId="0269CEB3" w14:textId="77777777" w:rsidR="003E2794" w:rsidRPr="00F24B18" w:rsidRDefault="003E2794" w:rsidP="003E2794">
      <w:pPr>
        <w:rPr>
          <w:b/>
          <w:sz w:val="22"/>
          <w:szCs w:val="32"/>
        </w:rPr>
      </w:pPr>
      <w:r>
        <w:rPr>
          <w:b/>
          <w:sz w:val="18"/>
        </w:rPr>
        <w:t xml:space="preserve">NAME OF TEACHER: </w:t>
      </w:r>
      <w:r>
        <w:rPr>
          <w:b/>
          <w:sz w:val="18"/>
        </w:rPr>
        <w:tab/>
      </w:r>
      <w:r w:rsidRPr="00F24B18">
        <w:rPr>
          <w:b/>
          <w:sz w:val="22"/>
          <w:szCs w:val="32"/>
        </w:rPr>
        <w:t xml:space="preserve">  </w:t>
      </w:r>
      <w:r w:rsidR="00781F42">
        <w:rPr>
          <w:b/>
          <w:sz w:val="22"/>
          <w:szCs w:val="32"/>
          <w:u w:val="single"/>
        </w:rPr>
        <w:t>Engr. Muhammad Ibrahim</w:t>
      </w:r>
      <w:r w:rsidRPr="00F24B18">
        <w:rPr>
          <w:b/>
          <w:sz w:val="22"/>
          <w:szCs w:val="32"/>
        </w:rPr>
        <w:tab/>
      </w:r>
      <w:r w:rsidRPr="00F24B18">
        <w:rPr>
          <w:b/>
          <w:sz w:val="22"/>
          <w:szCs w:val="32"/>
        </w:rPr>
        <w:tab/>
      </w:r>
    </w:p>
    <w:p w14:paraId="302B4B92" w14:textId="77777777" w:rsidR="003E2794" w:rsidRPr="00F24B18" w:rsidRDefault="003E2794" w:rsidP="003E2794">
      <w:pPr>
        <w:rPr>
          <w:b/>
          <w:sz w:val="22"/>
          <w:szCs w:val="32"/>
        </w:rPr>
      </w:pPr>
    </w:p>
    <w:p w14:paraId="07FEEFC5" w14:textId="77777777" w:rsidR="003E2794" w:rsidRDefault="003E2794" w:rsidP="003E2794">
      <w:pPr>
        <w:rPr>
          <w:b/>
          <w:sz w:val="18"/>
        </w:rPr>
      </w:pPr>
    </w:p>
    <w:tbl>
      <w:tblPr>
        <w:tblpPr w:leftFromText="180" w:rightFromText="180"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0"/>
        <w:gridCol w:w="4320"/>
      </w:tblGrid>
      <w:tr w:rsidR="003E2794" w:rsidRPr="00F24B18" w14:paraId="3305960E" w14:textId="77777777" w:rsidTr="00D25636">
        <w:trPr>
          <w:trHeight w:val="256"/>
        </w:trPr>
        <w:tc>
          <w:tcPr>
            <w:tcW w:w="4140" w:type="dxa"/>
            <w:tcBorders>
              <w:top w:val="nil"/>
              <w:left w:val="nil"/>
            </w:tcBorders>
          </w:tcPr>
          <w:p w14:paraId="5A4106DF" w14:textId="77777777" w:rsidR="003E2794" w:rsidRPr="00F24B18" w:rsidRDefault="003E2794" w:rsidP="00D25636">
            <w:pPr>
              <w:rPr>
                <w:b/>
                <w:sz w:val="32"/>
                <w:szCs w:val="44"/>
              </w:rPr>
            </w:pPr>
          </w:p>
        </w:tc>
        <w:tc>
          <w:tcPr>
            <w:tcW w:w="4320" w:type="dxa"/>
          </w:tcPr>
          <w:p w14:paraId="0BB17C98" w14:textId="77777777" w:rsidR="003E2794" w:rsidRPr="00F24B18" w:rsidRDefault="003E2794" w:rsidP="00D25636">
            <w:pPr>
              <w:rPr>
                <w:b/>
                <w:i/>
                <w:sz w:val="32"/>
                <w:szCs w:val="44"/>
              </w:rPr>
            </w:pPr>
            <w:r w:rsidRPr="00F24B18">
              <w:rPr>
                <w:b/>
                <w:i/>
                <w:sz w:val="32"/>
                <w:szCs w:val="44"/>
              </w:rPr>
              <w:t>Scheduled week</w:t>
            </w:r>
          </w:p>
        </w:tc>
      </w:tr>
      <w:tr w:rsidR="003E2794" w:rsidRPr="00F24B18" w14:paraId="275626CC" w14:textId="77777777" w:rsidTr="00D25636">
        <w:tc>
          <w:tcPr>
            <w:tcW w:w="4140" w:type="dxa"/>
          </w:tcPr>
          <w:p w14:paraId="785A71D2" w14:textId="77777777" w:rsidR="003E2794" w:rsidRPr="00F24B18" w:rsidRDefault="00831A81" w:rsidP="00D25636">
            <w:pPr>
              <w:rPr>
                <w:b/>
                <w:i/>
                <w:sz w:val="32"/>
                <w:szCs w:val="44"/>
              </w:rPr>
            </w:pPr>
            <w:r>
              <w:rPr>
                <w:b/>
                <w:i/>
                <w:sz w:val="32"/>
                <w:szCs w:val="44"/>
              </w:rPr>
              <w:t xml:space="preserve">Test </w:t>
            </w:r>
            <w:r w:rsidR="006F06CC">
              <w:rPr>
                <w:b/>
                <w:i/>
                <w:sz w:val="32"/>
                <w:szCs w:val="44"/>
              </w:rPr>
              <w:t xml:space="preserve">No. 1 </w:t>
            </w:r>
          </w:p>
        </w:tc>
        <w:tc>
          <w:tcPr>
            <w:tcW w:w="4320" w:type="dxa"/>
          </w:tcPr>
          <w:p w14:paraId="40CD8438" w14:textId="77777777" w:rsidR="003E2794" w:rsidRPr="00F24B18" w:rsidRDefault="00831A81" w:rsidP="00D25636">
            <w:pPr>
              <w:rPr>
                <w:b/>
                <w:i/>
                <w:sz w:val="32"/>
                <w:szCs w:val="44"/>
              </w:rPr>
            </w:pPr>
            <w:r>
              <w:rPr>
                <w:b/>
                <w:i/>
                <w:sz w:val="32"/>
                <w:szCs w:val="44"/>
              </w:rPr>
              <w:t>6</w:t>
            </w:r>
            <w:r w:rsidR="003E2794" w:rsidRPr="00156279">
              <w:rPr>
                <w:b/>
                <w:i/>
                <w:sz w:val="32"/>
                <w:szCs w:val="44"/>
                <w:vertAlign w:val="superscript"/>
              </w:rPr>
              <w:t>th</w:t>
            </w:r>
            <w:r w:rsidR="003E2794">
              <w:rPr>
                <w:b/>
                <w:i/>
                <w:sz w:val="32"/>
                <w:szCs w:val="44"/>
              </w:rPr>
              <w:t xml:space="preserve"> </w:t>
            </w:r>
            <w:r w:rsidR="003E2794" w:rsidRPr="00F24B18">
              <w:rPr>
                <w:b/>
                <w:i/>
                <w:sz w:val="32"/>
                <w:szCs w:val="44"/>
              </w:rPr>
              <w:t>Week</w:t>
            </w:r>
          </w:p>
        </w:tc>
      </w:tr>
      <w:tr w:rsidR="003E2794" w:rsidRPr="00F24B18" w14:paraId="0D7E4FB3" w14:textId="77777777" w:rsidTr="00D25636">
        <w:tc>
          <w:tcPr>
            <w:tcW w:w="4140" w:type="dxa"/>
          </w:tcPr>
          <w:p w14:paraId="2F1B1A68" w14:textId="77777777" w:rsidR="003E2794" w:rsidRPr="00F24B18" w:rsidRDefault="003E2794" w:rsidP="00D25636">
            <w:pPr>
              <w:rPr>
                <w:b/>
                <w:i/>
                <w:sz w:val="32"/>
                <w:szCs w:val="44"/>
              </w:rPr>
            </w:pPr>
            <w:r w:rsidRPr="00F24B18">
              <w:rPr>
                <w:b/>
                <w:i/>
                <w:sz w:val="32"/>
                <w:szCs w:val="44"/>
              </w:rPr>
              <w:t>Presentation, Quiz</w:t>
            </w:r>
          </w:p>
        </w:tc>
        <w:tc>
          <w:tcPr>
            <w:tcW w:w="4320" w:type="dxa"/>
          </w:tcPr>
          <w:p w14:paraId="3DD0C765" w14:textId="77777777" w:rsidR="003E2794" w:rsidRPr="00F24B18" w:rsidRDefault="00831A81" w:rsidP="00D25636">
            <w:pPr>
              <w:rPr>
                <w:b/>
                <w:i/>
                <w:sz w:val="32"/>
                <w:szCs w:val="44"/>
              </w:rPr>
            </w:pPr>
            <w:r>
              <w:rPr>
                <w:b/>
                <w:i/>
                <w:sz w:val="32"/>
                <w:szCs w:val="44"/>
              </w:rPr>
              <w:t>Quiz after each lecture</w:t>
            </w:r>
          </w:p>
        </w:tc>
      </w:tr>
      <w:tr w:rsidR="003E2794" w:rsidRPr="00F24B18" w14:paraId="7E1D075B" w14:textId="77777777" w:rsidTr="00D25636">
        <w:tc>
          <w:tcPr>
            <w:tcW w:w="4140" w:type="dxa"/>
          </w:tcPr>
          <w:p w14:paraId="41C44FFB" w14:textId="77777777" w:rsidR="003E2794" w:rsidRPr="00F24B18" w:rsidRDefault="003E2794" w:rsidP="00D25636">
            <w:pPr>
              <w:rPr>
                <w:b/>
                <w:i/>
                <w:sz w:val="32"/>
                <w:szCs w:val="44"/>
              </w:rPr>
            </w:pPr>
            <w:r w:rsidRPr="00F24B18">
              <w:rPr>
                <w:b/>
                <w:i/>
                <w:sz w:val="32"/>
                <w:szCs w:val="44"/>
              </w:rPr>
              <w:t>Test No. 2</w:t>
            </w:r>
          </w:p>
        </w:tc>
        <w:tc>
          <w:tcPr>
            <w:tcW w:w="4320" w:type="dxa"/>
          </w:tcPr>
          <w:p w14:paraId="233D34BD" w14:textId="77777777" w:rsidR="003E2794" w:rsidRPr="00F24B18" w:rsidRDefault="003E4BCB" w:rsidP="00D25636">
            <w:pPr>
              <w:rPr>
                <w:b/>
                <w:i/>
                <w:sz w:val="32"/>
                <w:szCs w:val="44"/>
              </w:rPr>
            </w:pPr>
            <w:r>
              <w:rPr>
                <w:b/>
                <w:i/>
                <w:sz w:val="32"/>
                <w:szCs w:val="44"/>
              </w:rPr>
              <w:t>15</w:t>
            </w:r>
            <w:r w:rsidR="003E2794" w:rsidRPr="00156279">
              <w:rPr>
                <w:b/>
                <w:i/>
                <w:sz w:val="32"/>
                <w:szCs w:val="44"/>
                <w:vertAlign w:val="superscript"/>
              </w:rPr>
              <w:t>th</w:t>
            </w:r>
            <w:r w:rsidR="003E2794" w:rsidRPr="00F24B18">
              <w:rPr>
                <w:b/>
                <w:i/>
                <w:sz w:val="32"/>
                <w:szCs w:val="44"/>
              </w:rPr>
              <w:t xml:space="preserve">  Week</w:t>
            </w:r>
          </w:p>
        </w:tc>
      </w:tr>
      <w:tr w:rsidR="003E2794" w:rsidRPr="00F24B18" w14:paraId="08C4555E" w14:textId="77777777" w:rsidTr="00D25636">
        <w:tc>
          <w:tcPr>
            <w:tcW w:w="4140" w:type="dxa"/>
          </w:tcPr>
          <w:p w14:paraId="3AB01FF3" w14:textId="77777777" w:rsidR="003E2794" w:rsidRPr="00F24B18" w:rsidRDefault="00831A81" w:rsidP="00D25636">
            <w:pPr>
              <w:rPr>
                <w:b/>
                <w:i/>
                <w:sz w:val="32"/>
                <w:szCs w:val="44"/>
              </w:rPr>
            </w:pPr>
            <w:r>
              <w:rPr>
                <w:b/>
                <w:i/>
                <w:sz w:val="32"/>
                <w:szCs w:val="44"/>
              </w:rPr>
              <w:t>Assignment No. 1</w:t>
            </w:r>
          </w:p>
        </w:tc>
        <w:tc>
          <w:tcPr>
            <w:tcW w:w="4320" w:type="dxa"/>
          </w:tcPr>
          <w:p w14:paraId="11C68AB7" w14:textId="77777777" w:rsidR="003E2794" w:rsidRPr="00F24B18" w:rsidRDefault="00831A81" w:rsidP="00D25636">
            <w:pPr>
              <w:rPr>
                <w:b/>
                <w:i/>
                <w:sz w:val="32"/>
                <w:szCs w:val="44"/>
              </w:rPr>
            </w:pPr>
            <w:r>
              <w:rPr>
                <w:b/>
                <w:i/>
                <w:sz w:val="32"/>
                <w:szCs w:val="44"/>
              </w:rPr>
              <w:t>4</w:t>
            </w:r>
            <w:r w:rsidR="003E2794" w:rsidRPr="00156279">
              <w:rPr>
                <w:b/>
                <w:i/>
                <w:sz w:val="32"/>
                <w:szCs w:val="44"/>
                <w:vertAlign w:val="superscript"/>
              </w:rPr>
              <w:t>th</w:t>
            </w:r>
            <w:r w:rsidR="003E2794">
              <w:rPr>
                <w:b/>
                <w:i/>
                <w:sz w:val="32"/>
                <w:szCs w:val="44"/>
              </w:rPr>
              <w:t xml:space="preserve"> </w:t>
            </w:r>
            <w:r w:rsidR="003E2794" w:rsidRPr="00F24B18">
              <w:rPr>
                <w:b/>
                <w:i/>
                <w:sz w:val="32"/>
                <w:szCs w:val="44"/>
              </w:rPr>
              <w:t xml:space="preserve"> week</w:t>
            </w:r>
          </w:p>
        </w:tc>
      </w:tr>
      <w:tr w:rsidR="003E4BCB" w:rsidRPr="00F24B18" w14:paraId="04AE11E8" w14:textId="77777777" w:rsidTr="00D25636">
        <w:tc>
          <w:tcPr>
            <w:tcW w:w="4140" w:type="dxa"/>
          </w:tcPr>
          <w:p w14:paraId="6F0BA42E" w14:textId="77777777" w:rsidR="003E4BCB" w:rsidRPr="00F24B18" w:rsidRDefault="003E4BCB" w:rsidP="003E4BCB">
            <w:pPr>
              <w:rPr>
                <w:b/>
                <w:i/>
                <w:sz w:val="32"/>
                <w:szCs w:val="44"/>
              </w:rPr>
            </w:pPr>
            <w:r>
              <w:rPr>
                <w:b/>
                <w:i/>
                <w:sz w:val="32"/>
                <w:szCs w:val="44"/>
              </w:rPr>
              <w:t>Assignment No. 2</w:t>
            </w:r>
          </w:p>
        </w:tc>
        <w:tc>
          <w:tcPr>
            <w:tcW w:w="4320" w:type="dxa"/>
          </w:tcPr>
          <w:p w14:paraId="2CA658EC" w14:textId="77777777" w:rsidR="003E4BCB" w:rsidRPr="00F24B18" w:rsidRDefault="003E4BCB" w:rsidP="003E4BCB">
            <w:pPr>
              <w:rPr>
                <w:b/>
                <w:i/>
                <w:sz w:val="32"/>
                <w:szCs w:val="44"/>
              </w:rPr>
            </w:pPr>
            <w:r>
              <w:rPr>
                <w:b/>
                <w:i/>
                <w:sz w:val="32"/>
                <w:szCs w:val="44"/>
              </w:rPr>
              <w:t>12</w:t>
            </w:r>
            <w:r w:rsidRPr="00156279">
              <w:rPr>
                <w:b/>
                <w:i/>
                <w:sz w:val="32"/>
                <w:szCs w:val="44"/>
                <w:vertAlign w:val="superscript"/>
              </w:rPr>
              <w:t>th</w:t>
            </w:r>
            <w:r>
              <w:rPr>
                <w:b/>
                <w:i/>
                <w:sz w:val="32"/>
                <w:szCs w:val="44"/>
              </w:rPr>
              <w:t xml:space="preserve"> </w:t>
            </w:r>
            <w:r w:rsidRPr="00F24B18">
              <w:rPr>
                <w:b/>
                <w:i/>
                <w:sz w:val="32"/>
                <w:szCs w:val="44"/>
              </w:rPr>
              <w:t xml:space="preserve"> week</w:t>
            </w:r>
          </w:p>
        </w:tc>
      </w:tr>
    </w:tbl>
    <w:p w14:paraId="24F19F4A" w14:textId="77777777" w:rsidR="003E2794" w:rsidRDefault="003E2794" w:rsidP="003E2794">
      <w:pPr>
        <w:rPr>
          <w:b/>
          <w:sz w:val="18"/>
        </w:rPr>
      </w:pPr>
    </w:p>
    <w:p w14:paraId="6478A196" w14:textId="77777777" w:rsidR="003E2794" w:rsidRDefault="003E2794" w:rsidP="003E2794">
      <w:pPr>
        <w:rPr>
          <w:b/>
          <w:sz w:val="18"/>
        </w:rPr>
      </w:pPr>
    </w:p>
    <w:p w14:paraId="02DBF12E" w14:textId="77777777" w:rsidR="003E2794" w:rsidRDefault="003E2794" w:rsidP="003E2794">
      <w:pPr>
        <w:rPr>
          <w:b/>
          <w:sz w:val="18"/>
        </w:rPr>
      </w:pPr>
    </w:p>
    <w:p w14:paraId="4AC02496" w14:textId="77777777" w:rsidR="003E2794" w:rsidRDefault="003E2794" w:rsidP="003E2794">
      <w:pPr>
        <w:rPr>
          <w:b/>
          <w:sz w:val="18"/>
        </w:rPr>
      </w:pPr>
    </w:p>
    <w:p w14:paraId="48487525" w14:textId="77777777" w:rsidR="003E2794" w:rsidRDefault="003E2794" w:rsidP="003E2794">
      <w:pPr>
        <w:rPr>
          <w:b/>
          <w:sz w:val="18"/>
        </w:rPr>
      </w:pPr>
    </w:p>
    <w:p w14:paraId="1EC2F771" w14:textId="77777777" w:rsidR="003E2794" w:rsidRDefault="003E2794" w:rsidP="003E2794">
      <w:pPr>
        <w:rPr>
          <w:b/>
          <w:sz w:val="18"/>
        </w:rPr>
      </w:pPr>
    </w:p>
    <w:p w14:paraId="389B6C37" w14:textId="77777777" w:rsidR="003E2794" w:rsidRDefault="003E2794" w:rsidP="003E2794">
      <w:pPr>
        <w:rPr>
          <w:b/>
          <w:sz w:val="18"/>
        </w:rPr>
      </w:pPr>
    </w:p>
    <w:p w14:paraId="3D933C5E" w14:textId="77777777" w:rsidR="003E2794" w:rsidRDefault="003E2794" w:rsidP="003E2794">
      <w:pPr>
        <w:rPr>
          <w:b/>
          <w:sz w:val="18"/>
        </w:rPr>
      </w:pPr>
    </w:p>
    <w:p w14:paraId="547FB970" w14:textId="77777777" w:rsidR="003E2794" w:rsidRDefault="003E2794" w:rsidP="003E2794">
      <w:pPr>
        <w:rPr>
          <w:b/>
          <w:sz w:val="18"/>
        </w:rPr>
      </w:pPr>
    </w:p>
    <w:p w14:paraId="42F9EEFB" w14:textId="77777777" w:rsidR="003E2794" w:rsidRDefault="003E2794" w:rsidP="003E2794">
      <w:pPr>
        <w:rPr>
          <w:b/>
          <w:sz w:val="18"/>
        </w:rPr>
      </w:pPr>
      <w:r>
        <w:rPr>
          <w:b/>
          <w:sz w:val="18"/>
        </w:rPr>
        <w:tab/>
      </w:r>
      <w:r>
        <w:rPr>
          <w:b/>
          <w:sz w:val="18"/>
        </w:rPr>
        <w:tab/>
      </w:r>
      <w:r>
        <w:rPr>
          <w:b/>
          <w:sz w:val="18"/>
        </w:rPr>
        <w:tab/>
      </w:r>
      <w:r>
        <w:rPr>
          <w:b/>
          <w:sz w:val="18"/>
        </w:rPr>
        <w:tab/>
      </w:r>
      <w:r>
        <w:rPr>
          <w:b/>
          <w:sz w:val="18"/>
        </w:rPr>
        <w:tab/>
      </w:r>
      <w:r>
        <w:rPr>
          <w:b/>
          <w:sz w:val="18"/>
        </w:rPr>
        <w:tab/>
      </w:r>
      <w:r>
        <w:rPr>
          <w:b/>
          <w:sz w:val="18"/>
        </w:rPr>
        <w:tab/>
        <w:t xml:space="preserve">SIGNATURE: </w:t>
      </w:r>
      <w:r>
        <w:rPr>
          <w:b/>
          <w:sz w:val="18"/>
        </w:rPr>
        <w:softHyphen/>
      </w:r>
      <w:r>
        <w:rPr>
          <w:b/>
          <w:sz w:val="18"/>
        </w:rPr>
        <w:softHyphen/>
      </w:r>
      <w:r>
        <w:rPr>
          <w:b/>
          <w:sz w:val="18"/>
        </w:rPr>
        <w:softHyphen/>
      </w:r>
      <w:r>
        <w:rPr>
          <w:b/>
          <w:sz w:val="18"/>
        </w:rPr>
        <w:softHyphen/>
      </w:r>
      <w:r>
        <w:rPr>
          <w:b/>
          <w:sz w:val="18"/>
        </w:rPr>
        <w:softHyphen/>
      </w:r>
      <w:r>
        <w:rPr>
          <w:b/>
          <w:sz w:val="18"/>
        </w:rPr>
        <w:softHyphen/>
      </w:r>
      <w:r>
        <w:rPr>
          <w:b/>
          <w:sz w:val="18"/>
        </w:rPr>
        <w:softHyphen/>
        <w:t>____________________</w:t>
      </w:r>
    </w:p>
    <w:p w14:paraId="0951DF3D" w14:textId="77777777" w:rsidR="003E2794" w:rsidRDefault="003E2794" w:rsidP="003E2794">
      <w:pPr>
        <w:rPr>
          <w:b/>
          <w:sz w:val="18"/>
        </w:rPr>
      </w:pPr>
    </w:p>
    <w:p w14:paraId="24EDE8A6" w14:textId="77777777" w:rsidR="003E2794" w:rsidRDefault="003E2794" w:rsidP="003E2794">
      <w:pPr>
        <w:rPr>
          <w:b/>
          <w:sz w:val="18"/>
        </w:rPr>
      </w:pPr>
    </w:p>
    <w:p w14:paraId="5602F8B4" w14:textId="77777777" w:rsidR="003E2794" w:rsidRPr="00A92E79" w:rsidRDefault="003E2794" w:rsidP="003E2794">
      <w:pPr>
        <w:rPr>
          <w:b/>
          <w:sz w:val="18"/>
        </w:rPr>
      </w:pPr>
    </w:p>
    <w:p w14:paraId="4B0BE768" w14:textId="77777777" w:rsidR="003E2794" w:rsidRDefault="003E2794" w:rsidP="003E2794">
      <w:pPr>
        <w:spacing w:line="276" w:lineRule="auto"/>
        <w:rPr>
          <w:sz w:val="32"/>
          <w:szCs w:val="56"/>
          <w:u w:val="single"/>
        </w:rPr>
      </w:pPr>
    </w:p>
    <w:p w14:paraId="22B96EB4" w14:textId="77777777" w:rsidR="003E2794" w:rsidRDefault="003E2794" w:rsidP="003E2794">
      <w:pPr>
        <w:spacing w:line="276" w:lineRule="auto"/>
        <w:rPr>
          <w:sz w:val="32"/>
          <w:szCs w:val="56"/>
          <w:u w:val="single"/>
        </w:rPr>
      </w:pPr>
    </w:p>
    <w:p w14:paraId="3ED8B4C6" w14:textId="77777777" w:rsidR="003E2794" w:rsidRDefault="003E2794" w:rsidP="003E2794">
      <w:pPr>
        <w:spacing w:line="276" w:lineRule="auto"/>
        <w:rPr>
          <w:sz w:val="32"/>
          <w:szCs w:val="56"/>
          <w:u w:val="single"/>
        </w:rPr>
      </w:pPr>
    </w:p>
    <w:p w14:paraId="1A9BF16A" w14:textId="77777777" w:rsidR="003E2794" w:rsidRDefault="003E2794" w:rsidP="003E2794">
      <w:pPr>
        <w:spacing w:line="276" w:lineRule="auto"/>
        <w:rPr>
          <w:sz w:val="32"/>
          <w:szCs w:val="56"/>
          <w:u w:val="single"/>
        </w:rPr>
      </w:pPr>
    </w:p>
    <w:p w14:paraId="6B892F0B" w14:textId="77777777" w:rsidR="003E2794" w:rsidRDefault="003E2794" w:rsidP="003E2794">
      <w:pPr>
        <w:spacing w:line="276" w:lineRule="auto"/>
        <w:rPr>
          <w:sz w:val="32"/>
          <w:szCs w:val="56"/>
          <w:u w:val="single"/>
        </w:rPr>
      </w:pPr>
    </w:p>
    <w:p w14:paraId="08DEBA67" w14:textId="77777777" w:rsidR="003E2794" w:rsidRDefault="003E2794" w:rsidP="003E2794">
      <w:pPr>
        <w:spacing w:line="276" w:lineRule="auto"/>
        <w:rPr>
          <w:sz w:val="32"/>
          <w:szCs w:val="56"/>
          <w:u w:val="single"/>
        </w:rPr>
      </w:pPr>
    </w:p>
    <w:p w14:paraId="63A1A934" w14:textId="77777777" w:rsidR="003E2794" w:rsidRDefault="003E2794" w:rsidP="003E2794">
      <w:pPr>
        <w:jc w:val="center"/>
        <w:rPr>
          <w:b/>
          <w:sz w:val="28"/>
          <w:u w:val="single"/>
        </w:rPr>
      </w:pPr>
    </w:p>
    <w:p w14:paraId="4BE51B0A" w14:textId="77777777" w:rsidR="00146309" w:rsidRDefault="00146309" w:rsidP="003E2794">
      <w:pPr>
        <w:jc w:val="center"/>
        <w:rPr>
          <w:b/>
          <w:sz w:val="28"/>
          <w:u w:val="single"/>
        </w:rPr>
      </w:pPr>
    </w:p>
    <w:p w14:paraId="2F4B1EBC" w14:textId="77777777" w:rsidR="00146309" w:rsidRDefault="00146309" w:rsidP="003E2794">
      <w:pPr>
        <w:jc w:val="center"/>
        <w:rPr>
          <w:b/>
          <w:sz w:val="28"/>
          <w:u w:val="single"/>
        </w:rPr>
      </w:pPr>
    </w:p>
    <w:p w14:paraId="6FE6CC70" w14:textId="77777777" w:rsidR="00146309" w:rsidRDefault="00146309" w:rsidP="003E2794">
      <w:pPr>
        <w:jc w:val="center"/>
        <w:rPr>
          <w:b/>
          <w:sz w:val="28"/>
          <w:u w:val="single"/>
        </w:rPr>
      </w:pPr>
    </w:p>
    <w:p w14:paraId="043DE318" w14:textId="77777777" w:rsidR="00146309" w:rsidRDefault="00146309" w:rsidP="003E2794">
      <w:pPr>
        <w:jc w:val="center"/>
        <w:rPr>
          <w:b/>
          <w:sz w:val="28"/>
          <w:u w:val="single"/>
        </w:rPr>
      </w:pPr>
    </w:p>
    <w:p w14:paraId="553DD3AE" w14:textId="77777777" w:rsidR="00146309" w:rsidRDefault="00146309" w:rsidP="003E2794">
      <w:pPr>
        <w:jc w:val="center"/>
        <w:rPr>
          <w:b/>
          <w:sz w:val="28"/>
          <w:u w:val="single"/>
        </w:rPr>
      </w:pPr>
    </w:p>
    <w:p w14:paraId="3FEE8A62" w14:textId="77777777" w:rsidR="00146309" w:rsidRDefault="00146309" w:rsidP="003E2794">
      <w:pPr>
        <w:jc w:val="center"/>
        <w:rPr>
          <w:b/>
          <w:sz w:val="28"/>
          <w:u w:val="single"/>
        </w:rPr>
      </w:pPr>
    </w:p>
    <w:p w14:paraId="3D3FB914" w14:textId="77777777" w:rsidR="00146309" w:rsidRDefault="00146309" w:rsidP="003E2794">
      <w:pPr>
        <w:jc w:val="center"/>
        <w:rPr>
          <w:b/>
          <w:sz w:val="28"/>
          <w:u w:val="single"/>
        </w:rPr>
      </w:pPr>
    </w:p>
    <w:p w14:paraId="50AC082F" w14:textId="77777777" w:rsidR="00146309" w:rsidRDefault="00146309" w:rsidP="003E2794">
      <w:pPr>
        <w:jc w:val="center"/>
        <w:rPr>
          <w:b/>
          <w:sz w:val="28"/>
          <w:u w:val="single"/>
        </w:rPr>
      </w:pPr>
    </w:p>
    <w:p w14:paraId="72C2DDB2" w14:textId="77777777" w:rsidR="00F310D4" w:rsidRDefault="00F310D4" w:rsidP="00F310D4">
      <w:pPr>
        <w:rPr>
          <w:b/>
        </w:rPr>
      </w:pPr>
    </w:p>
    <w:p w14:paraId="38BFE1B6" w14:textId="77777777" w:rsidR="00781F42" w:rsidRDefault="00781F42" w:rsidP="00F310D4">
      <w:pPr>
        <w:rPr>
          <w:b/>
        </w:rPr>
      </w:pPr>
    </w:p>
    <w:p w14:paraId="3442DA43" w14:textId="77777777" w:rsidR="00781F42" w:rsidRDefault="00781F42" w:rsidP="00F310D4">
      <w:pPr>
        <w:rPr>
          <w:b/>
        </w:rPr>
      </w:pPr>
    </w:p>
    <w:p w14:paraId="03BBF956" w14:textId="77777777" w:rsidR="00781F42" w:rsidRDefault="00781F42" w:rsidP="00F310D4">
      <w:pPr>
        <w:rPr>
          <w:b/>
        </w:rPr>
      </w:pPr>
    </w:p>
    <w:p w14:paraId="5D59062C" w14:textId="77777777" w:rsidR="00F310D4" w:rsidRDefault="00F310D4" w:rsidP="00F310D4">
      <w:pPr>
        <w:rPr>
          <w:b/>
        </w:rPr>
      </w:pPr>
    </w:p>
    <w:p w14:paraId="3B4EAD16" w14:textId="77777777" w:rsidR="00F310D4" w:rsidRDefault="00F310D4" w:rsidP="00F310D4">
      <w:pPr>
        <w:jc w:val="center"/>
        <w:rPr>
          <w:b/>
          <w:sz w:val="18"/>
        </w:rPr>
      </w:pPr>
      <w:r w:rsidRPr="002D2879">
        <w:rPr>
          <w:rFonts w:ascii="Calibri" w:hAnsi="Calibri" w:cs="Calibri"/>
          <w:noProof/>
          <w:sz w:val="2"/>
          <w:szCs w:val="2"/>
          <w:lang w:eastAsia="en-US"/>
        </w:rPr>
        <w:drawing>
          <wp:anchor distT="0" distB="0" distL="114300" distR="114300" simplePos="0" relativeHeight="251666432" behindDoc="1" locked="0" layoutInCell="1" allowOverlap="1" wp14:anchorId="3A3EE804" wp14:editId="1A57AE7B">
            <wp:simplePos x="0" y="0"/>
            <wp:positionH relativeFrom="column">
              <wp:posOffset>152400</wp:posOffset>
            </wp:positionH>
            <wp:positionV relativeFrom="paragraph">
              <wp:posOffset>0</wp:posOffset>
            </wp:positionV>
            <wp:extent cx="952500" cy="914400"/>
            <wp:effectExtent l="0" t="0" r="0" b="0"/>
            <wp:wrapTight wrapText="bothSides">
              <wp:wrapPolygon edited="0">
                <wp:start x="0" y="0"/>
                <wp:lineTo x="0" y="21150"/>
                <wp:lineTo x="21168" y="21150"/>
                <wp:lineTo x="21168" y="0"/>
                <wp:lineTo x="0" y="0"/>
              </wp:wrapPolygon>
            </wp:wrapTight>
            <wp:docPr id="6" name="Picture 6"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Pr="00643537">
        <w:rPr>
          <w:rFonts w:ascii="Army" w:hAnsi="Army"/>
          <w:b/>
          <w:caps/>
          <w:color w:val="0D0D0D" w:themeColor="text1" w:themeTint="F2"/>
          <w:sz w:val="32"/>
          <w:szCs w:val="32"/>
        </w:rPr>
        <w:t>Balochistan university of engineering &amp; technologY khuzdar</w:t>
      </w:r>
    </w:p>
    <w:p w14:paraId="5452FC6F" w14:textId="77777777" w:rsidR="00F310D4" w:rsidRDefault="00F310D4" w:rsidP="00F310D4">
      <w:pPr>
        <w:tabs>
          <w:tab w:val="left" w:pos="5340"/>
        </w:tabs>
        <w:rPr>
          <w:b/>
        </w:rPr>
      </w:pPr>
      <w:r>
        <w:rPr>
          <w:b/>
          <w:sz w:val="18"/>
        </w:rPr>
        <w:tab/>
      </w:r>
    </w:p>
    <w:p w14:paraId="0EAB0731" w14:textId="77777777" w:rsidR="00146309" w:rsidRDefault="00146309" w:rsidP="003E2794">
      <w:pPr>
        <w:jc w:val="center"/>
        <w:rPr>
          <w:b/>
          <w:sz w:val="28"/>
          <w:u w:val="single"/>
        </w:rPr>
      </w:pPr>
    </w:p>
    <w:p w14:paraId="523FA69C" w14:textId="77777777" w:rsidR="003E2794" w:rsidRPr="008B24F7" w:rsidRDefault="003E2794" w:rsidP="00F310D4">
      <w:pPr>
        <w:rPr>
          <w:b/>
          <w:sz w:val="28"/>
          <w:u w:val="single"/>
        </w:rPr>
      </w:pPr>
      <w:r w:rsidRPr="008B24F7">
        <w:rPr>
          <w:b/>
          <w:sz w:val="28"/>
          <w:u w:val="single"/>
        </w:rPr>
        <w:t>LISTING OF TEXTBOOKS PERTAINING TO THE COURSE</w:t>
      </w:r>
    </w:p>
    <w:p w14:paraId="6EE79745" w14:textId="77777777" w:rsidR="003E2794" w:rsidRDefault="003E2794" w:rsidP="003E2794">
      <w:pPr>
        <w:jc w:val="center"/>
        <w:rPr>
          <w:b/>
        </w:rPr>
      </w:pPr>
    </w:p>
    <w:p w14:paraId="45A321C9" w14:textId="77777777" w:rsidR="003E2794" w:rsidRDefault="003E2794" w:rsidP="003E2794">
      <w:pPr>
        <w:jc w:val="center"/>
        <w:rPr>
          <w:b/>
        </w:rPr>
      </w:pPr>
    </w:p>
    <w:p w14:paraId="1E53EF44" w14:textId="77777777" w:rsidR="003E2794" w:rsidRDefault="003E2794" w:rsidP="003E2794">
      <w:pPr>
        <w:jc w:val="center"/>
        <w:rPr>
          <w:b/>
        </w:rPr>
      </w:pPr>
    </w:p>
    <w:p w14:paraId="150ED5FA" w14:textId="77777777" w:rsidR="003E2794" w:rsidRDefault="003E2794" w:rsidP="003E2794">
      <w:pPr>
        <w:jc w:val="center"/>
        <w:rPr>
          <w:b/>
        </w:rPr>
      </w:pPr>
    </w:p>
    <w:p w14:paraId="75339C3A" w14:textId="77777777" w:rsidR="003E2794" w:rsidRPr="00064A7A" w:rsidRDefault="00781F42" w:rsidP="00F310D4">
      <w:pPr>
        <w:jc w:val="center"/>
        <w:rPr>
          <w:b/>
          <w:sz w:val="32"/>
          <w:szCs w:val="32"/>
          <w:u w:val="single"/>
        </w:rPr>
      </w:pPr>
      <w:r>
        <w:rPr>
          <w:b/>
          <w:sz w:val="32"/>
          <w:szCs w:val="32"/>
          <w:u w:val="single"/>
        </w:rPr>
        <w:t>Applied Physics</w:t>
      </w:r>
    </w:p>
    <w:p w14:paraId="57FD570D" w14:textId="77777777" w:rsidR="003E2794" w:rsidRDefault="002D14EB" w:rsidP="003E2794">
      <w:pPr>
        <w:jc w:val="center"/>
        <w:rPr>
          <w:b/>
        </w:rPr>
      </w:pPr>
      <w:r>
        <w:rPr>
          <w:b/>
        </w:rPr>
        <w:t>(</w:t>
      </w:r>
      <w:r w:rsidR="00781F42">
        <w:rPr>
          <w:b/>
        </w:rPr>
        <w:t>NS: 111</w:t>
      </w:r>
      <w:r>
        <w:rPr>
          <w:b/>
        </w:rPr>
        <w:t>)</w:t>
      </w:r>
    </w:p>
    <w:p w14:paraId="2D0182D6" w14:textId="77777777" w:rsidR="003E2794" w:rsidRDefault="003E2794" w:rsidP="003E2794">
      <w:pPr>
        <w:jc w:val="center"/>
        <w:rPr>
          <w:b/>
        </w:rPr>
      </w:pPr>
    </w:p>
    <w:p w14:paraId="2E0521E9" w14:textId="77777777" w:rsidR="003E2794" w:rsidRDefault="003E2794" w:rsidP="003E2794">
      <w:pPr>
        <w:rPr>
          <w:b/>
        </w:rPr>
      </w:pPr>
    </w:p>
    <w:p w14:paraId="15F2BD24" w14:textId="77777777" w:rsidR="003E2794" w:rsidRDefault="003E2794" w:rsidP="003E2794">
      <w:pPr>
        <w:jc w:val="center"/>
        <w:rPr>
          <w:b/>
        </w:rPr>
      </w:pPr>
    </w:p>
    <w:p w14:paraId="1C4ECB39" w14:textId="77777777" w:rsidR="003E2794" w:rsidRDefault="003E2794" w:rsidP="003E2794">
      <w:pPr>
        <w:rPr>
          <w:b/>
        </w:rPr>
      </w:pPr>
      <w:r>
        <w:rPr>
          <w:b/>
        </w:rPr>
        <w:t>TEXT BOOKS:</w:t>
      </w:r>
    </w:p>
    <w:p w14:paraId="15D70594" w14:textId="77777777" w:rsidR="003E2794" w:rsidRDefault="003E2794" w:rsidP="003E2794">
      <w:pPr>
        <w:rPr>
          <w:b/>
        </w:rPr>
      </w:pPr>
    </w:p>
    <w:p w14:paraId="74FDB742" w14:textId="77777777" w:rsidR="003E2794" w:rsidRDefault="00781F42" w:rsidP="00781F42">
      <w:pPr>
        <w:pStyle w:val="ListParagraph"/>
        <w:numPr>
          <w:ilvl w:val="0"/>
          <w:numId w:val="10"/>
        </w:numPr>
        <w:rPr>
          <w:b/>
        </w:rPr>
      </w:pPr>
      <w:r>
        <w:rPr>
          <w:b/>
        </w:rPr>
        <w:t xml:space="preserve">Fundamentals of Physics by Resinick, Halliday, and Walker latest edition. </w:t>
      </w:r>
    </w:p>
    <w:p w14:paraId="446C5D88" w14:textId="77777777" w:rsidR="00781F42" w:rsidRDefault="00781F42" w:rsidP="00781F42">
      <w:pPr>
        <w:pStyle w:val="ListParagraph"/>
        <w:numPr>
          <w:ilvl w:val="0"/>
          <w:numId w:val="10"/>
        </w:numPr>
        <w:rPr>
          <w:b/>
        </w:rPr>
      </w:pPr>
      <w:r>
        <w:rPr>
          <w:b/>
        </w:rPr>
        <w:t>Basic electronics by Grob B McGraw Hill latest edition.</w:t>
      </w:r>
    </w:p>
    <w:p w14:paraId="0C4CFC4E" w14:textId="77777777" w:rsidR="00903826" w:rsidRDefault="00903826" w:rsidP="00781F42">
      <w:pPr>
        <w:pStyle w:val="ListParagraph"/>
        <w:numPr>
          <w:ilvl w:val="0"/>
          <w:numId w:val="10"/>
        </w:numPr>
        <w:rPr>
          <w:b/>
        </w:rPr>
      </w:pPr>
      <w:r>
        <w:rPr>
          <w:b/>
        </w:rPr>
        <w:t>Electronic devices and circuits by Bogart T.F latest edition.</w:t>
      </w:r>
    </w:p>
    <w:p w14:paraId="00780445" w14:textId="77777777" w:rsidR="00781F42" w:rsidRPr="00781F42" w:rsidRDefault="00781F42" w:rsidP="00781F42">
      <w:pPr>
        <w:pStyle w:val="ListParagraph"/>
        <w:numPr>
          <w:ilvl w:val="0"/>
          <w:numId w:val="10"/>
        </w:numPr>
        <w:rPr>
          <w:b/>
        </w:rPr>
      </w:pPr>
      <w:r>
        <w:rPr>
          <w:b/>
        </w:rPr>
        <w:t xml:space="preserve"> </w:t>
      </w:r>
      <w:r w:rsidR="00903826">
        <w:rPr>
          <w:b/>
        </w:rPr>
        <w:t xml:space="preserve">Electronic principles: Physics models and circuits by Gray P.E Searl C.L john Wiley and sons latest edition. </w:t>
      </w:r>
    </w:p>
    <w:p w14:paraId="17488CEE" w14:textId="77777777" w:rsidR="00734160" w:rsidRDefault="00734160" w:rsidP="003E2794">
      <w:pPr>
        <w:rPr>
          <w:b/>
        </w:rPr>
      </w:pPr>
    </w:p>
    <w:p w14:paraId="55535356" w14:textId="77777777" w:rsidR="003E2794" w:rsidRDefault="003E2794" w:rsidP="003E2794">
      <w:pPr>
        <w:ind w:left="720"/>
        <w:jc w:val="both"/>
        <w:rPr>
          <w:sz w:val="22"/>
          <w:szCs w:val="22"/>
        </w:rPr>
      </w:pPr>
    </w:p>
    <w:p w14:paraId="78B0FD84" w14:textId="77777777" w:rsidR="003E2794" w:rsidRPr="00EC2A7F" w:rsidRDefault="003E2794" w:rsidP="003E2794">
      <w:pPr>
        <w:autoSpaceDE w:val="0"/>
        <w:autoSpaceDN w:val="0"/>
        <w:adjustRightInd w:val="0"/>
        <w:ind w:left="720"/>
        <w:jc w:val="both"/>
        <w:rPr>
          <w:sz w:val="22"/>
          <w:szCs w:val="22"/>
        </w:rPr>
      </w:pPr>
    </w:p>
    <w:p w14:paraId="38FAAF6F" w14:textId="77777777" w:rsidR="003E2794" w:rsidRPr="00663345" w:rsidRDefault="003E2794" w:rsidP="003E2794"/>
    <w:p w14:paraId="0429002E" w14:textId="77777777" w:rsidR="003E2794" w:rsidRDefault="003E2794" w:rsidP="003E2794">
      <w:pPr>
        <w:tabs>
          <w:tab w:val="left" w:pos="3435"/>
        </w:tabs>
        <w:rPr>
          <w:b/>
        </w:rPr>
      </w:pPr>
      <w:r>
        <w:rPr>
          <w:b/>
        </w:rPr>
        <w:tab/>
      </w:r>
    </w:p>
    <w:p w14:paraId="33F8A9CC" w14:textId="77777777" w:rsidR="003E2794" w:rsidRDefault="003E2794" w:rsidP="003E2794">
      <w:pPr>
        <w:rPr>
          <w:b/>
        </w:rPr>
      </w:pPr>
    </w:p>
    <w:p w14:paraId="6596BCB7" w14:textId="77777777" w:rsidR="003E2794" w:rsidRDefault="003E2794" w:rsidP="003E2794">
      <w:pPr>
        <w:rPr>
          <w:b/>
        </w:rPr>
      </w:pPr>
    </w:p>
    <w:p w14:paraId="62D2AEDE" w14:textId="77777777" w:rsidR="003E2794" w:rsidRDefault="003E2794" w:rsidP="003E2794">
      <w:pPr>
        <w:rPr>
          <w:b/>
        </w:rPr>
      </w:pPr>
    </w:p>
    <w:p w14:paraId="478B5430" w14:textId="77777777" w:rsidR="003E2794" w:rsidRDefault="003E2794" w:rsidP="003E2794">
      <w:pPr>
        <w:rPr>
          <w:b/>
        </w:rPr>
      </w:pPr>
    </w:p>
    <w:p w14:paraId="47299199" w14:textId="77777777" w:rsidR="00B04920" w:rsidRDefault="00B04920"/>
    <w:sectPr w:rsidR="00B04920" w:rsidSect="00385234">
      <w:headerReference w:type="default" r:id="rId12"/>
      <w:footerReference w:type="default" r:id="rId13"/>
      <w:pgSz w:w="11907" w:h="16839" w:code="9"/>
      <w:pgMar w:top="63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D6CE0" w14:textId="77777777" w:rsidR="00227123" w:rsidRDefault="00227123">
      <w:r>
        <w:separator/>
      </w:r>
    </w:p>
  </w:endnote>
  <w:endnote w:type="continuationSeparator" w:id="0">
    <w:p w14:paraId="25B60949" w14:textId="77777777" w:rsidR="00227123" w:rsidRDefault="002271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my">
    <w:altName w:val="Times New Roman"/>
    <w:charset w:val="00"/>
    <w:family w:val="auto"/>
    <w:pitch w:val="variable"/>
    <w:sig w:usb0="00000087" w:usb1="00000000" w:usb2="00000000" w:usb3="00000000" w:csb0="0000001B" w:csb1="00000000"/>
  </w:font>
  <w:font w:name="Comic Sans MS">
    <w:panose1 w:val="030F0702030302020204"/>
    <w:charset w:val="00"/>
    <w:family w:val="script"/>
    <w:pitch w:val="variable"/>
    <w:sig w:usb0="00000287" w:usb1="00000013"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394CE" w14:textId="77777777" w:rsidR="00784867" w:rsidRDefault="0022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BC609" w14:textId="77777777" w:rsidR="00227123" w:rsidRDefault="00227123">
      <w:r>
        <w:separator/>
      </w:r>
    </w:p>
  </w:footnote>
  <w:footnote w:type="continuationSeparator" w:id="0">
    <w:p w14:paraId="66A88DC6" w14:textId="77777777" w:rsidR="00227123" w:rsidRDefault="002271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BB00" w14:textId="77777777" w:rsidR="00784867" w:rsidRDefault="002271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5ACA"/>
    <w:multiLevelType w:val="hybridMultilevel"/>
    <w:tmpl w:val="6C7E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7E0D"/>
    <w:multiLevelType w:val="hybridMultilevel"/>
    <w:tmpl w:val="12DA8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76430"/>
    <w:multiLevelType w:val="hybridMultilevel"/>
    <w:tmpl w:val="0ADC10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4452"/>
    <w:multiLevelType w:val="hybridMultilevel"/>
    <w:tmpl w:val="9F506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C62F0"/>
    <w:multiLevelType w:val="hybridMultilevel"/>
    <w:tmpl w:val="CC209A6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7F2CC5"/>
    <w:multiLevelType w:val="hybridMultilevel"/>
    <w:tmpl w:val="5BD0BCE2"/>
    <w:lvl w:ilvl="0" w:tplc="573E5CC4">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E9082A"/>
    <w:multiLevelType w:val="hybridMultilevel"/>
    <w:tmpl w:val="B9F8EF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4473DF"/>
    <w:multiLevelType w:val="hybridMultilevel"/>
    <w:tmpl w:val="09427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381C8C"/>
    <w:multiLevelType w:val="hybridMultilevel"/>
    <w:tmpl w:val="A388200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15:restartNumberingAfterBreak="0">
    <w:nsid w:val="54F913EB"/>
    <w:multiLevelType w:val="hybridMultilevel"/>
    <w:tmpl w:val="C6762B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70F5F"/>
    <w:multiLevelType w:val="hybridMultilevel"/>
    <w:tmpl w:val="8CB6A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E7F00"/>
    <w:multiLevelType w:val="multilevel"/>
    <w:tmpl w:val="F288E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624552"/>
    <w:multiLevelType w:val="hybridMultilevel"/>
    <w:tmpl w:val="2E3ADFC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7"/>
  </w:num>
  <w:num w:numId="4">
    <w:abstractNumId w:val="3"/>
  </w:num>
  <w:num w:numId="5">
    <w:abstractNumId w:val="9"/>
  </w:num>
  <w:num w:numId="6">
    <w:abstractNumId w:val="6"/>
  </w:num>
  <w:num w:numId="7">
    <w:abstractNumId w:val="4"/>
  </w:num>
  <w:num w:numId="8">
    <w:abstractNumId w:val="11"/>
  </w:num>
  <w:num w:numId="9">
    <w:abstractNumId w:val="2"/>
  </w:num>
  <w:num w:numId="10">
    <w:abstractNumId w:val="10"/>
  </w:num>
  <w:num w:numId="11">
    <w:abstractNumId w:val="1"/>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DcwBVLmJqam5ko6SsGpxcWZ+XkgBYa1AOmh+XssAAAA"/>
  </w:docVars>
  <w:rsids>
    <w:rsidRoot w:val="003E2794"/>
    <w:rsid w:val="00004E9D"/>
    <w:rsid w:val="00005D47"/>
    <w:rsid w:val="000225C3"/>
    <w:rsid w:val="00026AF7"/>
    <w:rsid w:val="0003345D"/>
    <w:rsid w:val="0005782C"/>
    <w:rsid w:val="00064A7A"/>
    <w:rsid w:val="00064BF4"/>
    <w:rsid w:val="00096FE6"/>
    <w:rsid w:val="000A4345"/>
    <w:rsid w:val="000A6B7E"/>
    <w:rsid w:val="000B524A"/>
    <w:rsid w:val="000C2439"/>
    <w:rsid w:val="000C4C01"/>
    <w:rsid w:val="000C786B"/>
    <w:rsid w:val="000D30C6"/>
    <w:rsid w:val="000D3F94"/>
    <w:rsid w:val="00110102"/>
    <w:rsid w:val="00146309"/>
    <w:rsid w:val="00177A26"/>
    <w:rsid w:val="00195279"/>
    <w:rsid w:val="00196836"/>
    <w:rsid w:val="001A61C1"/>
    <w:rsid w:val="001C155C"/>
    <w:rsid w:val="00227123"/>
    <w:rsid w:val="00261C09"/>
    <w:rsid w:val="00280384"/>
    <w:rsid w:val="00280784"/>
    <w:rsid w:val="002808B6"/>
    <w:rsid w:val="00292FAD"/>
    <w:rsid w:val="002B4E93"/>
    <w:rsid w:val="002C1B8F"/>
    <w:rsid w:val="002D14EB"/>
    <w:rsid w:val="002D4683"/>
    <w:rsid w:val="002D5888"/>
    <w:rsid w:val="002F7F16"/>
    <w:rsid w:val="00305BE4"/>
    <w:rsid w:val="00331B1A"/>
    <w:rsid w:val="00372F57"/>
    <w:rsid w:val="003767F1"/>
    <w:rsid w:val="00380831"/>
    <w:rsid w:val="00385234"/>
    <w:rsid w:val="00396CCE"/>
    <w:rsid w:val="003A44D2"/>
    <w:rsid w:val="003E025D"/>
    <w:rsid w:val="003E2794"/>
    <w:rsid w:val="003E4BCB"/>
    <w:rsid w:val="0040247F"/>
    <w:rsid w:val="004115DD"/>
    <w:rsid w:val="00463DE0"/>
    <w:rsid w:val="004B0948"/>
    <w:rsid w:val="004C014E"/>
    <w:rsid w:val="004C6F5A"/>
    <w:rsid w:val="004E0558"/>
    <w:rsid w:val="004F589D"/>
    <w:rsid w:val="0050013A"/>
    <w:rsid w:val="00515DDD"/>
    <w:rsid w:val="00533E9A"/>
    <w:rsid w:val="005421E2"/>
    <w:rsid w:val="005632AC"/>
    <w:rsid w:val="005904D2"/>
    <w:rsid w:val="00595143"/>
    <w:rsid w:val="005A25C0"/>
    <w:rsid w:val="005A7CF0"/>
    <w:rsid w:val="005B10F1"/>
    <w:rsid w:val="005D168C"/>
    <w:rsid w:val="005E23E6"/>
    <w:rsid w:val="005E25E9"/>
    <w:rsid w:val="005E7772"/>
    <w:rsid w:val="006648A3"/>
    <w:rsid w:val="00697C03"/>
    <w:rsid w:val="006C5DD5"/>
    <w:rsid w:val="006D7716"/>
    <w:rsid w:val="006E0C7C"/>
    <w:rsid w:val="006E1E08"/>
    <w:rsid w:val="006F06CC"/>
    <w:rsid w:val="00703954"/>
    <w:rsid w:val="00730941"/>
    <w:rsid w:val="00734160"/>
    <w:rsid w:val="007519D7"/>
    <w:rsid w:val="007522AD"/>
    <w:rsid w:val="00763DD4"/>
    <w:rsid w:val="00766528"/>
    <w:rsid w:val="00781F42"/>
    <w:rsid w:val="00791F79"/>
    <w:rsid w:val="007A2D6A"/>
    <w:rsid w:val="007C79CC"/>
    <w:rsid w:val="00806FDE"/>
    <w:rsid w:val="00815CB2"/>
    <w:rsid w:val="008312A0"/>
    <w:rsid w:val="00831A81"/>
    <w:rsid w:val="00843309"/>
    <w:rsid w:val="008A02C0"/>
    <w:rsid w:val="008B52EB"/>
    <w:rsid w:val="008E0723"/>
    <w:rsid w:val="008F0200"/>
    <w:rsid w:val="00903826"/>
    <w:rsid w:val="00914C26"/>
    <w:rsid w:val="00944006"/>
    <w:rsid w:val="009807A5"/>
    <w:rsid w:val="009A21B1"/>
    <w:rsid w:val="009B5DCB"/>
    <w:rsid w:val="009F1BBF"/>
    <w:rsid w:val="009F33E0"/>
    <w:rsid w:val="009F5E3D"/>
    <w:rsid w:val="009F6D39"/>
    <w:rsid w:val="00A072AC"/>
    <w:rsid w:val="00A13336"/>
    <w:rsid w:val="00A25E41"/>
    <w:rsid w:val="00A5721F"/>
    <w:rsid w:val="00A8197B"/>
    <w:rsid w:val="00A84669"/>
    <w:rsid w:val="00A95953"/>
    <w:rsid w:val="00AB0F20"/>
    <w:rsid w:val="00AD696C"/>
    <w:rsid w:val="00AD759C"/>
    <w:rsid w:val="00AD7AC1"/>
    <w:rsid w:val="00AE0D29"/>
    <w:rsid w:val="00B04920"/>
    <w:rsid w:val="00B10923"/>
    <w:rsid w:val="00B47889"/>
    <w:rsid w:val="00B81423"/>
    <w:rsid w:val="00BA68CC"/>
    <w:rsid w:val="00BB0970"/>
    <w:rsid w:val="00BC3F7A"/>
    <w:rsid w:val="00BC4994"/>
    <w:rsid w:val="00BD63EC"/>
    <w:rsid w:val="00BE1B27"/>
    <w:rsid w:val="00BF53F6"/>
    <w:rsid w:val="00C42C4D"/>
    <w:rsid w:val="00C96EEE"/>
    <w:rsid w:val="00CB0AEB"/>
    <w:rsid w:val="00CB0E07"/>
    <w:rsid w:val="00CB3DFE"/>
    <w:rsid w:val="00CB7534"/>
    <w:rsid w:val="00CC493C"/>
    <w:rsid w:val="00CE0968"/>
    <w:rsid w:val="00CE2AF4"/>
    <w:rsid w:val="00D071E1"/>
    <w:rsid w:val="00D2439F"/>
    <w:rsid w:val="00D33E52"/>
    <w:rsid w:val="00D354FE"/>
    <w:rsid w:val="00D47C91"/>
    <w:rsid w:val="00D56A48"/>
    <w:rsid w:val="00D62B9D"/>
    <w:rsid w:val="00D73ADB"/>
    <w:rsid w:val="00D76700"/>
    <w:rsid w:val="00D855B5"/>
    <w:rsid w:val="00D91AD6"/>
    <w:rsid w:val="00DD567E"/>
    <w:rsid w:val="00DE73D2"/>
    <w:rsid w:val="00E067BC"/>
    <w:rsid w:val="00E31312"/>
    <w:rsid w:val="00E377D3"/>
    <w:rsid w:val="00E46800"/>
    <w:rsid w:val="00E50C09"/>
    <w:rsid w:val="00E62A7D"/>
    <w:rsid w:val="00E713ED"/>
    <w:rsid w:val="00E74AAC"/>
    <w:rsid w:val="00E761DC"/>
    <w:rsid w:val="00E93E24"/>
    <w:rsid w:val="00EC517C"/>
    <w:rsid w:val="00F0100F"/>
    <w:rsid w:val="00F0493D"/>
    <w:rsid w:val="00F06B6D"/>
    <w:rsid w:val="00F07C2A"/>
    <w:rsid w:val="00F246E1"/>
    <w:rsid w:val="00F310D4"/>
    <w:rsid w:val="00F3657E"/>
    <w:rsid w:val="00F55241"/>
    <w:rsid w:val="00F617E2"/>
    <w:rsid w:val="00F84197"/>
    <w:rsid w:val="00F93422"/>
    <w:rsid w:val="00FB46F6"/>
    <w:rsid w:val="00FD27CE"/>
    <w:rsid w:val="00FD281E"/>
    <w:rsid w:val="00FD3466"/>
    <w:rsid w:val="00FD7DB9"/>
    <w:rsid w:val="00FE338A"/>
    <w:rsid w:val="00FF0A3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A166"/>
  <w15:docId w15:val="{F3EDFB1A-DE48-44BB-8D4F-4D569CD2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94"/>
    <w:pPr>
      <w:spacing w:after="0" w:line="240"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9"/>
    <w:qFormat/>
    <w:rsid w:val="003E2794"/>
    <w:pPr>
      <w:keepNext/>
      <w:outlineLvl w:val="0"/>
    </w:pPr>
    <w:rPr>
      <w:rFonts w:eastAsia="Times New Roman"/>
      <w:b/>
      <w:sz w:val="22"/>
      <w:u w:val="single"/>
      <w:lang w:eastAsia="en-US"/>
    </w:rPr>
  </w:style>
  <w:style w:type="paragraph" w:styleId="Heading8">
    <w:name w:val="heading 8"/>
    <w:basedOn w:val="Normal"/>
    <w:next w:val="Normal"/>
    <w:link w:val="Heading8Char"/>
    <w:uiPriority w:val="99"/>
    <w:qFormat/>
    <w:rsid w:val="003E2794"/>
    <w:pPr>
      <w:keepNext/>
      <w:jc w:val="both"/>
      <w:outlineLvl w:val="7"/>
    </w:pPr>
    <w:rPr>
      <w:rFonts w:eastAsia="Times New Roman"/>
      <w:b/>
      <w:sz w:val="36"/>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E2794"/>
    <w:rPr>
      <w:rFonts w:ascii="Times New Roman" w:eastAsia="Times New Roman" w:hAnsi="Times New Roman" w:cs="Times New Roman"/>
      <w:b/>
      <w:szCs w:val="24"/>
      <w:u w:val="single"/>
    </w:rPr>
  </w:style>
  <w:style w:type="character" w:customStyle="1" w:styleId="Heading8Char">
    <w:name w:val="Heading 8 Char"/>
    <w:basedOn w:val="DefaultParagraphFont"/>
    <w:link w:val="Heading8"/>
    <w:uiPriority w:val="99"/>
    <w:rsid w:val="003E2794"/>
    <w:rPr>
      <w:rFonts w:ascii="Times New Roman" w:eastAsia="Times New Roman" w:hAnsi="Times New Roman" w:cs="Times New Roman"/>
      <w:b/>
      <w:sz w:val="36"/>
      <w:szCs w:val="24"/>
      <w:u w:val="single"/>
    </w:rPr>
  </w:style>
  <w:style w:type="paragraph" w:styleId="Header">
    <w:name w:val="header"/>
    <w:basedOn w:val="Normal"/>
    <w:link w:val="HeaderChar"/>
    <w:uiPriority w:val="99"/>
    <w:rsid w:val="003E2794"/>
    <w:pPr>
      <w:tabs>
        <w:tab w:val="center" w:pos="4680"/>
        <w:tab w:val="right" w:pos="9360"/>
      </w:tabs>
    </w:pPr>
  </w:style>
  <w:style w:type="character" w:customStyle="1" w:styleId="HeaderChar">
    <w:name w:val="Header Char"/>
    <w:basedOn w:val="DefaultParagraphFont"/>
    <w:link w:val="Header"/>
    <w:uiPriority w:val="99"/>
    <w:rsid w:val="003E2794"/>
    <w:rPr>
      <w:rFonts w:ascii="Times New Roman" w:eastAsia="Batang" w:hAnsi="Times New Roman" w:cs="Times New Roman"/>
      <w:sz w:val="24"/>
      <w:szCs w:val="24"/>
      <w:lang w:eastAsia="ko-KR"/>
    </w:rPr>
  </w:style>
  <w:style w:type="paragraph" w:styleId="Footer">
    <w:name w:val="footer"/>
    <w:basedOn w:val="Normal"/>
    <w:link w:val="FooterChar"/>
    <w:uiPriority w:val="99"/>
    <w:rsid w:val="003E2794"/>
    <w:pPr>
      <w:tabs>
        <w:tab w:val="center" w:pos="4680"/>
        <w:tab w:val="right" w:pos="9360"/>
      </w:tabs>
    </w:pPr>
  </w:style>
  <w:style w:type="character" w:customStyle="1" w:styleId="FooterChar">
    <w:name w:val="Footer Char"/>
    <w:basedOn w:val="DefaultParagraphFont"/>
    <w:link w:val="Footer"/>
    <w:uiPriority w:val="99"/>
    <w:rsid w:val="003E2794"/>
    <w:rPr>
      <w:rFonts w:ascii="Times New Roman" w:eastAsia="Batang" w:hAnsi="Times New Roman" w:cs="Times New Roman"/>
      <w:sz w:val="24"/>
      <w:szCs w:val="24"/>
      <w:lang w:eastAsia="ko-KR"/>
    </w:rPr>
  </w:style>
  <w:style w:type="paragraph" w:styleId="ListParagraph">
    <w:name w:val="List Paragraph"/>
    <w:basedOn w:val="Normal"/>
    <w:uiPriority w:val="34"/>
    <w:qFormat/>
    <w:rsid w:val="003E2794"/>
    <w:pPr>
      <w:ind w:left="720"/>
      <w:contextualSpacing/>
    </w:pPr>
  </w:style>
  <w:style w:type="table" w:styleId="TableGrid">
    <w:name w:val="Table Grid"/>
    <w:basedOn w:val="TableNormal"/>
    <w:uiPriority w:val="39"/>
    <w:rsid w:val="003E27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3E279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rsid w:val="003E2794"/>
    <w:rPr>
      <w:rFonts w:ascii="Calibri" w:eastAsia="Calibri" w:hAnsi="Calibri" w:cs="Times New Roman"/>
    </w:rPr>
  </w:style>
  <w:style w:type="paragraph" w:styleId="NormalWeb">
    <w:name w:val="Normal (Web)"/>
    <w:basedOn w:val="Normal"/>
    <w:uiPriority w:val="99"/>
    <w:semiHidden/>
    <w:unhideWhenUsed/>
    <w:rsid w:val="003E2794"/>
    <w:pPr>
      <w:spacing w:before="100" w:beforeAutospacing="1" w:after="100" w:afterAutospacing="1"/>
    </w:pPr>
    <w:rPr>
      <w:rFonts w:eastAsia="Times New Roman"/>
      <w:lang w:eastAsia="en-US"/>
    </w:rPr>
  </w:style>
  <w:style w:type="paragraph" w:styleId="BalloonText">
    <w:name w:val="Balloon Text"/>
    <w:basedOn w:val="Normal"/>
    <w:link w:val="BalloonTextChar"/>
    <w:uiPriority w:val="99"/>
    <w:semiHidden/>
    <w:unhideWhenUsed/>
    <w:rsid w:val="00B47889"/>
    <w:rPr>
      <w:rFonts w:ascii="Tahoma" w:hAnsi="Tahoma" w:cs="Tahoma"/>
      <w:sz w:val="16"/>
      <w:szCs w:val="16"/>
    </w:rPr>
  </w:style>
  <w:style w:type="character" w:customStyle="1" w:styleId="BalloonTextChar">
    <w:name w:val="Balloon Text Char"/>
    <w:basedOn w:val="DefaultParagraphFont"/>
    <w:link w:val="BalloonText"/>
    <w:uiPriority w:val="99"/>
    <w:semiHidden/>
    <w:rsid w:val="00B47889"/>
    <w:rPr>
      <w:rFonts w:ascii="Tahoma" w:eastAsia="Batang" w:hAnsi="Tahoma" w:cs="Tahoma"/>
      <w:sz w:val="16"/>
      <w:szCs w:val="16"/>
      <w:lang w:eastAsia="ko-KR"/>
    </w:rPr>
  </w:style>
  <w:style w:type="character" w:customStyle="1" w:styleId="box2">
    <w:name w:val="box2"/>
    <w:basedOn w:val="DefaultParagraphFont"/>
    <w:rsid w:val="00196836"/>
  </w:style>
  <w:style w:type="character" w:styleId="Hyperlink">
    <w:name w:val="Hyperlink"/>
    <w:basedOn w:val="DefaultParagraphFont"/>
    <w:uiPriority w:val="99"/>
    <w:semiHidden/>
    <w:unhideWhenUsed/>
    <w:rsid w:val="00196836"/>
    <w:rPr>
      <w:color w:val="0000FF"/>
      <w:u w:val="single"/>
    </w:rPr>
  </w:style>
  <w:style w:type="paragraph" w:styleId="BodyText">
    <w:name w:val="Body Text"/>
    <w:basedOn w:val="Normal"/>
    <w:link w:val="BodyTextChar"/>
    <w:unhideWhenUsed/>
    <w:rsid w:val="00196836"/>
    <w:pPr>
      <w:jc w:val="both"/>
    </w:pPr>
    <w:rPr>
      <w:rFonts w:eastAsia="Times New Roman"/>
      <w:szCs w:val="20"/>
      <w:lang w:eastAsia="en-US"/>
    </w:rPr>
  </w:style>
  <w:style w:type="character" w:customStyle="1" w:styleId="BodyTextChar">
    <w:name w:val="Body Text Char"/>
    <w:basedOn w:val="DefaultParagraphFont"/>
    <w:link w:val="BodyText"/>
    <w:rsid w:val="00196836"/>
    <w:rPr>
      <w:rFonts w:ascii="Times New Roman" w:eastAsia="Times New Roman" w:hAnsi="Times New Roman" w:cs="Times New Roman"/>
      <w:sz w:val="24"/>
      <w:szCs w:val="20"/>
    </w:rPr>
  </w:style>
  <w:style w:type="character" w:customStyle="1" w:styleId="apple-converted-space">
    <w:name w:val="apple-converted-space"/>
    <w:basedOn w:val="DefaultParagraphFont"/>
    <w:rsid w:val="00914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288826">
      <w:bodyDiv w:val="1"/>
      <w:marLeft w:val="0"/>
      <w:marRight w:val="0"/>
      <w:marTop w:val="0"/>
      <w:marBottom w:val="0"/>
      <w:divBdr>
        <w:top w:val="none" w:sz="0" w:space="0" w:color="auto"/>
        <w:left w:val="none" w:sz="0" w:space="0" w:color="auto"/>
        <w:bottom w:val="none" w:sz="0" w:space="0" w:color="auto"/>
        <w:right w:val="none" w:sz="0" w:space="0" w:color="auto"/>
      </w:divBdr>
    </w:div>
    <w:div w:id="1011251685">
      <w:bodyDiv w:val="1"/>
      <w:marLeft w:val="0"/>
      <w:marRight w:val="0"/>
      <w:marTop w:val="0"/>
      <w:marBottom w:val="0"/>
      <w:divBdr>
        <w:top w:val="none" w:sz="0" w:space="0" w:color="auto"/>
        <w:left w:val="none" w:sz="0" w:space="0" w:color="auto"/>
        <w:bottom w:val="none" w:sz="0" w:space="0" w:color="auto"/>
        <w:right w:val="none" w:sz="0" w:space="0" w:color="auto"/>
      </w:divBdr>
    </w:div>
    <w:div w:id="1150899111">
      <w:bodyDiv w:val="1"/>
      <w:marLeft w:val="0"/>
      <w:marRight w:val="0"/>
      <w:marTop w:val="0"/>
      <w:marBottom w:val="0"/>
      <w:divBdr>
        <w:top w:val="none" w:sz="0" w:space="0" w:color="auto"/>
        <w:left w:val="none" w:sz="0" w:space="0" w:color="auto"/>
        <w:bottom w:val="none" w:sz="0" w:space="0" w:color="auto"/>
        <w:right w:val="none" w:sz="0" w:space="0" w:color="auto"/>
      </w:divBdr>
    </w:div>
    <w:div w:id="1324820453">
      <w:bodyDiv w:val="1"/>
      <w:marLeft w:val="0"/>
      <w:marRight w:val="0"/>
      <w:marTop w:val="0"/>
      <w:marBottom w:val="0"/>
      <w:divBdr>
        <w:top w:val="none" w:sz="0" w:space="0" w:color="auto"/>
        <w:left w:val="none" w:sz="0" w:space="0" w:color="auto"/>
        <w:bottom w:val="none" w:sz="0" w:space="0" w:color="auto"/>
        <w:right w:val="none" w:sz="0" w:space="0" w:color="auto"/>
      </w:divBdr>
    </w:div>
    <w:div w:id="193994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9</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Rozina Baloch</dc:creator>
  <cp:keywords/>
  <dc:description/>
  <cp:lastModifiedBy>Wazir Laghari</cp:lastModifiedBy>
  <cp:revision>7</cp:revision>
  <dcterms:created xsi:type="dcterms:W3CDTF">2021-08-11T09:56:00Z</dcterms:created>
  <dcterms:modified xsi:type="dcterms:W3CDTF">2021-11-17T07:19:00Z</dcterms:modified>
</cp:coreProperties>
</file>